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F3E69C" w14:textId="6F4E5B82" w:rsidR="00677360" w:rsidRPr="0053367F" w:rsidRDefault="00677360" w:rsidP="00AC499C">
      <w:pPr>
        <w:spacing w:after="0" w:line="240" w:lineRule="auto"/>
        <w:jc w:val="right"/>
        <w:rPr>
          <w:rFonts w:ascii="Arial" w:hAnsi="Arial" w:cs="Arial"/>
          <w:sz w:val="24"/>
          <w:szCs w:val="24"/>
        </w:rPr>
      </w:pPr>
      <w:bookmarkStart w:id="0" w:name="_Hlk77230637"/>
      <w:bookmarkStart w:id="1" w:name="_Hlk77235791"/>
      <w:r w:rsidRPr="0053367F">
        <w:rPr>
          <w:rFonts w:ascii="Arial" w:hAnsi="Arial" w:cs="Arial"/>
          <w:sz w:val="24"/>
          <w:szCs w:val="24"/>
        </w:rPr>
        <w:t>Załącznik nr 1 do umowy o studencką praktykę zawodową</w:t>
      </w:r>
      <w:r w:rsidRPr="0053367F">
        <w:rPr>
          <w:rFonts w:ascii="Arial" w:hAnsi="Arial" w:cs="Arial"/>
          <w:sz w:val="24"/>
          <w:szCs w:val="24"/>
        </w:rPr>
        <w:br/>
        <w:t xml:space="preserve">z dnia </w:t>
      </w:r>
      <w:sdt>
        <w:sdtPr>
          <w:rPr>
            <w:rFonts w:ascii="Arial" w:hAnsi="Arial" w:cs="Arial"/>
            <w:sz w:val="24"/>
            <w:szCs w:val="24"/>
          </w:rPr>
          <w:id w:val="938866942"/>
          <w:placeholder>
            <w:docPart w:val="DefaultPlaceholder_-1854013437"/>
          </w:placeholder>
          <w:date w:fullDate="2021-08-11T00:00:00Z">
            <w:dateFormat w:val="d MMMM yyyy"/>
            <w:lid w:val="pl-PL"/>
            <w:storeMappedDataAs w:val="dateTime"/>
            <w:calendar w:val="gregorian"/>
          </w:date>
        </w:sdtPr>
        <w:sdtEndPr/>
        <w:sdtContent>
          <w:r w:rsidR="00EC5C1D">
            <w:rPr>
              <w:rFonts w:ascii="Arial" w:hAnsi="Arial" w:cs="Arial"/>
              <w:sz w:val="24"/>
              <w:szCs w:val="24"/>
            </w:rPr>
            <w:t>11 sierpnia 2021</w:t>
          </w:r>
        </w:sdtContent>
      </w:sdt>
      <w:r w:rsidRPr="0053367F">
        <w:rPr>
          <w:rFonts w:ascii="Arial" w:hAnsi="Arial" w:cs="Arial"/>
          <w:sz w:val="24"/>
          <w:szCs w:val="24"/>
        </w:rPr>
        <w:t xml:space="preserve"> r.</w:t>
      </w:r>
    </w:p>
    <w:bookmarkEnd w:id="0"/>
    <w:p w14:paraId="0CE2B781" w14:textId="77777777" w:rsidR="00677360" w:rsidRPr="0053367F" w:rsidRDefault="00677360" w:rsidP="00AC499C">
      <w:pPr>
        <w:numPr>
          <w:ilvl w:val="0"/>
          <w:numId w:val="22"/>
        </w:numPr>
        <w:spacing w:before="480" w:after="0" w:line="360" w:lineRule="auto"/>
        <w:ind w:left="284" w:hanging="284"/>
        <w:jc w:val="both"/>
        <w:rPr>
          <w:rFonts w:ascii="Arial" w:eastAsia="Times New Roman" w:hAnsi="Arial" w:cs="Arial"/>
          <w:b/>
          <w:sz w:val="24"/>
          <w:szCs w:val="24"/>
          <w:lang w:eastAsia="pl-PL"/>
        </w:rPr>
      </w:pPr>
      <w:r w:rsidRPr="0053367F">
        <w:rPr>
          <w:rFonts w:ascii="Arial" w:eastAsia="Times New Roman" w:hAnsi="Arial" w:cs="Arial"/>
          <w:b/>
          <w:sz w:val="24"/>
          <w:szCs w:val="24"/>
          <w:lang w:eastAsia="pl-PL"/>
        </w:rPr>
        <w:t>Dane studenta:</w:t>
      </w:r>
    </w:p>
    <w:p w14:paraId="70A6989E" w14:textId="7DD75A50" w:rsidR="00677360" w:rsidRPr="0053367F" w:rsidRDefault="00677360" w:rsidP="00AC499C">
      <w:pPr>
        <w:tabs>
          <w:tab w:val="left" w:leader="dot" w:pos="9072"/>
        </w:tabs>
        <w:spacing w:before="60" w:after="0" w:line="360" w:lineRule="auto"/>
        <w:jc w:val="both"/>
        <w:rPr>
          <w:rFonts w:ascii="Arial" w:eastAsia="Times New Roman" w:hAnsi="Arial" w:cs="Arial"/>
          <w:sz w:val="24"/>
          <w:szCs w:val="24"/>
          <w:lang w:eastAsia="pl-PL"/>
        </w:rPr>
      </w:pPr>
      <w:r w:rsidRPr="0053367F">
        <w:rPr>
          <w:rFonts w:ascii="Arial" w:eastAsia="Times New Roman" w:hAnsi="Arial" w:cs="Arial"/>
          <w:sz w:val="24"/>
          <w:szCs w:val="24"/>
          <w:lang w:eastAsia="pl-PL"/>
        </w:rPr>
        <w:t xml:space="preserve">Imię i nazwisko: </w:t>
      </w:r>
      <w:sdt>
        <w:sdtPr>
          <w:rPr>
            <w:rFonts w:ascii="Arial" w:eastAsia="Times New Roman" w:hAnsi="Arial" w:cs="Arial"/>
            <w:sz w:val="24"/>
            <w:szCs w:val="24"/>
            <w:lang w:eastAsia="pl-PL"/>
          </w:rPr>
          <w:id w:val="1369102866"/>
          <w:placeholder>
            <w:docPart w:val="DefaultPlaceholder_-1854013440"/>
          </w:placeholder>
        </w:sdtPr>
        <w:sdtEndPr/>
        <w:sdtContent>
          <w:r w:rsidR="007D775F">
            <w:t>……………………………………………………………….</w:t>
          </w:r>
        </w:sdtContent>
      </w:sdt>
    </w:p>
    <w:p w14:paraId="4239CD8D" w14:textId="321C3BEC" w:rsidR="00677360" w:rsidRPr="0053367F" w:rsidRDefault="00677360" w:rsidP="00AC499C">
      <w:pPr>
        <w:tabs>
          <w:tab w:val="left" w:leader="dot" w:pos="9072"/>
        </w:tabs>
        <w:spacing w:after="0" w:line="360" w:lineRule="auto"/>
        <w:rPr>
          <w:rFonts w:ascii="Arial" w:hAnsi="Arial" w:cs="Arial"/>
          <w:sz w:val="24"/>
          <w:szCs w:val="24"/>
        </w:rPr>
      </w:pPr>
      <w:r w:rsidRPr="0053367F">
        <w:rPr>
          <w:rFonts w:ascii="Arial" w:eastAsia="Times New Roman" w:hAnsi="Arial" w:cs="Arial"/>
          <w:sz w:val="24"/>
          <w:szCs w:val="24"/>
          <w:lang w:eastAsia="pl-PL"/>
        </w:rPr>
        <w:t xml:space="preserve">Nr albumu: </w:t>
      </w:r>
      <w:sdt>
        <w:sdtPr>
          <w:rPr>
            <w:rFonts w:ascii="Arial" w:eastAsia="Times New Roman" w:hAnsi="Arial" w:cs="Arial"/>
            <w:sz w:val="24"/>
            <w:szCs w:val="24"/>
            <w:lang w:eastAsia="pl-PL"/>
          </w:rPr>
          <w:id w:val="-667785613"/>
          <w:placeholder>
            <w:docPart w:val="DefaultPlaceholder_-1854013440"/>
          </w:placeholder>
        </w:sdtPr>
        <w:sdtEndPr/>
        <w:sdtContent>
          <w:r w:rsidR="007D775F">
            <w:t>……………………………………</w:t>
          </w:r>
        </w:sdtContent>
      </w:sdt>
    </w:p>
    <w:p w14:paraId="3E8F6048" w14:textId="77777777" w:rsidR="00677360" w:rsidRPr="00AC499C" w:rsidRDefault="00677360" w:rsidP="00AC499C">
      <w:pPr>
        <w:pStyle w:val="Akapitzlist"/>
        <w:numPr>
          <w:ilvl w:val="0"/>
          <w:numId w:val="22"/>
        </w:numPr>
        <w:spacing w:before="240" w:after="120" w:line="360" w:lineRule="auto"/>
        <w:ind w:left="284" w:hanging="284"/>
        <w:contextualSpacing w:val="0"/>
        <w:jc w:val="both"/>
        <w:rPr>
          <w:rFonts w:ascii="Arial" w:eastAsia="Times New Roman" w:hAnsi="Arial" w:cs="Arial"/>
          <w:b/>
          <w:sz w:val="24"/>
          <w:szCs w:val="24"/>
          <w:lang w:eastAsia="pl-PL"/>
        </w:rPr>
      </w:pPr>
      <w:r w:rsidRPr="00AC499C">
        <w:rPr>
          <w:rFonts w:ascii="Arial" w:eastAsia="Times New Roman" w:hAnsi="Arial" w:cs="Arial"/>
          <w:b/>
          <w:bCs/>
          <w:sz w:val="24"/>
          <w:szCs w:val="24"/>
          <w:lang w:eastAsia="pl-PL"/>
        </w:rPr>
        <w:t>Czynności/zadania do zrealizowania podczas studenckiej praktyki</w:t>
      </w:r>
      <w:r w:rsidRPr="00AC499C">
        <w:rPr>
          <w:rFonts w:ascii="Arial" w:eastAsia="Times New Roman" w:hAnsi="Arial" w:cs="Arial"/>
          <w:b/>
          <w:sz w:val="24"/>
          <w:szCs w:val="24"/>
          <w:lang w:eastAsia="pl-PL"/>
        </w:rPr>
        <w:t xml:space="preserve"> zawodowej</w:t>
      </w:r>
      <w:r w:rsidRPr="00AC499C">
        <w:rPr>
          <w:rStyle w:val="Odwoanieprzypisudolnego"/>
          <w:rFonts w:ascii="Arial" w:eastAsia="Times New Roman" w:hAnsi="Arial" w:cs="Arial"/>
          <w:b/>
          <w:sz w:val="24"/>
          <w:szCs w:val="24"/>
          <w:lang w:eastAsia="pl-PL"/>
        </w:rPr>
        <w:footnoteReference w:id="2"/>
      </w:r>
      <w:r w:rsidRPr="00AC499C">
        <w:rPr>
          <w:rFonts w:ascii="Arial" w:eastAsia="Times New Roman" w:hAnsi="Arial" w:cs="Arial"/>
          <w:b/>
          <w:sz w:val="24"/>
          <w:szCs w:val="24"/>
          <w:lang w:eastAsia="pl-PL"/>
        </w:rPr>
        <w:t xml:space="preserve">: 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550"/>
        <w:gridCol w:w="5541"/>
        <w:gridCol w:w="2971"/>
      </w:tblGrid>
      <w:tr w:rsidR="00677360" w:rsidRPr="00AC499C" w14:paraId="1F466659" w14:textId="77777777" w:rsidTr="00E841CF">
        <w:tc>
          <w:tcPr>
            <w:tcW w:w="550" w:type="dxa"/>
            <w:shd w:val="clear" w:color="auto" w:fill="D9D9D9" w:themeFill="background1" w:themeFillShade="D9"/>
          </w:tcPr>
          <w:p w14:paraId="1D6D7DA1" w14:textId="77777777" w:rsidR="00677360" w:rsidRPr="00AC499C" w:rsidRDefault="00677360" w:rsidP="00AC499C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</w:pPr>
            <w:r w:rsidRPr="00AC499C"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t>Lp.</w:t>
            </w:r>
          </w:p>
        </w:tc>
        <w:tc>
          <w:tcPr>
            <w:tcW w:w="5541" w:type="dxa"/>
            <w:shd w:val="clear" w:color="auto" w:fill="D9D9D9" w:themeFill="background1" w:themeFillShade="D9"/>
          </w:tcPr>
          <w:p w14:paraId="0C794A4E" w14:textId="77777777" w:rsidR="00677360" w:rsidRPr="00AC499C" w:rsidRDefault="00677360" w:rsidP="00AC499C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</w:pPr>
            <w:r w:rsidRPr="00AC499C"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t>Czynności/zadania</w:t>
            </w:r>
          </w:p>
        </w:tc>
        <w:tc>
          <w:tcPr>
            <w:tcW w:w="2971" w:type="dxa"/>
            <w:shd w:val="clear" w:color="auto" w:fill="D9D9D9" w:themeFill="background1" w:themeFillShade="D9"/>
          </w:tcPr>
          <w:p w14:paraId="24244A62" w14:textId="77777777" w:rsidR="00677360" w:rsidRPr="00AC499C" w:rsidRDefault="00677360" w:rsidP="00AC499C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</w:pPr>
            <w:r w:rsidRPr="00AC499C"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t>Uwagi</w:t>
            </w:r>
          </w:p>
        </w:tc>
      </w:tr>
      <w:sdt>
        <w:sdtPr>
          <w:rPr>
            <w:rFonts w:ascii="Arial" w:eastAsia="Times New Roman" w:hAnsi="Arial" w:cs="Arial"/>
            <w:bCs/>
            <w:sz w:val="24"/>
            <w:szCs w:val="24"/>
            <w:lang w:eastAsia="pl-PL"/>
          </w:rPr>
          <w:id w:val="2131512903"/>
          <w15:repeatingSection/>
        </w:sdtPr>
        <w:sdtEndPr/>
        <w:sdtContent>
          <w:sdt>
            <w:sdtPr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id w:val="702054910"/>
              <w:placeholder>
                <w:docPart w:val="DefaultPlaceholder_-1854013435"/>
              </w:placeholder>
              <w15:repeatingSectionItem/>
            </w:sdtPr>
            <w:sdtEndPr/>
            <w:sdtContent>
              <w:tr w:rsidR="00677360" w:rsidRPr="00AC499C" w14:paraId="79F627CD" w14:textId="77777777" w:rsidTr="00E841CF">
                <w:trPr>
                  <w:trHeight w:val="567"/>
                </w:trPr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946967683"/>
                    <w:placeholder>
                      <w:docPart w:val="DefaultPlaceholder_-1854013438"/>
                    </w:placeholder>
                    <w:dropDownList>
                      <w:listItem w:value="Wybierz element."/>
                      <w:listItem w:displayText="1" w:value="1"/>
                      <w:listItem w:displayText="2" w:value="2"/>
                      <w:listItem w:displayText="3" w:value="3"/>
                      <w:listItem w:displayText="4" w:value="4"/>
                      <w:listItem w:displayText="5" w:value="5"/>
                      <w:listItem w:displayText="6" w:value="6"/>
                      <w:listItem w:displayText="7" w:value="7"/>
                      <w:listItem w:displayText="8" w:value="8"/>
                      <w:listItem w:displayText="9" w:value="9"/>
                      <w:listItem w:displayText="10" w:value="10"/>
                      <w:listItem w:displayText="11" w:value="11"/>
                      <w:listItem w:displayText="12" w:value="12"/>
                      <w:listItem w:displayText="13" w:value="13"/>
                      <w:listItem w:displayText="14" w:value="14"/>
                      <w:listItem w:displayText="15" w:value="15"/>
                    </w:dropDownList>
                  </w:sdtPr>
                  <w:sdtEndPr/>
                  <w:sdtContent>
                    <w:tc>
                      <w:tcPr>
                        <w:tcW w:w="550" w:type="dxa"/>
                      </w:tcPr>
                      <w:p w14:paraId="6AD12884" w14:textId="07C4D5B9" w:rsidR="00677360" w:rsidRPr="0053367F" w:rsidRDefault="00EC5C1D" w:rsidP="007E37CA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  <w:t>1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-1687825519"/>
                    <w:placeholder>
                      <w:docPart w:val="DefaultPlaceholder_-1854013440"/>
                    </w:placeholder>
                  </w:sdtPr>
                  <w:sdtEndPr/>
                  <w:sdtContent>
                    <w:tc>
                      <w:tcPr>
                        <w:tcW w:w="5541" w:type="dxa"/>
                      </w:tcPr>
                      <w:p w14:paraId="750C3507" w14:textId="5DB3D32A" w:rsidR="00677360" w:rsidRPr="0053367F" w:rsidRDefault="00EC5C1D" w:rsidP="007E37CA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 w:rsidRPr="00EC5C1D">
                          <w:t>Zapoznanie się z głównymi aspektami funkcjonowania miejsca praktyk tj. przedsiębiorstwa (organizacji, instytucji) w wymiarze międzynarodowym i globalnym;</w:t>
                        </w:r>
                      </w:p>
                    </w:tc>
                  </w:sdtContent>
                </w:sdt>
                <w:tc>
                  <w:tcPr>
                    <w:tcW w:w="2971" w:type="dxa"/>
                  </w:tcPr>
                  <w:p w14:paraId="705B4F17" w14:textId="2620DF54" w:rsidR="00677360" w:rsidRPr="0053367F" w:rsidRDefault="00FA78F4" w:rsidP="007E37CA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bCs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bCs/>
                          <w:sz w:val="24"/>
                          <w:szCs w:val="24"/>
                          <w:lang w:eastAsia="pl-PL"/>
                        </w:rPr>
                        <w:id w:val="603545912"/>
                        <w:placeholder>
                          <w:docPart w:val="DefaultPlaceholder_-1854013440"/>
                        </w:placeholder>
                      </w:sdtPr>
                      <w:sdtEndPr/>
                      <w:sdtContent>
                        <w:r w:rsidR="00EC5C1D">
                          <w:t xml:space="preserve"> </w:t>
                        </w:r>
                      </w:sdtContent>
                    </w:sdt>
                  </w:p>
                </w:tc>
              </w:tr>
            </w:sdtContent>
          </w:sdt>
          <w:sdt>
            <w:sdtPr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id w:val="405352847"/>
              <w:placeholder>
                <w:docPart w:val="CEC19DAA182F4113860D2EAE24712C48"/>
              </w:placeholder>
              <w15:repeatingSectionItem/>
            </w:sdtPr>
            <w:sdtEndPr/>
            <w:sdtContent>
              <w:tr w:rsidR="00EC5C1D" w:rsidRPr="00AC499C" w14:paraId="49B8AFEA" w14:textId="77777777" w:rsidTr="00E841CF">
                <w:trPr>
                  <w:trHeight w:val="567"/>
                </w:trPr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-1975138242"/>
                    <w:placeholder>
                      <w:docPart w:val="2BDE929D4C514C37B75F59B7C8DCB502"/>
                    </w:placeholder>
                    <w:dropDownList>
                      <w:listItem w:value="Wybierz element."/>
                      <w:listItem w:displayText="1" w:value="1"/>
                      <w:listItem w:displayText="2" w:value="2"/>
                      <w:listItem w:displayText="3" w:value="3"/>
                      <w:listItem w:displayText="4" w:value="4"/>
                      <w:listItem w:displayText="5" w:value="5"/>
                      <w:listItem w:displayText="6" w:value="6"/>
                      <w:listItem w:displayText="7" w:value="7"/>
                      <w:listItem w:displayText="8" w:value="8"/>
                      <w:listItem w:displayText="9" w:value="9"/>
                      <w:listItem w:displayText="10" w:value="10"/>
                      <w:listItem w:displayText="11" w:value="11"/>
                      <w:listItem w:displayText="12" w:value="12"/>
                      <w:listItem w:displayText="13" w:value="13"/>
                      <w:listItem w:displayText="14" w:value="14"/>
                      <w:listItem w:displayText="15" w:value="15"/>
                    </w:dropDownList>
                  </w:sdtPr>
                  <w:sdtEndPr/>
                  <w:sdtContent>
                    <w:tc>
                      <w:tcPr>
                        <w:tcW w:w="550" w:type="dxa"/>
                      </w:tcPr>
                      <w:p w14:paraId="2B3BAB9C" w14:textId="21D8F7E7" w:rsidR="00EC5C1D" w:rsidRPr="0053367F" w:rsidRDefault="00EC5C1D" w:rsidP="00F773EF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  <w:t>2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1371342716"/>
                    <w:placeholder>
                      <w:docPart w:val="6F5ECEAD493B469099E1EBCC7AD31DE4"/>
                    </w:placeholder>
                  </w:sdtPr>
                  <w:sdtEndPr/>
                  <w:sdtContent>
                    <w:tc>
                      <w:tcPr>
                        <w:tcW w:w="5541" w:type="dxa"/>
                      </w:tcPr>
                      <w:p w14:paraId="2B33371F" w14:textId="13C16B4F" w:rsidR="00EC5C1D" w:rsidRPr="0053367F" w:rsidRDefault="00EC5C1D" w:rsidP="00F773EF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 w:rsidRPr="00EC5C1D">
                          <w:t>Doskonalenie umiejętności rozpoznawania i diagnozowania głównych problemów zawodowych miejsca praktyk związanych z funkcjonowaniem w środowisku globalnym;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1977951078"/>
                    <w:placeholder>
                      <w:docPart w:val="6F5ECEAD493B469099E1EBCC7AD31DE4"/>
                    </w:placeholder>
                  </w:sdtPr>
                  <w:sdtEndPr/>
                  <w:sdtContent>
                    <w:tc>
                      <w:tcPr>
                        <w:tcW w:w="2971" w:type="dxa"/>
                      </w:tcPr>
                      <w:p w14:paraId="66D6639F" w14:textId="67E017FB" w:rsidR="00EC5C1D" w:rsidRPr="0053367F" w:rsidRDefault="00EC5C1D" w:rsidP="00F773EF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id w:val="111880761"/>
              <w:placeholder>
                <w:docPart w:val="905FE6A4A25D432BB09E102799C1A6D1"/>
              </w:placeholder>
              <w15:repeatingSectionItem/>
            </w:sdtPr>
            <w:sdtEndPr/>
            <w:sdtContent>
              <w:tr w:rsidR="00EC5C1D" w:rsidRPr="00AC499C" w14:paraId="1E00FA5F" w14:textId="77777777" w:rsidTr="00E841CF">
                <w:trPr>
                  <w:trHeight w:val="567"/>
                </w:trPr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772595879"/>
                    <w:placeholder>
                      <w:docPart w:val="A4018316B70E4B25853B6437B5C0FACE"/>
                    </w:placeholder>
                    <w:dropDownList>
                      <w:listItem w:value="Wybierz element."/>
                      <w:listItem w:displayText="1" w:value="1"/>
                      <w:listItem w:displayText="2" w:value="2"/>
                      <w:listItem w:displayText="3" w:value="3"/>
                      <w:listItem w:displayText="4" w:value="4"/>
                      <w:listItem w:displayText="5" w:value="5"/>
                      <w:listItem w:displayText="6" w:value="6"/>
                      <w:listItem w:displayText="7" w:value="7"/>
                      <w:listItem w:displayText="8" w:value="8"/>
                      <w:listItem w:displayText="9" w:value="9"/>
                      <w:listItem w:displayText="10" w:value="10"/>
                      <w:listItem w:displayText="11" w:value="11"/>
                      <w:listItem w:displayText="12" w:value="12"/>
                      <w:listItem w:displayText="13" w:value="13"/>
                      <w:listItem w:displayText="14" w:value="14"/>
                      <w:listItem w:displayText="15" w:value="15"/>
                    </w:dropDownList>
                  </w:sdtPr>
                  <w:sdtEndPr/>
                  <w:sdtContent>
                    <w:tc>
                      <w:tcPr>
                        <w:tcW w:w="550" w:type="dxa"/>
                      </w:tcPr>
                      <w:p w14:paraId="6C5EF71E" w14:textId="4CE7F188" w:rsidR="00EC5C1D" w:rsidRPr="0053367F" w:rsidRDefault="00EC5C1D" w:rsidP="00F773EF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  <w:t>3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-458030469"/>
                    <w:placeholder>
                      <w:docPart w:val="045D9AF7394A4E9E863E35343F9FAC4C"/>
                    </w:placeholder>
                  </w:sdtPr>
                  <w:sdtEndPr/>
                  <w:sdtContent>
                    <w:tc>
                      <w:tcPr>
                        <w:tcW w:w="5541" w:type="dxa"/>
                      </w:tcPr>
                      <w:p w14:paraId="123B3D7A" w14:textId="76B1264D" w:rsidR="00EC5C1D" w:rsidRPr="0053367F" w:rsidRDefault="00EC5C1D" w:rsidP="00F773EF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 w:rsidRPr="00EC5C1D">
                          <w:t>Rozwiązywanie podstawowych problemów wymaganych na danym stanowisku pracy;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1634058645"/>
                    <w:placeholder>
                      <w:docPart w:val="045D9AF7394A4E9E863E35343F9FAC4C"/>
                    </w:placeholder>
                  </w:sdtPr>
                  <w:sdtEndPr/>
                  <w:sdtContent>
                    <w:tc>
                      <w:tcPr>
                        <w:tcW w:w="2971" w:type="dxa"/>
                      </w:tcPr>
                      <w:p w14:paraId="05B2234D" w14:textId="69FBBE9F" w:rsidR="00EC5C1D" w:rsidRPr="0053367F" w:rsidRDefault="00EC5C1D" w:rsidP="00F773EF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id w:val="-734087983"/>
              <w:placeholder>
                <w:docPart w:val="323D0F00C14944C984EE5E9E35D87CC8"/>
              </w:placeholder>
              <w15:repeatingSectionItem/>
            </w:sdtPr>
            <w:sdtEndPr/>
            <w:sdtContent>
              <w:tr w:rsidR="00EC5C1D" w:rsidRPr="00AC499C" w14:paraId="6678709E" w14:textId="77777777" w:rsidTr="00E841CF">
                <w:trPr>
                  <w:trHeight w:val="567"/>
                </w:trPr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165058457"/>
                    <w:placeholder>
                      <w:docPart w:val="948B8B96D5A64C2CA0DB1C3654F826D0"/>
                    </w:placeholder>
                    <w:dropDownList>
                      <w:listItem w:value="Wybierz element."/>
                      <w:listItem w:displayText="1" w:value="1"/>
                      <w:listItem w:displayText="2" w:value="2"/>
                      <w:listItem w:displayText="3" w:value="3"/>
                      <w:listItem w:displayText="4" w:value="4"/>
                      <w:listItem w:displayText="5" w:value="5"/>
                      <w:listItem w:displayText="6" w:value="6"/>
                      <w:listItem w:displayText="7" w:value="7"/>
                      <w:listItem w:displayText="8" w:value="8"/>
                      <w:listItem w:displayText="9" w:value="9"/>
                      <w:listItem w:displayText="10" w:value="10"/>
                      <w:listItem w:displayText="11" w:value="11"/>
                      <w:listItem w:displayText="12" w:value="12"/>
                      <w:listItem w:displayText="13" w:value="13"/>
                      <w:listItem w:displayText="14" w:value="14"/>
                      <w:listItem w:displayText="15" w:value="15"/>
                    </w:dropDownList>
                  </w:sdtPr>
                  <w:sdtEndPr/>
                  <w:sdtContent>
                    <w:tc>
                      <w:tcPr>
                        <w:tcW w:w="550" w:type="dxa"/>
                      </w:tcPr>
                      <w:p w14:paraId="63BE5B57" w14:textId="198AF861" w:rsidR="00EC5C1D" w:rsidRPr="0053367F" w:rsidRDefault="00EC5C1D" w:rsidP="00F773EF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  <w:t>4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571079526"/>
                    <w:placeholder>
                      <w:docPart w:val="01AECC3438AF478DBF1CED106E8BC13D"/>
                    </w:placeholder>
                  </w:sdtPr>
                  <w:sdtEndPr/>
                  <w:sdtContent>
                    <w:tc>
                      <w:tcPr>
                        <w:tcW w:w="5541" w:type="dxa"/>
                      </w:tcPr>
                      <w:p w14:paraId="18C2F7C4" w14:textId="6C3C7868" w:rsidR="00EC5C1D" w:rsidRPr="0053367F" w:rsidRDefault="00EC5C1D" w:rsidP="00F773EF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 w:rsidRPr="00EC5C1D">
                          <w:t>Współpraca z podmiotami międzynarodowymi w obszarze pełnionych zadań zawodowych;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-145902766"/>
                    <w:placeholder>
                      <w:docPart w:val="01AECC3438AF478DBF1CED106E8BC13D"/>
                    </w:placeholder>
                  </w:sdtPr>
                  <w:sdtEndPr/>
                  <w:sdtContent>
                    <w:tc>
                      <w:tcPr>
                        <w:tcW w:w="2971" w:type="dxa"/>
                      </w:tcPr>
                      <w:p w14:paraId="0AA7E7E8" w14:textId="331FD318" w:rsidR="00EC5C1D" w:rsidRPr="0053367F" w:rsidRDefault="00EC5C1D" w:rsidP="00F773EF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id w:val="-1581136328"/>
              <w:placeholder>
                <w:docPart w:val="0D3D2CE56B29473786DCD505D2872757"/>
              </w:placeholder>
              <w15:repeatingSectionItem/>
            </w:sdtPr>
            <w:sdtEndPr/>
            <w:sdtContent>
              <w:tr w:rsidR="00EC5C1D" w:rsidRPr="00AC499C" w14:paraId="0546E68C" w14:textId="77777777" w:rsidTr="00E841CF">
                <w:trPr>
                  <w:trHeight w:val="567"/>
                </w:trPr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-1285656754"/>
                    <w:placeholder>
                      <w:docPart w:val="71D88660903444F1A42E67CCD08714A3"/>
                    </w:placeholder>
                    <w:dropDownList>
                      <w:listItem w:value="Wybierz element."/>
                      <w:listItem w:displayText="1" w:value="1"/>
                      <w:listItem w:displayText="2" w:value="2"/>
                      <w:listItem w:displayText="3" w:value="3"/>
                      <w:listItem w:displayText="4" w:value="4"/>
                      <w:listItem w:displayText="5" w:value="5"/>
                      <w:listItem w:displayText="6" w:value="6"/>
                      <w:listItem w:displayText="7" w:value="7"/>
                      <w:listItem w:displayText="8" w:value="8"/>
                      <w:listItem w:displayText="9" w:value="9"/>
                      <w:listItem w:displayText="10" w:value="10"/>
                      <w:listItem w:displayText="11" w:value="11"/>
                      <w:listItem w:displayText="12" w:value="12"/>
                      <w:listItem w:displayText="13" w:value="13"/>
                      <w:listItem w:displayText="14" w:value="14"/>
                      <w:listItem w:displayText="15" w:value="15"/>
                    </w:dropDownList>
                  </w:sdtPr>
                  <w:sdtEndPr/>
                  <w:sdtContent>
                    <w:tc>
                      <w:tcPr>
                        <w:tcW w:w="550" w:type="dxa"/>
                      </w:tcPr>
                      <w:p w14:paraId="6261216D" w14:textId="43A65EEE" w:rsidR="00EC5C1D" w:rsidRPr="0053367F" w:rsidRDefault="00EC5C1D" w:rsidP="00F773EF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  <w:t>5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1270656272"/>
                    <w:placeholder>
                      <w:docPart w:val="9E51D823753A486D9658641FF60C9AD3"/>
                    </w:placeholder>
                  </w:sdtPr>
                  <w:sdtEndPr/>
                  <w:sdtContent>
                    <w:tc>
                      <w:tcPr>
                        <w:tcW w:w="5541" w:type="dxa"/>
                      </w:tcPr>
                      <w:p w14:paraId="434C46A9" w14:textId="7CAE3CC4" w:rsidR="00EC5C1D" w:rsidRPr="0053367F" w:rsidRDefault="00607355" w:rsidP="00F773EF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 w:rsidRPr="00607355">
                          <w:t>Pogłębianie wiedzy specjalistycznej w obszarze pełnionych funkcji;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-1439744773"/>
                    <w:placeholder>
                      <w:docPart w:val="9E51D823753A486D9658641FF60C9AD3"/>
                    </w:placeholder>
                  </w:sdtPr>
                  <w:sdtEndPr/>
                  <w:sdtContent>
                    <w:tc>
                      <w:tcPr>
                        <w:tcW w:w="2971" w:type="dxa"/>
                      </w:tcPr>
                      <w:p w14:paraId="603FA918" w14:textId="1BB16848" w:rsidR="00EC5C1D" w:rsidRPr="0053367F" w:rsidRDefault="00607355" w:rsidP="00F773EF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id w:val="1236288470"/>
              <w:placeholder>
                <w:docPart w:val="1BB07BCF5EF64B81BFD00782BB1CA97E"/>
              </w:placeholder>
              <w15:repeatingSectionItem/>
            </w:sdtPr>
            <w:sdtEndPr/>
            <w:sdtContent>
              <w:tr w:rsidR="00607355" w:rsidRPr="00AC499C" w14:paraId="032985B4" w14:textId="77777777" w:rsidTr="00E841CF">
                <w:trPr>
                  <w:trHeight w:val="567"/>
                </w:trPr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-943151024"/>
                    <w:placeholder>
                      <w:docPart w:val="BE4411F02EB24CAFAFF6C79AC6C9859B"/>
                    </w:placeholder>
                    <w:dropDownList>
                      <w:listItem w:value="Wybierz element."/>
                      <w:listItem w:displayText="1" w:value="1"/>
                      <w:listItem w:displayText="2" w:value="2"/>
                      <w:listItem w:displayText="3" w:value="3"/>
                      <w:listItem w:displayText="4" w:value="4"/>
                      <w:listItem w:displayText="5" w:value="5"/>
                      <w:listItem w:displayText="6" w:value="6"/>
                      <w:listItem w:displayText="7" w:value="7"/>
                      <w:listItem w:displayText="8" w:value="8"/>
                      <w:listItem w:displayText="9" w:value="9"/>
                      <w:listItem w:displayText="10" w:value="10"/>
                      <w:listItem w:displayText="11" w:value="11"/>
                      <w:listItem w:displayText="12" w:value="12"/>
                      <w:listItem w:displayText="13" w:value="13"/>
                      <w:listItem w:displayText="14" w:value="14"/>
                      <w:listItem w:displayText="15" w:value="15"/>
                    </w:dropDownList>
                  </w:sdtPr>
                  <w:sdtEndPr/>
                  <w:sdtContent>
                    <w:tc>
                      <w:tcPr>
                        <w:tcW w:w="550" w:type="dxa"/>
                      </w:tcPr>
                      <w:p w14:paraId="1C5313FA" w14:textId="2561B03C" w:rsidR="00607355" w:rsidRPr="0053367F" w:rsidRDefault="00607355" w:rsidP="00F773EF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  <w:t>6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2006320954"/>
                    <w:placeholder>
                      <w:docPart w:val="A20BE5643D814B299E63B208F4749E9C"/>
                    </w:placeholder>
                  </w:sdtPr>
                  <w:sdtEndPr/>
                  <w:sdtContent>
                    <w:tc>
                      <w:tcPr>
                        <w:tcW w:w="5541" w:type="dxa"/>
                      </w:tcPr>
                      <w:p w14:paraId="3A320E73" w14:textId="78230F93" w:rsidR="00607355" w:rsidRPr="0053367F" w:rsidRDefault="00607355" w:rsidP="00F773EF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 w:rsidRPr="00607355">
                          <w:t>Podtrzymywanie/rozwijanie relacji z podmiotami działającymi w środowisku międzynarodowym/globalnym;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-2033947183"/>
                    <w:placeholder>
                      <w:docPart w:val="A20BE5643D814B299E63B208F4749E9C"/>
                    </w:placeholder>
                  </w:sdtPr>
                  <w:sdtEndPr/>
                  <w:sdtContent>
                    <w:tc>
                      <w:tcPr>
                        <w:tcW w:w="2971" w:type="dxa"/>
                      </w:tcPr>
                      <w:p w14:paraId="2D612732" w14:textId="32E3FB39" w:rsidR="00607355" w:rsidRPr="0053367F" w:rsidRDefault="00607355" w:rsidP="00F773EF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id w:val="-1020543964"/>
              <w:placeholder>
                <w:docPart w:val="2F90490E80724778AD820E9AD2E7305F"/>
              </w:placeholder>
              <w15:repeatingSectionItem/>
            </w:sdtPr>
            <w:sdtEndPr/>
            <w:sdtContent>
              <w:tr w:rsidR="00607355" w:rsidRPr="00AC499C" w14:paraId="36C4DAAE" w14:textId="77777777" w:rsidTr="00E841CF">
                <w:trPr>
                  <w:trHeight w:val="567"/>
                </w:trPr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239596890"/>
                    <w:placeholder>
                      <w:docPart w:val="D69BD5F84E3F43BA85CFF0A7871E9CDE"/>
                    </w:placeholder>
                    <w:dropDownList>
                      <w:listItem w:value="Wybierz element."/>
                      <w:listItem w:displayText="1" w:value="1"/>
                      <w:listItem w:displayText="2" w:value="2"/>
                      <w:listItem w:displayText="3" w:value="3"/>
                      <w:listItem w:displayText="4" w:value="4"/>
                      <w:listItem w:displayText="5" w:value="5"/>
                      <w:listItem w:displayText="6" w:value="6"/>
                      <w:listItem w:displayText="7" w:value="7"/>
                      <w:listItem w:displayText="8" w:value="8"/>
                      <w:listItem w:displayText="9" w:value="9"/>
                      <w:listItem w:displayText="10" w:value="10"/>
                      <w:listItem w:displayText="11" w:value="11"/>
                      <w:listItem w:displayText="12" w:value="12"/>
                      <w:listItem w:displayText="13" w:value="13"/>
                      <w:listItem w:displayText="14" w:value="14"/>
                      <w:listItem w:displayText="15" w:value="15"/>
                    </w:dropDownList>
                  </w:sdtPr>
                  <w:sdtEndPr/>
                  <w:sdtContent>
                    <w:tc>
                      <w:tcPr>
                        <w:tcW w:w="550" w:type="dxa"/>
                      </w:tcPr>
                      <w:p w14:paraId="33FA8249" w14:textId="60EE8716" w:rsidR="00607355" w:rsidRPr="0053367F" w:rsidRDefault="00607355" w:rsidP="00F773EF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  <w:t>7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-478603621"/>
                    <w:placeholder>
                      <w:docPart w:val="72A2D3E583C44128B1EA146E90DE0F89"/>
                    </w:placeholder>
                  </w:sdtPr>
                  <w:sdtEndPr/>
                  <w:sdtContent>
                    <w:tc>
                      <w:tcPr>
                        <w:tcW w:w="5541" w:type="dxa"/>
                      </w:tcPr>
                      <w:p w14:paraId="2C64F6F3" w14:textId="45D11227" w:rsidR="00607355" w:rsidRPr="0053367F" w:rsidRDefault="00607355" w:rsidP="00F773EF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 w:rsidRPr="00607355">
                          <w:t>Prezentowanie postaw etycznych w obszarze funkcjonowania miejsca praktyk zarówno w otoczeniu wewnętrznym jak i zewnętrznym.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-2130389716"/>
                    <w:placeholder>
                      <w:docPart w:val="72A2D3E583C44128B1EA146E90DE0F89"/>
                    </w:placeholder>
                  </w:sdtPr>
                  <w:sdtEndPr/>
                  <w:sdtContent>
                    <w:tc>
                      <w:tcPr>
                        <w:tcW w:w="2971" w:type="dxa"/>
                      </w:tcPr>
                      <w:p w14:paraId="3862863E" w14:textId="61C0DFC6" w:rsidR="00607355" w:rsidRPr="0053367F" w:rsidRDefault="00607355" w:rsidP="00F773EF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</w:tr>
            </w:sdtContent>
          </w:sdt>
        </w:sdtContent>
      </w:sdt>
    </w:tbl>
    <w:p w14:paraId="7ACC0042" w14:textId="77777777" w:rsidR="00677360" w:rsidRPr="00AC499C" w:rsidRDefault="00677360" w:rsidP="00AC499C">
      <w:pPr>
        <w:pStyle w:val="Akapitzlist"/>
        <w:numPr>
          <w:ilvl w:val="0"/>
          <w:numId w:val="22"/>
        </w:numPr>
        <w:spacing w:before="360" w:after="120" w:line="360" w:lineRule="auto"/>
        <w:ind w:left="426" w:hanging="426"/>
        <w:jc w:val="both"/>
        <w:rPr>
          <w:rFonts w:ascii="Arial" w:eastAsia="Times New Roman" w:hAnsi="Arial" w:cs="Arial"/>
          <w:b/>
          <w:sz w:val="24"/>
          <w:szCs w:val="24"/>
          <w:lang w:eastAsia="pl-PL"/>
        </w:rPr>
      </w:pPr>
      <w:r w:rsidRPr="00AC499C">
        <w:rPr>
          <w:rFonts w:ascii="Arial" w:eastAsia="Times New Roman" w:hAnsi="Arial" w:cs="Arial"/>
          <w:b/>
          <w:sz w:val="24"/>
          <w:szCs w:val="24"/>
          <w:lang w:eastAsia="pl-PL"/>
        </w:rPr>
        <w:t>Efekty uczenia się do uzyskania podczas studenckiej praktyki zawodowej</w:t>
      </w:r>
      <w:r w:rsidRPr="00AC499C">
        <w:rPr>
          <w:rFonts w:ascii="Arial" w:eastAsia="Times New Roman" w:hAnsi="Arial" w:cs="Arial"/>
          <w:b/>
          <w:sz w:val="24"/>
          <w:szCs w:val="24"/>
          <w:vertAlign w:val="superscript"/>
          <w:lang w:eastAsia="pl-PL"/>
        </w:rPr>
        <w:t>1</w:t>
      </w:r>
      <w:r w:rsidRPr="00AC499C">
        <w:rPr>
          <w:rFonts w:ascii="Arial" w:eastAsia="Times New Roman" w:hAnsi="Arial" w:cs="Arial"/>
          <w:b/>
          <w:sz w:val="24"/>
          <w:szCs w:val="24"/>
          <w:lang w:eastAsia="pl-PL"/>
        </w:rPr>
        <w:t>:</w:t>
      </w:r>
    </w:p>
    <w:tbl>
      <w:tblPr>
        <w:tblW w:w="905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65"/>
        <w:gridCol w:w="1124"/>
        <w:gridCol w:w="1134"/>
        <w:gridCol w:w="1134"/>
      </w:tblGrid>
      <w:tr w:rsidR="00677360" w:rsidRPr="00AC499C" w14:paraId="40259745" w14:textId="77777777" w:rsidTr="00E841CF">
        <w:trPr>
          <w:trHeight w:val="1382"/>
        </w:trPr>
        <w:tc>
          <w:tcPr>
            <w:tcW w:w="5665" w:type="dxa"/>
            <w:tcBorders>
              <w:top w:val="single" w:sz="12" w:space="0" w:color="auto"/>
              <w:lef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7F32E826" w14:textId="2734DD4B" w:rsidR="00677360" w:rsidRPr="00AC499C" w:rsidRDefault="00677360" w:rsidP="00AC499C">
            <w:pPr>
              <w:spacing w:before="60" w:after="60" w:line="240" w:lineRule="auto"/>
              <w:ind w:right="-107"/>
              <w:jc w:val="center"/>
              <w:rPr>
                <w:rFonts w:ascii="Arial" w:eastAsia="Times New Roman" w:hAnsi="Arial" w:cs="Arial"/>
                <w:b/>
                <w:sz w:val="20"/>
                <w:szCs w:val="20"/>
                <w:lang w:eastAsia="pl-PL"/>
              </w:rPr>
            </w:pPr>
            <w:r w:rsidRPr="0053367F"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t xml:space="preserve">Efekty uczenia się przyjęte dla praktyki na kierunku </w:t>
            </w:r>
            <w:sdt>
              <w:sdtPr>
                <w:rPr>
                  <w:rFonts w:ascii="Arial" w:eastAsia="Times New Roman" w:hAnsi="Arial" w:cs="Arial"/>
                  <w:bCs/>
                  <w:sz w:val="24"/>
                  <w:szCs w:val="24"/>
                  <w:lang w:eastAsia="pl-PL"/>
                </w:rPr>
                <w:id w:val="1483196984"/>
                <w:placeholder>
                  <w:docPart w:val="DefaultPlaceholder_-1854013440"/>
                </w:placeholder>
              </w:sdtPr>
              <w:sdtEndPr/>
              <w:sdtContent>
                <w:r w:rsidR="00607355">
                  <w:t>G</w:t>
                </w:r>
                <w:r w:rsidR="00607355" w:rsidRPr="00B51A65">
                  <w:t>lobalny biznes, finanse i zarządzanie (Governance)</w:t>
                </w:r>
              </w:sdtContent>
            </w:sdt>
            <w:r w:rsidRPr="00AC499C">
              <w:rPr>
                <w:rFonts w:ascii="Arial" w:eastAsia="Times New Roman" w:hAnsi="Arial" w:cs="Arial"/>
                <w:b/>
                <w:sz w:val="20"/>
                <w:szCs w:val="20"/>
                <w:lang w:eastAsia="pl-PL"/>
              </w:rPr>
              <w:br/>
            </w:r>
            <w:r w:rsidRPr="00AC499C"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>(wymienione w sylabusie praktyki dla danego kierunku studiów, będą automatycznie wpisane do formularza sprawozdania studenta z realizacji praktyki)</w:t>
            </w:r>
          </w:p>
        </w:tc>
        <w:tc>
          <w:tcPr>
            <w:tcW w:w="3392" w:type="dxa"/>
            <w:gridSpan w:val="3"/>
            <w:tcBorders>
              <w:top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5F00E387" w14:textId="77777777" w:rsidR="00677360" w:rsidRPr="00AC499C" w:rsidRDefault="00677360" w:rsidP="00AC499C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/>
                <w:sz w:val="24"/>
                <w:szCs w:val="24"/>
                <w:vertAlign w:val="superscript"/>
                <w:lang w:eastAsia="pl-PL"/>
              </w:rPr>
            </w:pPr>
            <w:r w:rsidRPr="00AC499C">
              <w:rPr>
                <w:rFonts w:ascii="Arial" w:hAnsi="Arial" w:cs="Arial"/>
                <w:sz w:val="24"/>
                <w:szCs w:val="24"/>
              </w:rPr>
              <w:t xml:space="preserve">Odniesienie efektów </w:t>
            </w:r>
            <w:r w:rsidRPr="00AC499C">
              <w:rPr>
                <w:rFonts w:ascii="Arial" w:hAnsi="Arial" w:cs="Arial"/>
                <w:sz w:val="24"/>
                <w:szCs w:val="24"/>
              </w:rPr>
              <w:br/>
              <w:t>do czynności/zadań określonych w pkt II</w:t>
            </w:r>
            <w:r w:rsidRPr="00AC499C">
              <w:rPr>
                <w:rStyle w:val="Odwoanieprzypisudolnego"/>
                <w:rFonts w:ascii="Arial" w:hAnsi="Arial" w:cs="Arial"/>
                <w:sz w:val="24"/>
                <w:szCs w:val="24"/>
              </w:rPr>
              <w:footnoteReference w:id="3"/>
            </w:r>
          </w:p>
        </w:tc>
      </w:tr>
      <w:tr w:rsidR="00677360" w:rsidRPr="00AC499C" w14:paraId="2D021AB4" w14:textId="77777777" w:rsidTr="00E841CF">
        <w:tc>
          <w:tcPr>
            <w:tcW w:w="9057" w:type="dxa"/>
            <w:gridSpan w:val="4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E7E6E6" w:themeFill="background2"/>
            <w:vAlign w:val="center"/>
          </w:tcPr>
          <w:p w14:paraId="7D291B1D" w14:textId="77777777" w:rsidR="00677360" w:rsidRPr="00AC499C" w:rsidRDefault="00677360" w:rsidP="00AC499C">
            <w:pPr>
              <w:spacing w:before="60" w:after="60" w:line="240" w:lineRule="auto"/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</w:pPr>
            <w:r w:rsidRPr="00AC499C"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t>Wiedza:</w:t>
            </w:r>
          </w:p>
        </w:tc>
      </w:tr>
      <w:sdt>
        <w:sdtPr>
          <w:rPr>
            <w:rFonts w:ascii="Arial" w:eastAsia="Times New Roman" w:hAnsi="Arial" w:cs="Arial"/>
            <w:sz w:val="24"/>
            <w:szCs w:val="24"/>
            <w:lang w:eastAsia="pl-PL"/>
          </w:rPr>
          <w:id w:val="-844319958"/>
          <w15:repeatingSection/>
        </w:sdtPr>
        <w:sdtEndPr/>
        <w:sdtConten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-715433101"/>
              <w:placeholder>
                <w:docPart w:val="DefaultPlaceholder_-1854013435"/>
              </w:placeholder>
              <w15:repeatingSectionItem/>
            </w:sdtPr>
            <w:sdtEndPr/>
            <w:sdtContent>
              <w:tr w:rsidR="0053367F" w:rsidRPr="00AC499C" w14:paraId="6E1EE8A0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44C725E9" w14:textId="57943294" w:rsidR="0053367F" w:rsidRPr="0053367F" w:rsidRDefault="00FA78F4" w:rsidP="0053367F">
                    <w:pPr>
                      <w:tabs>
                        <w:tab w:val="center" w:pos="4536"/>
                        <w:tab w:val="right" w:pos="9072"/>
                      </w:tabs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665505799"/>
                        <w:placeholder>
                          <w:docPart w:val="8A6A258F3C1846F7A5541B4648211799"/>
                        </w:placeholder>
                        <w:dropDownList>
                          <w:listItem w:value="Wybierz element."/>
                          <w:listItem w:displayText="W01" w:value="W01"/>
                          <w:listItem w:displayText="W02" w:value="W02"/>
                          <w:listItem w:displayText="W03" w:value="W03"/>
                          <w:listItem w:displayText="W04" w:value="W04"/>
                          <w:listItem w:displayText="W05" w:value="W05"/>
                          <w:listItem w:displayText="W06" w:value="W06"/>
                          <w:listItem w:displayText="W07" w:value="W07"/>
                          <w:listItem w:displayText="W08" w:value="W08"/>
                          <w:listItem w:displayText="W09" w:value="W09"/>
                          <w:listItem w:displayText="W10" w:value="W10"/>
                          <w:listItem w:displayText="W11" w:value="W11"/>
                          <w:listItem w:displayText="W12" w:value="W12"/>
                          <w:listItem w:displayText="W13" w:value="W13"/>
                          <w:listItem w:displayText="W14" w:value="W14"/>
                          <w:listItem w:displayText="W15" w:value="W15"/>
                        </w:dropDownList>
                      </w:sdtPr>
                      <w:sdtEndPr/>
                      <w:sdtContent>
                        <w:r w:rsidR="00607355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W01</w:t>
                        </w:r>
                      </w:sdtContent>
                    </w:sdt>
                    <w:r w:rsidR="0053367F" w:rsidRPr="0053367F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> </w:t>
                    </w:r>
                    <w:r w:rsidR="0053367F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946873653"/>
                        <w:placeholder>
                          <w:docPart w:val="F890B2CF7E4040B49B9414320BA9D8D5"/>
                        </w:placeholder>
                      </w:sdtPr>
                      <w:sdtEndPr/>
                      <w:sdtContent>
                        <w:r w:rsidR="00607355" w:rsidRPr="00B51A65">
                          <w:t>ma wiedzę w zakresie ekonomii, finansów, zarządzania i zna podstawowe techniki zbierania i analizy danych oraz metody analityczne stosowane w obszarze globalnego biznesu, finansów i zarządzania (governance).</w:t>
                        </w:r>
                      </w:sdtContent>
                    </w:sdt>
                  </w:p>
                </w:tc>
                <w:tc>
                  <w:tcPr>
                    <w:tcW w:w="1124" w:type="dxa"/>
                    <w:shd w:val="clear" w:color="auto" w:fill="FFFFFF" w:themeFill="background1"/>
                    <w:vAlign w:val="center"/>
                  </w:tcPr>
                  <w:p w14:paraId="2706302A" w14:textId="1313DE30" w:rsidR="0053367F" w:rsidRPr="0053367F" w:rsidRDefault="00FA78F4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16"/>
                          <w:szCs w:val="16"/>
                          <w:lang w:eastAsia="pl-PL"/>
                        </w:rPr>
                        <w:id w:val="-1241709959"/>
                        <w:placeholder>
                          <w:docPart w:val="DefaultPlaceholder_-1854013440"/>
                        </w:placeholder>
                      </w:sdtPr>
                      <w:sdtEndPr>
                        <w:rPr>
                          <w:sz w:val="24"/>
                          <w:szCs w:val="24"/>
                        </w:rPr>
                      </w:sdtEndPr>
                      <w:sdtContent>
                        <w:r w:rsidR="00D23F67">
                          <w:t>1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208804404"/>
                    <w:placeholder>
                      <w:docPart w:val="7A7010F20FE84723995ABB2D6F9F0FC1"/>
                    </w:placeholder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337290E7" w14:textId="4FBDE2D9" w:rsidR="0053367F" w:rsidRPr="0053367F" w:rsidRDefault="00D23F67" w:rsidP="0053367F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5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355269352"/>
                    <w:placeholder>
                      <w:docPart w:val="31B1CE811C2A4940B2587262F247FC6B"/>
                    </w:placeholder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4D2DB8FF" w14:textId="799D39B7" w:rsidR="0053367F" w:rsidRPr="0053367F" w:rsidRDefault="00D23F67" w:rsidP="0053367F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-1819795365"/>
              <w:placeholder>
                <w:docPart w:val="8CBE24BD49F741A5AE9EB19A2F55A0FC"/>
              </w:placeholder>
              <w15:repeatingSectionItem/>
            </w:sdtPr>
            <w:sdtEndPr/>
            <w:sdtContent>
              <w:tr w:rsidR="00607355" w:rsidRPr="00AC499C" w14:paraId="04918F10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7BA42D1F" w14:textId="485298DD" w:rsidR="00607355" w:rsidRPr="0053367F" w:rsidRDefault="00FA78F4" w:rsidP="0053367F">
                    <w:pPr>
                      <w:tabs>
                        <w:tab w:val="center" w:pos="4536"/>
                        <w:tab w:val="right" w:pos="9072"/>
                      </w:tabs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1845699894"/>
                        <w:placeholder>
                          <w:docPart w:val="812EEF7B4FB4484E9EA0883CE60573BF"/>
                        </w:placeholder>
                        <w:dropDownList>
                          <w:listItem w:value="Wybierz element."/>
                          <w:listItem w:displayText="W01" w:value="W01"/>
                          <w:listItem w:displayText="W02" w:value="W02"/>
                          <w:listItem w:displayText="W03" w:value="W03"/>
                          <w:listItem w:displayText="W04" w:value="W04"/>
                          <w:listItem w:displayText="W05" w:value="W05"/>
                          <w:listItem w:displayText="W06" w:value="W06"/>
                          <w:listItem w:displayText="W07" w:value="W07"/>
                          <w:listItem w:displayText="W08" w:value="W08"/>
                          <w:listItem w:displayText="W09" w:value="W09"/>
                          <w:listItem w:displayText="W10" w:value="W10"/>
                          <w:listItem w:displayText="W11" w:value="W11"/>
                          <w:listItem w:displayText="W12" w:value="W12"/>
                          <w:listItem w:displayText="W13" w:value="W13"/>
                          <w:listItem w:displayText="W14" w:value="W14"/>
                          <w:listItem w:displayText="W15" w:value="W15"/>
                        </w:dropDownList>
                      </w:sdtPr>
                      <w:sdtEndPr/>
                      <w:sdtContent>
                        <w:r w:rsidR="00607355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W02</w:t>
                        </w:r>
                      </w:sdtContent>
                    </w:sdt>
                    <w:r w:rsidR="00607355" w:rsidRPr="0053367F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> </w:t>
                    </w:r>
                    <w:r w:rsidR="00607355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464425547"/>
                        <w:placeholder>
                          <w:docPart w:val="DFBDD92CDD0C4045930436D52B3367A2"/>
                        </w:placeholder>
                      </w:sdtPr>
                      <w:sdtEndPr/>
                      <w:sdtContent>
                        <w:r w:rsidR="00607355" w:rsidRPr="00B51A65">
                          <w:t>ma wiedzę teoretyczną i praktyczną w zakresie globalnego biznesu, finansów i zarządzania (governance), rozumie podstawowe problemy ekonomiczne na poziomie międzynarodowym oraz zna sposoby rozwiązywania tych problemów.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16"/>
                      <w:szCs w:val="16"/>
                      <w:lang w:eastAsia="pl-PL"/>
                    </w:rPr>
                    <w:id w:val="543798407"/>
                    <w:placeholder>
                      <w:docPart w:val="5F5897EEEF914F1493C1D020143C6EF4"/>
                    </w:placeholder>
                  </w:sdtPr>
                  <w:sdtEndPr>
                    <w:rPr>
                      <w:sz w:val="24"/>
                      <w:szCs w:val="24"/>
                    </w:rPr>
                  </w:sdtEndPr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6463F266" w14:textId="35E01258" w:rsidR="00607355" w:rsidRPr="0053367F" w:rsidRDefault="00D23F67" w:rsidP="00F773EF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1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264222964"/>
                    <w:placeholder>
                      <w:docPart w:val="042F0DA2A676461E8667ED387A205AB2"/>
                    </w:placeholder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695721DF" w14:textId="7D04DFFF" w:rsidR="00607355" w:rsidRPr="0053367F" w:rsidRDefault="00D23F67" w:rsidP="00F773EF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5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379020616"/>
                    <w:placeholder>
                      <w:docPart w:val="E8CA99E2BB2B4FE59108F87F3C5E1DC6"/>
                    </w:placeholder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4EBB5AA7" w14:textId="715FF4F1" w:rsidR="00607355" w:rsidRPr="0053367F" w:rsidRDefault="00D23F67" w:rsidP="00F773EF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-601878396"/>
              <w:placeholder>
                <w:docPart w:val="CF46777B593D4FCEA7979740018E919C"/>
              </w:placeholder>
              <w15:repeatingSectionItem/>
            </w:sdtPr>
            <w:sdtEndPr/>
            <w:sdtContent>
              <w:tr w:rsidR="00607355" w:rsidRPr="00AC499C" w14:paraId="13C36F21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02EFBC4E" w14:textId="1994B503" w:rsidR="00607355" w:rsidRPr="0053367F" w:rsidRDefault="00FA78F4" w:rsidP="0053367F">
                    <w:pPr>
                      <w:tabs>
                        <w:tab w:val="center" w:pos="4536"/>
                        <w:tab w:val="right" w:pos="9072"/>
                      </w:tabs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563251763"/>
                        <w:placeholder>
                          <w:docPart w:val="086A6EE0DBA747B79E94A9DF72653AB0"/>
                        </w:placeholder>
                        <w:dropDownList>
                          <w:listItem w:value="Wybierz element."/>
                          <w:listItem w:displayText="W01" w:value="W01"/>
                          <w:listItem w:displayText="W02" w:value="W02"/>
                          <w:listItem w:displayText="W03" w:value="W03"/>
                          <w:listItem w:displayText="W04" w:value="W04"/>
                          <w:listItem w:displayText="W05" w:value="W05"/>
                          <w:listItem w:displayText="W06" w:value="W06"/>
                          <w:listItem w:displayText="W07" w:value="W07"/>
                          <w:listItem w:displayText="W08" w:value="W08"/>
                          <w:listItem w:displayText="W09" w:value="W09"/>
                          <w:listItem w:displayText="W10" w:value="W10"/>
                          <w:listItem w:displayText="W11" w:value="W11"/>
                          <w:listItem w:displayText="W12" w:value="W12"/>
                          <w:listItem w:displayText="W13" w:value="W13"/>
                          <w:listItem w:displayText="W14" w:value="W14"/>
                          <w:listItem w:displayText="W15" w:value="W15"/>
                        </w:dropDownList>
                      </w:sdtPr>
                      <w:sdtEndPr/>
                      <w:sdtContent>
                        <w:r w:rsidR="00607355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W03</w:t>
                        </w:r>
                      </w:sdtContent>
                    </w:sdt>
                    <w:r w:rsidR="00607355" w:rsidRPr="0053367F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> </w:t>
                    </w:r>
                    <w:r w:rsidR="00607355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2091379837"/>
                        <w:placeholder>
                          <w:docPart w:val="64633CE5CA6341528B0423E5E77CB941"/>
                        </w:placeholder>
                      </w:sdtPr>
                      <w:sdtEndPr/>
                      <w:sdtContent>
                        <w:r w:rsidR="00607355" w:rsidRPr="00B51A65">
                          <w:t>ma wiedzę z zakresu finansów międzynarodowych i rynków kapitałowych oraz podstaw finansów i rachunkowości w kontekście transakcji międzynarodowych.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16"/>
                      <w:szCs w:val="16"/>
                      <w:lang w:eastAsia="pl-PL"/>
                    </w:rPr>
                    <w:id w:val="-481931167"/>
                    <w:placeholder>
                      <w:docPart w:val="6C86AF0C7A4448E982FF1186CC5DCC4A"/>
                    </w:placeholder>
                  </w:sdtPr>
                  <w:sdtEndPr>
                    <w:rPr>
                      <w:sz w:val="24"/>
                      <w:szCs w:val="24"/>
                    </w:rPr>
                  </w:sdtEndPr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4217B44F" w14:textId="303FBF2C" w:rsidR="00607355" w:rsidRPr="0053367F" w:rsidRDefault="00D23F67" w:rsidP="00F773EF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1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123533804"/>
                    <w:placeholder>
                      <w:docPart w:val="F7339B54FDEC4713AA9D5A159DD2A94D"/>
                    </w:placeholder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226D087B" w14:textId="79FA1522" w:rsidR="00607355" w:rsidRPr="0053367F" w:rsidRDefault="00D23F67" w:rsidP="00F773EF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5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2078775312"/>
                    <w:placeholder>
                      <w:docPart w:val="FF6E285211CB42E388E7EC859717A919"/>
                    </w:placeholder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4BEB0FA1" w14:textId="58852B7B" w:rsidR="00607355" w:rsidRPr="0053367F" w:rsidRDefault="00D23F67" w:rsidP="00F773EF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</w:tr>
            </w:sdtContent>
          </w:sdt>
        </w:sdtContent>
      </w:sdt>
      <w:tr w:rsidR="00677360" w:rsidRPr="00AC499C" w14:paraId="379CA927" w14:textId="77777777" w:rsidTr="00E841CF">
        <w:tc>
          <w:tcPr>
            <w:tcW w:w="9057" w:type="dxa"/>
            <w:gridSpan w:val="4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E7E6E6" w:themeFill="background2"/>
            <w:vAlign w:val="center"/>
          </w:tcPr>
          <w:p w14:paraId="7F493C56" w14:textId="77777777" w:rsidR="00677360" w:rsidRPr="0053367F" w:rsidRDefault="00677360" w:rsidP="00AC499C">
            <w:pPr>
              <w:spacing w:before="60" w:after="60" w:line="240" w:lineRule="auto"/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</w:pPr>
            <w:r w:rsidRPr="0053367F"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t>Umiejętności:</w:t>
            </w:r>
          </w:p>
        </w:tc>
      </w:tr>
      <w:sdt>
        <w:sdtPr>
          <w:rPr>
            <w:rFonts w:ascii="Arial" w:eastAsia="Times New Roman" w:hAnsi="Arial" w:cs="Arial"/>
            <w:sz w:val="24"/>
            <w:szCs w:val="24"/>
            <w:lang w:eastAsia="pl-PL"/>
          </w:rPr>
          <w:id w:val="500782901"/>
          <w15:repeatingSection/>
        </w:sdtPr>
        <w:sdtEndPr/>
        <w:sdtConten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-1530026010"/>
              <w:placeholder>
                <w:docPart w:val="DefaultPlaceholder_-1854013435"/>
              </w:placeholder>
              <w15:repeatingSectionItem/>
            </w:sdtPr>
            <w:sdtEndPr/>
            <w:sdtContent>
              <w:tr w:rsidR="0053367F" w:rsidRPr="00AC499C" w14:paraId="60D0FCC5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10120507" w14:textId="09A2E78D" w:rsidR="0053367F" w:rsidRPr="0053367F" w:rsidRDefault="00FA78F4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157045468"/>
                        <w:placeholder>
                          <w:docPart w:val="4238D3FF3143411A9E46F73A277C75EA"/>
                        </w:placeholder>
                        <w:dropDownList>
                          <w:listItem w:value="Wybierz element."/>
                          <w:listItem w:displayText="U01" w:value="U01"/>
                          <w:listItem w:displayText="U02" w:value="U02"/>
                          <w:listItem w:displayText="U03" w:value="U03"/>
                          <w:listItem w:displayText="U04" w:value="U04"/>
                          <w:listItem w:displayText="U05" w:value="U05"/>
                          <w:listItem w:displayText="U06" w:value="U06"/>
                          <w:listItem w:displayText="U07" w:value="U07"/>
                          <w:listItem w:displayText="U08" w:value="U08"/>
                          <w:listItem w:displayText="U09" w:value="U09"/>
                          <w:listItem w:displayText="U10" w:value="U10"/>
                          <w:listItem w:displayText="U11" w:value="U11"/>
                          <w:listItem w:displayText="U12" w:value="U12"/>
                          <w:listItem w:displayText="U13" w:value="U13"/>
                          <w:listItem w:displayText="U14" w:value="U14"/>
                          <w:listItem w:displayText="U15" w:value="U15"/>
                        </w:dropDownList>
                      </w:sdtPr>
                      <w:sdtEndPr/>
                      <w:sdtContent>
                        <w:r w:rsidR="00607355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U01</w:t>
                        </w:r>
                      </w:sdtContent>
                    </w:sdt>
                    <w:r w:rsidR="0053367F" w:rsidRPr="0053367F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 xml:space="preserve"> </w:t>
                    </w:r>
                    <w:r w:rsidR="0053367F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591553868"/>
                        <w:placeholder>
                          <w:docPart w:val="1D2F974909284606AD2869582D568FE9"/>
                        </w:placeholder>
                      </w:sdtPr>
                      <w:sdtEndPr/>
                      <w:sdtContent>
                        <w:r w:rsidR="00607355" w:rsidRPr="00B51A65">
                          <w:t>wykazuje zdolności do wykorzystywania wiedzy przy rozwiązywaniu prostych problemów dotyczących podmiotów zaangażowanych w działalność międzynarodową.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1162623884"/>
                    <w:placeholder>
                      <w:docPart w:val="D267A92979984EAD8769B74A1E31BB4F"/>
                    </w:placeholder>
                  </w:sdtPr>
                  <w:sdtEndPr/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1E579870" w14:textId="339F48A2" w:rsidR="0053367F" w:rsidRPr="0053367F" w:rsidRDefault="00D23F67" w:rsidP="0053367F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2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1756121346"/>
                    <w:placeholder>
                      <w:docPart w:val="97DBEFEFED154DA58E43FE4F892B1B87"/>
                    </w:placeholder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217FD1B0" w14:textId="3131BB75" w:rsidR="0053367F" w:rsidRPr="0053367F" w:rsidRDefault="00D23F67" w:rsidP="0053367F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3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1970941889"/>
                    <w:placeholder>
                      <w:docPart w:val="36E8F86C3AFF452B9DE19F6F2A01D258"/>
                    </w:placeholder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3F9C0DFA" w14:textId="6C804E78" w:rsidR="0053367F" w:rsidRPr="0053367F" w:rsidRDefault="00D23F67" w:rsidP="0053367F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4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-892666870"/>
              <w:placeholder>
                <w:docPart w:val="C46E061998A94048BAED2F547FEEDC9F"/>
              </w:placeholder>
              <w15:repeatingSectionItem/>
            </w:sdtPr>
            <w:sdtEndPr/>
            <w:sdtContent>
              <w:tr w:rsidR="00607355" w:rsidRPr="00AC499C" w14:paraId="06B2B4C7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179FCE1D" w14:textId="75599776" w:rsidR="00607355" w:rsidRPr="0053367F" w:rsidRDefault="00FA78F4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2020535619"/>
                        <w:placeholder>
                          <w:docPart w:val="876AF7F4DE5D43599321DB7FD5601B51"/>
                        </w:placeholder>
                        <w:dropDownList>
                          <w:listItem w:value="Wybierz element."/>
                          <w:listItem w:displayText="U01" w:value="U01"/>
                          <w:listItem w:displayText="U02" w:value="U02"/>
                          <w:listItem w:displayText="U03" w:value="U03"/>
                          <w:listItem w:displayText="U04" w:value="U04"/>
                          <w:listItem w:displayText="U05" w:value="U05"/>
                          <w:listItem w:displayText="U06" w:value="U06"/>
                          <w:listItem w:displayText="U07" w:value="U07"/>
                          <w:listItem w:displayText="U08" w:value="U08"/>
                          <w:listItem w:displayText="U09" w:value="U09"/>
                          <w:listItem w:displayText="U10" w:value="U10"/>
                          <w:listItem w:displayText="U11" w:value="U11"/>
                          <w:listItem w:displayText="U12" w:value="U12"/>
                          <w:listItem w:displayText="U13" w:value="U13"/>
                          <w:listItem w:displayText="U14" w:value="U14"/>
                          <w:listItem w:displayText="U15" w:value="U15"/>
                        </w:dropDownList>
                      </w:sdtPr>
                      <w:sdtEndPr/>
                      <w:sdtContent>
                        <w:r w:rsidR="00607355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U02</w:t>
                        </w:r>
                      </w:sdtContent>
                    </w:sdt>
                    <w:r w:rsidR="00607355" w:rsidRPr="0053367F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 xml:space="preserve"> </w:t>
                    </w:r>
                    <w:r w:rsidR="00607355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363098672"/>
                        <w:placeholder>
                          <w:docPart w:val="2A0CF04F1DEA411C91934B89F7D5CBDB"/>
                        </w:placeholder>
                      </w:sdtPr>
                      <w:sdtEndPr/>
                      <w:sdtContent>
                        <w:r w:rsidR="00607355" w:rsidRPr="00B51A65">
                          <w:t>potrafi wykorzystywać podstawowe techniki i metody zbierania danych z zakresu ekonomii międzynarodowej i zarządzania w analizie gospodarki światowej oraz gospodarek narodowych i ich grup.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406684918"/>
                    <w:placeholder>
                      <w:docPart w:val="F1033D4B54B641A19A71BD8F1C90D795"/>
                    </w:placeholder>
                  </w:sdtPr>
                  <w:sdtEndPr/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68B2EA8D" w14:textId="398D7374" w:rsidR="00607355" w:rsidRPr="0053367F" w:rsidRDefault="00D23F67" w:rsidP="00F773EF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2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2090537126"/>
                    <w:placeholder>
                      <w:docPart w:val="89FA0E9B9E60498AA169BDCA9106957C"/>
                    </w:placeholder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32DD1005" w14:textId="5DBE112F" w:rsidR="00607355" w:rsidRPr="0053367F" w:rsidRDefault="00D23F67" w:rsidP="00F773EF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3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1143960223"/>
                    <w:placeholder>
                      <w:docPart w:val="BA59087EFA484E24907749C354BC5F50"/>
                    </w:placeholder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65BC5FC3" w14:textId="5293AA85" w:rsidR="00607355" w:rsidRPr="0053367F" w:rsidRDefault="00D23F67" w:rsidP="00F773EF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4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-224374386"/>
              <w:placeholder>
                <w:docPart w:val="5C0B01D8DDF04FBCA5FA8BA14E4B5C3D"/>
              </w:placeholder>
              <w15:repeatingSectionItem/>
            </w:sdtPr>
            <w:sdtEndPr/>
            <w:sdtContent>
              <w:tr w:rsidR="00607355" w:rsidRPr="00AC499C" w14:paraId="19910060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30D29DF1" w14:textId="25DCA1F1" w:rsidR="00607355" w:rsidRPr="0053367F" w:rsidRDefault="00FA78F4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466402893"/>
                        <w:placeholder>
                          <w:docPart w:val="593D172AD9E642DFB675C611A8776DF5"/>
                        </w:placeholder>
                        <w:dropDownList>
                          <w:listItem w:value="Wybierz element."/>
                          <w:listItem w:displayText="U01" w:value="U01"/>
                          <w:listItem w:displayText="U02" w:value="U02"/>
                          <w:listItem w:displayText="U03" w:value="U03"/>
                          <w:listItem w:displayText="U04" w:value="U04"/>
                          <w:listItem w:displayText="U05" w:value="U05"/>
                          <w:listItem w:displayText="U06" w:value="U06"/>
                          <w:listItem w:displayText="U07" w:value="U07"/>
                          <w:listItem w:displayText="U08" w:value="U08"/>
                          <w:listItem w:displayText="U09" w:value="U09"/>
                          <w:listItem w:displayText="U10" w:value="U10"/>
                          <w:listItem w:displayText="U11" w:value="U11"/>
                          <w:listItem w:displayText="U12" w:value="U12"/>
                          <w:listItem w:displayText="U13" w:value="U13"/>
                          <w:listItem w:displayText="U14" w:value="U14"/>
                          <w:listItem w:displayText="U15" w:value="U15"/>
                        </w:dropDownList>
                      </w:sdtPr>
                      <w:sdtEndPr/>
                      <w:sdtContent>
                        <w:r w:rsidR="00607355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U03</w:t>
                        </w:r>
                      </w:sdtContent>
                    </w:sdt>
                    <w:r w:rsidR="00607355" w:rsidRPr="0053367F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 xml:space="preserve"> </w:t>
                    </w:r>
                    <w:r w:rsidR="00607355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164940110"/>
                        <w:placeholder>
                          <w:docPart w:val="5F532970FBBE4103A75F223EEE6D3A75"/>
                        </w:placeholder>
                      </w:sdtPr>
                      <w:sdtEndPr/>
                      <w:sdtContent>
                        <w:r w:rsidR="00607355" w:rsidRPr="00B51A65">
                          <w:t>potrafi wykonywać proste zadania badawcze dotyczące procesów zachodzących w gospodarce światowej lub w jej części.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1447308282"/>
                    <w:placeholder>
                      <w:docPart w:val="C977BEC4DA3B4253806BB17163F8EB8F"/>
                    </w:placeholder>
                  </w:sdtPr>
                  <w:sdtEndPr/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1B01FB86" w14:textId="194801A2" w:rsidR="00607355" w:rsidRPr="0053367F" w:rsidRDefault="00D23F67" w:rsidP="00F773EF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2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1454671079"/>
                    <w:placeholder>
                      <w:docPart w:val="CC48293C98414AA2B7728E41378EEF41"/>
                    </w:placeholder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361AF668" w14:textId="62794993" w:rsidR="00607355" w:rsidRPr="0053367F" w:rsidRDefault="00D23F67" w:rsidP="00F773EF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3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227620548"/>
                    <w:placeholder>
                      <w:docPart w:val="2B339B7BA0E043AEA118C987C387FD0F"/>
                    </w:placeholder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436BCC7F" w14:textId="7560EDF5" w:rsidR="00607355" w:rsidRPr="0053367F" w:rsidRDefault="00D23F67" w:rsidP="00F773EF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4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1577165325"/>
              <w:placeholder>
                <w:docPart w:val="7DA5A9C5EF65432F9E9489511F045514"/>
              </w:placeholder>
              <w15:repeatingSectionItem/>
            </w:sdtPr>
            <w:sdtEndPr/>
            <w:sdtContent>
              <w:tr w:rsidR="00607355" w:rsidRPr="00AC499C" w14:paraId="1B7B7EF8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75ABAE54" w14:textId="2948B122" w:rsidR="00607355" w:rsidRPr="0053367F" w:rsidRDefault="00FA78F4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834644683"/>
                        <w:placeholder>
                          <w:docPart w:val="222578505EB943A58DF8A900D99CF826"/>
                        </w:placeholder>
                        <w:dropDownList>
                          <w:listItem w:value="Wybierz element."/>
                          <w:listItem w:displayText="U01" w:value="U01"/>
                          <w:listItem w:displayText="U02" w:value="U02"/>
                          <w:listItem w:displayText="U03" w:value="U03"/>
                          <w:listItem w:displayText="U04" w:value="U04"/>
                          <w:listItem w:displayText="U05" w:value="U05"/>
                          <w:listItem w:displayText="U06" w:value="U06"/>
                          <w:listItem w:displayText="U07" w:value="U07"/>
                          <w:listItem w:displayText="U08" w:value="U08"/>
                          <w:listItem w:displayText="U09" w:value="U09"/>
                          <w:listItem w:displayText="U10" w:value="U10"/>
                          <w:listItem w:displayText="U11" w:value="U11"/>
                          <w:listItem w:displayText="U12" w:value="U12"/>
                          <w:listItem w:displayText="U13" w:value="U13"/>
                          <w:listItem w:displayText="U14" w:value="U14"/>
                          <w:listItem w:displayText="U15" w:value="U15"/>
                        </w:dropDownList>
                      </w:sdtPr>
                      <w:sdtEndPr/>
                      <w:sdtContent>
                        <w:r w:rsidR="00607355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U04</w:t>
                        </w:r>
                      </w:sdtContent>
                    </w:sdt>
                    <w:r w:rsidR="00607355" w:rsidRPr="0053367F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 xml:space="preserve"> </w:t>
                    </w:r>
                    <w:r w:rsidR="00607355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2010819390"/>
                        <w:placeholder>
                          <w:docPart w:val="383410B737174EA7BEA80B0F79C210A3"/>
                        </w:placeholder>
                      </w:sdtPr>
                      <w:sdtEndPr/>
                      <w:sdtContent>
                        <w:r w:rsidR="00607355" w:rsidRPr="00B51A65">
                          <w:t>wykazuje zdolności do identyfikacji czynników przyczyniających się do międzynarodowej konkurencyjności państw i przedsiębiorstw.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487559441"/>
                    <w:placeholder>
                      <w:docPart w:val="D696FA2057CE4CDB8746CDBE4085363C"/>
                    </w:placeholder>
                  </w:sdtPr>
                  <w:sdtEndPr/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564BBEA1" w14:textId="3268FEB4" w:rsidR="00607355" w:rsidRPr="0053367F" w:rsidRDefault="00D23F67" w:rsidP="00F773EF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2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331267915"/>
                    <w:placeholder>
                      <w:docPart w:val="FAB3C17ACAA64150AFCF4899A3840F7F"/>
                    </w:placeholder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32DD18E8" w14:textId="6831DC22" w:rsidR="00607355" w:rsidRPr="0053367F" w:rsidRDefault="00D23F67" w:rsidP="00F773EF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3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161550808"/>
                    <w:placeholder>
                      <w:docPart w:val="8033F16F4ADB4AD7AC6C1FAE1EE807E3"/>
                    </w:placeholder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67113DC4" w14:textId="12A6FC4E" w:rsidR="00607355" w:rsidRPr="0053367F" w:rsidRDefault="00D23F67" w:rsidP="00F773EF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4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1294413609"/>
              <w:placeholder>
                <w:docPart w:val="449265139B7E43F89E26483BDDF57BD0"/>
              </w:placeholder>
              <w15:repeatingSectionItem/>
            </w:sdtPr>
            <w:sdtEndPr/>
            <w:sdtContent>
              <w:tr w:rsidR="00607355" w:rsidRPr="00AC499C" w14:paraId="713F95D0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7C3FE2FC" w14:textId="2024F54E" w:rsidR="00607355" w:rsidRPr="0053367F" w:rsidRDefault="00FA78F4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2104014848"/>
                        <w:placeholder>
                          <w:docPart w:val="18A7EC7C6DE34AD59D332EF9B03A88D8"/>
                        </w:placeholder>
                        <w:dropDownList>
                          <w:listItem w:value="Wybierz element."/>
                          <w:listItem w:displayText="U01" w:value="U01"/>
                          <w:listItem w:displayText="U02" w:value="U02"/>
                          <w:listItem w:displayText="U03" w:value="U03"/>
                          <w:listItem w:displayText="U04" w:value="U04"/>
                          <w:listItem w:displayText="U05" w:value="U05"/>
                          <w:listItem w:displayText="U06" w:value="U06"/>
                          <w:listItem w:displayText="U07" w:value="U07"/>
                          <w:listItem w:displayText="U08" w:value="U08"/>
                          <w:listItem w:displayText="U09" w:value="U09"/>
                          <w:listItem w:displayText="U10" w:value="U10"/>
                          <w:listItem w:displayText="U11" w:value="U11"/>
                          <w:listItem w:displayText="U12" w:value="U12"/>
                          <w:listItem w:displayText="U13" w:value="U13"/>
                          <w:listItem w:displayText="U14" w:value="U14"/>
                          <w:listItem w:displayText="U15" w:value="U15"/>
                        </w:dropDownList>
                      </w:sdtPr>
                      <w:sdtEndPr/>
                      <w:sdtContent>
                        <w:r w:rsidR="00607355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U05</w:t>
                        </w:r>
                      </w:sdtContent>
                    </w:sdt>
                    <w:r w:rsidR="00607355" w:rsidRPr="0053367F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 xml:space="preserve"> </w:t>
                    </w:r>
                    <w:r w:rsidR="00607355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934006320"/>
                        <w:placeholder>
                          <w:docPart w:val="08463969397744D2A3A8BC373AD1EE80"/>
                        </w:placeholder>
                      </w:sdtPr>
                      <w:sdtEndPr/>
                      <w:sdtContent>
                        <w:r w:rsidR="00607355" w:rsidRPr="00B51A65">
                          <w:t>ma umiejętność przeprowadzania międzynarodowych transakcji i operacji logistycznych.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1137722764"/>
                    <w:placeholder>
                      <w:docPart w:val="D5DC94E5EE874E70BE11299B3A5D71E9"/>
                    </w:placeholder>
                  </w:sdtPr>
                  <w:sdtEndPr/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39F3E7F1" w14:textId="6B4F96C6" w:rsidR="00607355" w:rsidRPr="0053367F" w:rsidRDefault="00D23F67" w:rsidP="00F773EF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2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1812362552"/>
                    <w:placeholder>
                      <w:docPart w:val="0C5B7FEF18A44A98A5074237D59029BC"/>
                    </w:placeholder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5D15CEE8" w14:textId="1FAA4752" w:rsidR="00607355" w:rsidRPr="0053367F" w:rsidRDefault="00D23F67" w:rsidP="00F773EF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3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1047801998"/>
                    <w:placeholder>
                      <w:docPart w:val="B18AEC888C9544A7B7002C1D57BFA848"/>
                    </w:placeholder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28AF89A0" w14:textId="58C798AF" w:rsidR="00607355" w:rsidRPr="0053367F" w:rsidRDefault="00D23F67" w:rsidP="00F773EF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4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672837433"/>
              <w:placeholder>
                <w:docPart w:val="AD5D3B633FFF45C89F7A8654E36A02DA"/>
              </w:placeholder>
              <w15:repeatingSectionItem/>
            </w:sdtPr>
            <w:sdtEndPr/>
            <w:sdtContent>
              <w:tr w:rsidR="00607355" w:rsidRPr="00AC499C" w14:paraId="3659C93B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7990FD65" w14:textId="00E28A2E" w:rsidR="00607355" w:rsidRPr="0053367F" w:rsidRDefault="00FA78F4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2068918360"/>
                        <w:placeholder>
                          <w:docPart w:val="0559301CA02646EEA87760A1731FE0F7"/>
                        </w:placeholder>
                        <w:dropDownList>
                          <w:listItem w:value="Wybierz element."/>
                          <w:listItem w:displayText="U01" w:value="U01"/>
                          <w:listItem w:displayText="U02" w:value="U02"/>
                          <w:listItem w:displayText="U03" w:value="U03"/>
                          <w:listItem w:displayText="U04" w:value="U04"/>
                          <w:listItem w:displayText="U05" w:value="U05"/>
                          <w:listItem w:displayText="U06" w:value="U06"/>
                          <w:listItem w:displayText="U07" w:value="U07"/>
                          <w:listItem w:displayText="U08" w:value="U08"/>
                          <w:listItem w:displayText="U09" w:value="U09"/>
                          <w:listItem w:displayText="U10" w:value="U10"/>
                          <w:listItem w:displayText="U11" w:value="U11"/>
                          <w:listItem w:displayText="U12" w:value="U12"/>
                          <w:listItem w:displayText="U13" w:value="U13"/>
                          <w:listItem w:displayText="U14" w:value="U14"/>
                          <w:listItem w:displayText="U15" w:value="U15"/>
                        </w:dropDownList>
                      </w:sdtPr>
                      <w:sdtEndPr/>
                      <w:sdtContent>
                        <w:r w:rsidR="00607355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U06</w:t>
                        </w:r>
                      </w:sdtContent>
                    </w:sdt>
                    <w:r w:rsidR="00607355" w:rsidRPr="0053367F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 xml:space="preserve"> </w:t>
                    </w:r>
                    <w:r w:rsidR="00607355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508541"/>
                        <w:placeholder>
                          <w:docPart w:val="033314889DF344389175EC816BC19F38"/>
                        </w:placeholder>
                      </w:sdtPr>
                      <w:sdtEndPr/>
                      <w:sdtContent>
                        <w:r w:rsidR="00607355" w:rsidRPr="00B51A65">
                          <w:t>wykazuje umiejętności pracy w międzynarodowym zespole wielokulturowym.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704219066"/>
                    <w:placeholder>
                      <w:docPart w:val="52B7AF6B1A6849EDB1A0B91742BA9B50"/>
                    </w:placeholder>
                  </w:sdtPr>
                  <w:sdtEndPr/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4A56158F" w14:textId="3E40B761" w:rsidR="00607355" w:rsidRPr="0053367F" w:rsidRDefault="00D23F67" w:rsidP="00F773EF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2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959928281"/>
                    <w:placeholder>
                      <w:docPart w:val="84038F4B5DCA4FD48AA78928A451DADF"/>
                    </w:placeholder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6385F12E" w14:textId="7F133F76" w:rsidR="00607355" w:rsidRPr="0053367F" w:rsidRDefault="00D23F67" w:rsidP="00F773EF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3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2085442646"/>
                    <w:placeholder>
                      <w:docPart w:val="A65C84309E7D4831BE45745EE534E0D5"/>
                    </w:placeholder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24825092" w14:textId="1B2C9290" w:rsidR="00607355" w:rsidRPr="0053367F" w:rsidRDefault="00D23F67" w:rsidP="00F773EF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4</w:t>
                        </w:r>
                      </w:p>
                    </w:tc>
                  </w:sdtContent>
                </w:sdt>
              </w:tr>
            </w:sdtContent>
          </w:sdt>
        </w:sdtContent>
      </w:sdt>
      <w:tr w:rsidR="00677360" w:rsidRPr="00AC499C" w14:paraId="4408F07F" w14:textId="77777777" w:rsidTr="00E841CF">
        <w:tc>
          <w:tcPr>
            <w:tcW w:w="9057" w:type="dxa"/>
            <w:gridSpan w:val="4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E7E6E6" w:themeFill="background2"/>
            <w:vAlign w:val="center"/>
          </w:tcPr>
          <w:p w14:paraId="76F22F2E" w14:textId="77777777" w:rsidR="00677360" w:rsidRPr="0053367F" w:rsidRDefault="00677360" w:rsidP="00AC499C">
            <w:pPr>
              <w:spacing w:before="60" w:after="60" w:line="240" w:lineRule="auto"/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</w:pPr>
            <w:r w:rsidRPr="0053367F"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t>Kompetencje społeczne:</w:t>
            </w:r>
          </w:p>
        </w:tc>
      </w:tr>
      <w:sdt>
        <w:sdtPr>
          <w:rPr>
            <w:rFonts w:ascii="Arial" w:eastAsia="Times New Roman" w:hAnsi="Arial" w:cs="Arial"/>
            <w:sz w:val="24"/>
            <w:szCs w:val="24"/>
            <w:lang w:eastAsia="pl-PL"/>
          </w:rPr>
          <w:id w:val="-365678720"/>
          <w15:repeatingSection/>
        </w:sdtPr>
        <w:sdtEndPr/>
        <w:sdtConten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-1618675208"/>
              <w:placeholder>
                <w:docPart w:val="DefaultPlaceholder_-1854013435"/>
              </w:placeholder>
              <w15:repeatingSectionItem/>
            </w:sdtPr>
            <w:sdtEndPr/>
            <w:sdtContent>
              <w:tr w:rsidR="0053367F" w:rsidRPr="00AC499C" w14:paraId="5B3970E6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25FF0A7C" w14:textId="25B85434" w:rsidR="0053367F" w:rsidRPr="0053367F" w:rsidRDefault="00FA78F4" w:rsidP="0053367F">
                    <w:pPr>
                      <w:tabs>
                        <w:tab w:val="center" w:pos="4536"/>
                        <w:tab w:val="right" w:pos="9072"/>
                      </w:tabs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101065138"/>
                        <w:placeholder>
                          <w:docPart w:val="3ACC52265F6D4264B4AD5843BD557621"/>
                        </w:placeholder>
                        <w:dropDownList>
                          <w:listItem w:value="Wybierz element."/>
                          <w:listItem w:displayText="K01" w:value="K01"/>
                          <w:listItem w:displayText="K02" w:value="K02"/>
                          <w:listItem w:displayText="K03" w:value="K03"/>
                          <w:listItem w:displayText="K04" w:value="K04"/>
                          <w:listItem w:displayText="K05" w:value="K05"/>
                          <w:listItem w:displayText="K06" w:value="K06"/>
                          <w:listItem w:displayText="K07" w:value="K07"/>
                          <w:listItem w:displayText="K08" w:value="K08"/>
                          <w:listItem w:displayText="K09" w:value="K09"/>
                          <w:listItem w:displayText="K10" w:value="K10"/>
                          <w:listItem w:displayText="K11" w:value="K11"/>
                          <w:listItem w:displayText="K12" w:value="K12"/>
                          <w:listItem w:displayText="K13" w:value="K13"/>
                          <w:listItem w:displayText="K14" w:value="K14"/>
                          <w:listItem w:displayText="K15" w:value="K15"/>
                        </w:dropDownList>
                      </w:sdtPr>
                      <w:sdtEndPr/>
                      <w:sdtContent>
                        <w:r w:rsidR="00607355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K01</w:t>
                        </w:r>
                      </w:sdtContent>
                    </w:sdt>
                    <w:r w:rsidR="0053367F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 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1341006132"/>
                        <w:placeholder>
                          <w:docPart w:val="B49B644209964A5CA442A10397100E71"/>
                        </w:placeholder>
                      </w:sdtPr>
                      <w:sdtEndPr/>
                      <w:sdtContent>
                        <w:r w:rsidR="00607355" w:rsidRPr="00B51A65">
                          <w:t>umie realizować różne projekty biznesowe.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120152976"/>
                    <w:placeholder>
                      <w:docPart w:val="0A70389796E34212986848792410B866"/>
                    </w:placeholder>
                  </w:sdtPr>
                  <w:sdtEndPr/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4442026D" w14:textId="18D616B2" w:rsidR="0053367F" w:rsidRPr="0053367F" w:rsidRDefault="00D23F67" w:rsidP="0053367F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6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1011184766"/>
                    <w:placeholder>
                      <w:docPart w:val="CF67939C68B6433094920359BB2ED8A6"/>
                    </w:placeholder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3363DF19" w14:textId="25113BFD" w:rsidR="0053367F" w:rsidRPr="0053367F" w:rsidRDefault="00D23F67" w:rsidP="0053367F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7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1777629390"/>
                    <w:placeholder>
                      <w:docPart w:val="2D4F9AA7F2A140569BD4753DA25ED1DB"/>
                    </w:placeholder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19729136" w14:textId="5B29B2DA" w:rsidR="0053367F" w:rsidRPr="0053367F" w:rsidRDefault="00D23F67" w:rsidP="0053367F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</w:tr>
            </w:sdtContent>
          </w:sdt>
          <w:bookmarkEnd w:id="1" w:displacedByCustomXml="next"/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-1162382099"/>
              <w:placeholder>
                <w:docPart w:val="8EF0038368A1471B8A77778F53AA79BB"/>
              </w:placeholder>
              <w15:repeatingSectionItem/>
            </w:sdtPr>
            <w:sdtEndPr/>
            <w:sdtContent>
              <w:tr w:rsidR="00607355" w:rsidRPr="00AC499C" w14:paraId="7E69D1DF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211D5E61" w14:textId="52CF8321" w:rsidR="00607355" w:rsidRPr="0053367F" w:rsidRDefault="00FA78F4" w:rsidP="0053367F">
                    <w:pPr>
                      <w:tabs>
                        <w:tab w:val="center" w:pos="4536"/>
                        <w:tab w:val="right" w:pos="9072"/>
                      </w:tabs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4526768"/>
                        <w:placeholder>
                          <w:docPart w:val="5AA1517637BA46389E68E655689045DB"/>
                        </w:placeholder>
                        <w:dropDownList>
                          <w:listItem w:value="Wybierz element."/>
                          <w:listItem w:displayText="K01" w:value="K01"/>
                          <w:listItem w:displayText="K02" w:value="K02"/>
                          <w:listItem w:displayText="K03" w:value="K03"/>
                          <w:listItem w:displayText="K04" w:value="K04"/>
                          <w:listItem w:displayText="K05" w:value="K05"/>
                          <w:listItem w:displayText="K06" w:value="K06"/>
                          <w:listItem w:displayText="K07" w:value="K07"/>
                          <w:listItem w:displayText="K08" w:value="K08"/>
                          <w:listItem w:displayText="K09" w:value="K09"/>
                          <w:listItem w:displayText="K10" w:value="K10"/>
                          <w:listItem w:displayText="K11" w:value="K11"/>
                          <w:listItem w:displayText="K12" w:value="K12"/>
                          <w:listItem w:displayText="K13" w:value="K13"/>
                          <w:listItem w:displayText="K14" w:value="K14"/>
                          <w:listItem w:displayText="K15" w:value="K15"/>
                        </w:dropDownList>
                      </w:sdtPr>
                      <w:sdtEndPr/>
                      <w:sdtContent>
                        <w:r w:rsidR="00607355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K02</w:t>
                        </w:r>
                      </w:sdtContent>
                    </w:sdt>
                    <w:r w:rsidR="00607355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 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2011174275"/>
                        <w:placeholder>
                          <w:docPart w:val="F23E03716A52460C9C03550721C0C9F8"/>
                        </w:placeholder>
                      </w:sdtPr>
                      <w:sdtEndPr/>
                      <w:sdtContent>
                        <w:r w:rsidR="00607355" w:rsidRPr="00B51A65">
                          <w:t>wykazuje inicjatywę, samodzielność w działalności biznesowej i umiejętności negocjacyjne.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1959713635"/>
                    <w:placeholder>
                      <w:docPart w:val="D64BACA1DC6C4A31B9E0E9B997944CFD"/>
                    </w:placeholder>
                  </w:sdtPr>
                  <w:sdtEndPr/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7EBA8088" w14:textId="065CFF92" w:rsidR="00607355" w:rsidRPr="0053367F" w:rsidRDefault="00D23F67" w:rsidP="00F773EF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6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81464772"/>
                    <w:placeholder>
                      <w:docPart w:val="DF393CB338D34091AA1B8D0C22EEDE5F"/>
                    </w:placeholder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53E1E4AE" w14:textId="6C424F26" w:rsidR="00607355" w:rsidRPr="0053367F" w:rsidRDefault="00D23F67" w:rsidP="00F773EF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7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1496463204"/>
                    <w:placeholder>
                      <w:docPart w:val="10AE0D4887BD4559832E3A486093F710"/>
                    </w:placeholder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1C0ECA0B" w14:textId="5E3CAA10" w:rsidR="00607355" w:rsidRPr="0053367F" w:rsidRDefault="00D23F67" w:rsidP="00F773EF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570625614"/>
              <w:placeholder>
                <w:docPart w:val="781D1B0E3BE942C9A7C551362B6B4503"/>
              </w:placeholder>
              <w15:repeatingSectionItem/>
            </w:sdtPr>
            <w:sdtEndPr/>
            <w:sdtContent>
              <w:tr w:rsidR="00607355" w:rsidRPr="00AC499C" w14:paraId="3B74FC85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52DC80DD" w14:textId="4BC07459" w:rsidR="00607355" w:rsidRPr="0053367F" w:rsidRDefault="00FA78F4" w:rsidP="0053367F">
                    <w:pPr>
                      <w:tabs>
                        <w:tab w:val="center" w:pos="4536"/>
                        <w:tab w:val="right" w:pos="9072"/>
                      </w:tabs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80863571"/>
                        <w:placeholder>
                          <w:docPart w:val="D65E4FBA7C464CD8AD68D7B6A3617C7C"/>
                        </w:placeholder>
                        <w:dropDownList>
                          <w:listItem w:value="Wybierz element."/>
                          <w:listItem w:displayText="K01" w:value="K01"/>
                          <w:listItem w:displayText="K02" w:value="K02"/>
                          <w:listItem w:displayText="K03" w:value="K03"/>
                          <w:listItem w:displayText="K04" w:value="K04"/>
                          <w:listItem w:displayText="K05" w:value="K05"/>
                          <w:listItem w:displayText="K06" w:value="K06"/>
                          <w:listItem w:displayText="K07" w:value="K07"/>
                          <w:listItem w:displayText="K08" w:value="K08"/>
                          <w:listItem w:displayText="K09" w:value="K09"/>
                          <w:listItem w:displayText="K10" w:value="K10"/>
                          <w:listItem w:displayText="K11" w:value="K11"/>
                          <w:listItem w:displayText="K12" w:value="K12"/>
                          <w:listItem w:displayText="K13" w:value="K13"/>
                          <w:listItem w:displayText="K14" w:value="K14"/>
                          <w:listItem w:displayText="K15" w:value="K15"/>
                        </w:dropDownList>
                      </w:sdtPr>
                      <w:sdtEndPr/>
                      <w:sdtContent>
                        <w:r w:rsidR="00607355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K03</w:t>
                        </w:r>
                      </w:sdtContent>
                    </w:sdt>
                    <w:r w:rsidR="00607355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 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036855501"/>
                        <w:placeholder>
                          <w:docPart w:val="CAF3D3F31ADA4B439D51497ADF5A452B"/>
                        </w:placeholder>
                      </w:sdtPr>
                      <w:sdtEndPr/>
                      <w:sdtContent>
                        <w:r w:rsidR="00607355" w:rsidRPr="00B51A65">
                          <w:t>charakteryzuje się odpowiedzialnością za pracę własną i innych osób.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2130469415"/>
                    <w:placeholder>
                      <w:docPart w:val="4BA4F7EFDED548E49D57DE71452A2788"/>
                    </w:placeholder>
                  </w:sdtPr>
                  <w:sdtEndPr/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7048871B" w14:textId="6C5B1CDD" w:rsidR="00607355" w:rsidRPr="0053367F" w:rsidRDefault="00D23F67" w:rsidP="00F773EF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6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330835384"/>
                    <w:placeholder>
                      <w:docPart w:val="27817343230043D39A1FF7E8778732E1"/>
                    </w:placeholder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29741B6F" w14:textId="19AA36F5" w:rsidR="00607355" w:rsidRPr="0053367F" w:rsidRDefault="00D23F67" w:rsidP="00F773EF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7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1692252576"/>
                    <w:placeholder>
                      <w:docPart w:val="239951BB430F467AA10936EFE74FF605"/>
                    </w:placeholder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664D3848" w14:textId="00034855" w:rsidR="00607355" w:rsidRPr="0053367F" w:rsidRDefault="00D23F67" w:rsidP="00F773EF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-1027634765"/>
              <w:placeholder>
                <w:docPart w:val="E1C1F56B5E5141ED88B0FE6E16811A5C"/>
              </w:placeholder>
              <w15:repeatingSectionItem/>
            </w:sdtPr>
            <w:sdtEndPr/>
            <w:sdtContent>
              <w:tr w:rsidR="00607355" w:rsidRPr="00AC499C" w14:paraId="4D270F9A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507E7FD1" w14:textId="0294F762" w:rsidR="00607355" w:rsidRPr="0053367F" w:rsidRDefault="00FA78F4" w:rsidP="0053367F">
                    <w:pPr>
                      <w:tabs>
                        <w:tab w:val="center" w:pos="4536"/>
                        <w:tab w:val="right" w:pos="9072"/>
                      </w:tabs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247663304"/>
                        <w:placeholder>
                          <w:docPart w:val="F89184D04C62455DB6E0B44A554379CB"/>
                        </w:placeholder>
                        <w:dropDownList>
                          <w:listItem w:value="Wybierz element."/>
                          <w:listItem w:displayText="K01" w:value="K01"/>
                          <w:listItem w:displayText="K02" w:value="K02"/>
                          <w:listItem w:displayText="K03" w:value="K03"/>
                          <w:listItem w:displayText="K04" w:value="K04"/>
                          <w:listItem w:displayText="K05" w:value="K05"/>
                          <w:listItem w:displayText="K06" w:value="K06"/>
                          <w:listItem w:displayText="K07" w:value="K07"/>
                          <w:listItem w:displayText="K08" w:value="K08"/>
                          <w:listItem w:displayText="K09" w:value="K09"/>
                          <w:listItem w:displayText="K10" w:value="K10"/>
                          <w:listItem w:displayText="K11" w:value="K11"/>
                          <w:listItem w:displayText="K12" w:value="K12"/>
                          <w:listItem w:displayText="K13" w:value="K13"/>
                          <w:listItem w:displayText="K14" w:value="K14"/>
                          <w:listItem w:displayText="K15" w:value="K15"/>
                        </w:dropDownList>
                      </w:sdtPr>
                      <w:sdtEndPr/>
                      <w:sdtContent>
                        <w:r w:rsidR="00607355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K04</w:t>
                        </w:r>
                      </w:sdtContent>
                    </w:sdt>
                    <w:r w:rsidR="00607355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 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977986971"/>
                        <w:placeholder>
                          <w:docPart w:val="B51CFF2DE77B4A50AB2FC441C5E9C04C"/>
                        </w:placeholder>
                      </w:sdtPr>
                      <w:sdtEndPr/>
                      <w:sdtContent>
                        <w:r w:rsidR="00607355" w:rsidRPr="00B51A65">
                          <w:t>rozumie podstawowe zasady etyki, w tym etyki zawodowej.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658373068"/>
                    <w:placeholder>
                      <w:docPart w:val="3963FD2C1FC74C0D923198E37A0932EC"/>
                    </w:placeholder>
                  </w:sdtPr>
                  <w:sdtEndPr/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1FFA5E5A" w14:textId="227A3A96" w:rsidR="00607355" w:rsidRPr="0053367F" w:rsidRDefault="00D23F67" w:rsidP="00F773EF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6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1373969215"/>
                    <w:placeholder>
                      <w:docPart w:val="FD507AB38C3D4E5A8F379997069DEED6"/>
                    </w:placeholder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63026BF9" w14:textId="18068E6B" w:rsidR="00607355" w:rsidRPr="0053367F" w:rsidRDefault="00D23F67" w:rsidP="00F773EF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7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2111469419"/>
                    <w:placeholder>
                      <w:docPart w:val="775D21F103D34EC390F98CCC49E8D021"/>
                    </w:placeholder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6EF52205" w14:textId="65D9F34F" w:rsidR="00607355" w:rsidRPr="0053367F" w:rsidRDefault="00D23F67" w:rsidP="00F773EF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1184168639"/>
              <w:placeholder>
                <w:docPart w:val="DDF15624AC0E43C38C8EEE3092E5CC37"/>
              </w:placeholder>
              <w15:repeatingSectionItem/>
            </w:sdtPr>
            <w:sdtEndPr/>
            <w:sdtContent>
              <w:tr w:rsidR="00607355" w:rsidRPr="00AC499C" w14:paraId="03A91EEF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51993182" w14:textId="4F3C1F65" w:rsidR="00607355" w:rsidRPr="0053367F" w:rsidRDefault="00FA78F4" w:rsidP="0053367F">
                    <w:pPr>
                      <w:tabs>
                        <w:tab w:val="center" w:pos="4536"/>
                        <w:tab w:val="right" w:pos="9072"/>
                      </w:tabs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348634664"/>
                        <w:placeholder>
                          <w:docPart w:val="88480B8F2024489BB5B69AC6F78E5664"/>
                        </w:placeholder>
                        <w:dropDownList>
                          <w:listItem w:value="Wybierz element."/>
                          <w:listItem w:displayText="K01" w:value="K01"/>
                          <w:listItem w:displayText="K02" w:value="K02"/>
                          <w:listItem w:displayText="K03" w:value="K03"/>
                          <w:listItem w:displayText="K04" w:value="K04"/>
                          <w:listItem w:displayText="K05" w:value="K05"/>
                          <w:listItem w:displayText="K06" w:value="K06"/>
                          <w:listItem w:displayText="K07" w:value="K07"/>
                          <w:listItem w:displayText="K08" w:value="K08"/>
                          <w:listItem w:displayText="K09" w:value="K09"/>
                          <w:listItem w:displayText="K10" w:value="K10"/>
                          <w:listItem w:displayText="K11" w:value="K11"/>
                          <w:listItem w:displayText="K12" w:value="K12"/>
                          <w:listItem w:displayText="K13" w:value="K13"/>
                          <w:listItem w:displayText="K14" w:value="K14"/>
                          <w:listItem w:displayText="K15" w:value="K15"/>
                        </w:dropDownList>
                      </w:sdtPr>
                      <w:sdtEndPr/>
                      <w:sdtContent>
                        <w:r w:rsidR="00607355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K05</w:t>
                        </w:r>
                      </w:sdtContent>
                    </w:sdt>
                    <w:r w:rsidR="00607355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 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246500342"/>
                        <w:placeholder>
                          <w:docPart w:val="0224085B1FEE4411959FF06E516995A1"/>
                        </w:placeholder>
                      </w:sdtPr>
                      <w:sdtEndPr/>
                      <w:sdtContent>
                        <w:r w:rsidR="00607355" w:rsidRPr="00B51A65">
                          <w:t>wykazuje zdolność do formułowania i uzasadniania sądów w ważnych sprawach społecznych i światopoglądowych.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888918960"/>
                    <w:placeholder>
                      <w:docPart w:val="2E6FD5BA9D294E7D82BC52CC499F5D96"/>
                    </w:placeholder>
                  </w:sdtPr>
                  <w:sdtEndPr/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7D0D2E47" w14:textId="2B7E5ABD" w:rsidR="00607355" w:rsidRPr="0053367F" w:rsidRDefault="00D23F67" w:rsidP="00F773EF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6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1751616690"/>
                    <w:placeholder>
                      <w:docPart w:val="369A1598DC0245D18A1FA7D67ECA10F2"/>
                    </w:placeholder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7DB542C4" w14:textId="016846DB" w:rsidR="00607355" w:rsidRPr="0053367F" w:rsidRDefault="00D23F67" w:rsidP="00F773EF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7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419336782"/>
                    <w:placeholder>
                      <w:docPart w:val="C32F8403EF0345A8B3FB2FC9A125AD9E"/>
                    </w:placeholder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2DCF457A" w14:textId="0A273336" w:rsidR="00607355" w:rsidRPr="0053367F" w:rsidRDefault="00D23F67" w:rsidP="00F773EF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</w:tr>
            </w:sdtContent>
          </w:sdt>
        </w:sdtContent>
      </w:sdt>
    </w:tbl>
    <w:p w14:paraId="7A67493B" w14:textId="3ECD31DD" w:rsidR="00AD0FB1" w:rsidRPr="006C0149" w:rsidRDefault="00AD0FB1" w:rsidP="0053367F">
      <w:pPr>
        <w:tabs>
          <w:tab w:val="left" w:pos="9072"/>
        </w:tabs>
        <w:spacing w:after="0" w:line="360" w:lineRule="auto"/>
        <w:jc w:val="both"/>
        <w:rPr>
          <w:rFonts w:ascii="Arial" w:eastAsia="Times New Roman" w:hAnsi="Arial" w:cs="Arial"/>
          <w:sz w:val="24"/>
          <w:szCs w:val="24"/>
          <w:lang w:eastAsia="pl-PL"/>
        </w:rPr>
      </w:pPr>
    </w:p>
    <w:sectPr w:rsidR="00AD0FB1" w:rsidRPr="006C0149" w:rsidSect="007005DF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footnotePr>
        <w:numRestart w:val="eachSect"/>
      </w:footnotePr>
      <w:pgSz w:w="11906" w:h="16838"/>
      <w:pgMar w:top="1417" w:right="1417" w:bottom="1417" w:left="1417" w:header="708" w:footer="82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2C5FE9" w14:textId="77777777" w:rsidR="00A55AC9" w:rsidRDefault="00A55AC9" w:rsidP="00C71B85">
      <w:pPr>
        <w:spacing w:after="0" w:line="240" w:lineRule="auto"/>
      </w:pPr>
      <w:r>
        <w:separator/>
      </w:r>
    </w:p>
  </w:endnote>
  <w:endnote w:type="continuationSeparator" w:id="0">
    <w:p w14:paraId="4E0FEE4D" w14:textId="77777777" w:rsidR="00A55AC9" w:rsidRDefault="00A55AC9" w:rsidP="00C71B85">
      <w:pPr>
        <w:spacing w:after="0" w:line="240" w:lineRule="auto"/>
      </w:pPr>
      <w:r>
        <w:continuationSeparator/>
      </w:r>
    </w:p>
  </w:endnote>
  <w:endnote w:type="continuationNotice" w:id="1">
    <w:p w14:paraId="2F624436" w14:textId="77777777" w:rsidR="00A55AC9" w:rsidRDefault="00A55AC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774323" w14:textId="77777777" w:rsidR="00FB18AA" w:rsidRDefault="00FB18AA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4A0B5C" w14:textId="524FCE62" w:rsidR="009E346F" w:rsidRPr="009E346F" w:rsidRDefault="009E346F">
    <w:pPr>
      <w:pStyle w:val="Stopka"/>
      <w:jc w:val="right"/>
      <w:rPr>
        <w:rFonts w:ascii="Times New Roman" w:hAnsi="Times New Roman"/>
        <w:sz w:val="24"/>
        <w:szCs w:val="24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8B7754" w14:textId="77777777" w:rsidR="00FB18AA" w:rsidRDefault="00FB18AA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AB62AA" w14:textId="77777777" w:rsidR="00A55AC9" w:rsidRDefault="00A55AC9" w:rsidP="00C71B85">
      <w:pPr>
        <w:spacing w:after="0" w:line="240" w:lineRule="auto"/>
      </w:pPr>
      <w:r>
        <w:separator/>
      </w:r>
    </w:p>
  </w:footnote>
  <w:footnote w:type="continuationSeparator" w:id="0">
    <w:p w14:paraId="176F04BF" w14:textId="77777777" w:rsidR="00A55AC9" w:rsidRDefault="00A55AC9" w:rsidP="00C71B85">
      <w:pPr>
        <w:spacing w:after="0" w:line="240" w:lineRule="auto"/>
      </w:pPr>
      <w:r>
        <w:continuationSeparator/>
      </w:r>
    </w:p>
  </w:footnote>
  <w:footnote w:type="continuationNotice" w:id="1">
    <w:p w14:paraId="7324A1D5" w14:textId="77777777" w:rsidR="00A55AC9" w:rsidRDefault="00A55AC9">
      <w:pPr>
        <w:spacing w:after="0" w:line="240" w:lineRule="auto"/>
      </w:pPr>
    </w:p>
  </w:footnote>
  <w:footnote w:id="2">
    <w:p w14:paraId="4FD596C2" w14:textId="77777777" w:rsidR="00677360" w:rsidRPr="009E346F" w:rsidRDefault="00677360" w:rsidP="00677360">
      <w:pPr>
        <w:pStyle w:val="Tekstprzypisudolnego"/>
        <w:ind w:left="142" w:hanging="142"/>
        <w:rPr>
          <w:rFonts w:ascii="Arial" w:hAnsi="Arial" w:cs="Arial"/>
        </w:rPr>
      </w:pPr>
      <w:r w:rsidRPr="009E346F">
        <w:rPr>
          <w:rStyle w:val="Odwoanieprzypisudolnego"/>
          <w:rFonts w:ascii="Arial" w:hAnsi="Arial" w:cs="Arial"/>
        </w:rPr>
        <w:footnoteRef/>
      </w:r>
      <w:r>
        <w:rPr>
          <w:rFonts w:ascii="Arial" w:hAnsi="Arial" w:cs="Arial"/>
        </w:rPr>
        <w:tab/>
      </w:r>
      <w:r w:rsidRPr="009E346F">
        <w:rPr>
          <w:rFonts w:ascii="Arial" w:hAnsi="Arial" w:cs="Arial"/>
        </w:rPr>
        <w:t xml:space="preserve">Za prawidłowe wypełnienie odpowiada opiekun praktyk </w:t>
      </w:r>
      <w:r>
        <w:rPr>
          <w:rFonts w:ascii="Arial" w:hAnsi="Arial" w:cs="Arial"/>
        </w:rPr>
        <w:t>na danym</w:t>
      </w:r>
      <w:r w:rsidRPr="009E346F">
        <w:rPr>
          <w:rFonts w:ascii="Arial" w:hAnsi="Arial" w:cs="Arial"/>
        </w:rPr>
        <w:t xml:space="preserve"> kierunku</w:t>
      </w:r>
      <w:r>
        <w:rPr>
          <w:rFonts w:ascii="Arial" w:hAnsi="Arial" w:cs="Arial"/>
        </w:rPr>
        <w:t xml:space="preserve"> studiów w SGH.</w:t>
      </w:r>
    </w:p>
  </w:footnote>
  <w:footnote w:id="3">
    <w:p w14:paraId="50055EED" w14:textId="77777777" w:rsidR="00677360" w:rsidRDefault="00677360" w:rsidP="00677360">
      <w:pPr>
        <w:pStyle w:val="Tekstprzypisudolnego"/>
        <w:ind w:left="142" w:hanging="142"/>
      </w:pPr>
      <w:r w:rsidRPr="009E346F">
        <w:rPr>
          <w:rStyle w:val="Odwoanieprzypisudolnego"/>
          <w:rFonts w:ascii="Arial" w:hAnsi="Arial" w:cs="Arial"/>
        </w:rPr>
        <w:footnoteRef/>
      </w:r>
      <w:r>
        <w:rPr>
          <w:rFonts w:ascii="Arial" w:hAnsi="Arial" w:cs="Arial"/>
        </w:rPr>
        <w:tab/>
      </w:r>
      <w:r w:rsidRPr="009E346F">
        <w:rPr>
          <w:rFonts w:ascii="Arial" w:hAnsi="Arial" w:cs="Arial"/>
        </w:rPr>
        <w:t>Wskazać numery czynności</w:t>
      </w:r>
      <w:r>
        <w:rPr>
          <w:rFonts w:ascii="Arial" w:hAnsi="Arial" w:cs="Arial"/>
        </w:rPr>
        <w:t>/zadań</w:t>
      </w:r>
      <w:r w:rsidRPr="009E346F">
        <w:rPr>
          <w:rFonts w:ascii="Arial" w:hAnsi="Arial" w:cs="Arial"/>
        </w:rPr>
        <w:t xml:space="preserve"> umożliwiających uzyskanie zakładanych efektów uczenia się</w:t>
      </w:r>
      <w:r>
        <w:rPr>
          <w:rFonts w:ascii="Arial" w:hAnsi="Arial" w:cs="Arial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88D8A9" w14:textId="77777777" w:rsidR="00FB18AA" w:rsidRDefault="00FB18AA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666227" w14:textId="77777777" w:rsidR="00FB18AA" w:rsidRDefault="00FB18AA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5F97C5" w14:textId="77777777" w:rsidR="00FB18AA" w:rsidRDefault="00FB18AA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66A34"/>
    <w:multiLevelType w:val="hybridMultilevel"/>
    <w:tmpl w:val="68F4C9CA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A13A9764">
      <w:start w:val="1"/>
      <w:numFmt w:val="decimal"/>
      <w:lvlText w:val="%2)"/>
      <w:lvlJc w:val="left"/>
      <w:pPr>
        <w:ind w:left="2160" w:hanging="360"/>
      </w:pPr>
      <w:rPr>
        <w:rFonts w:ascii="Arial" w:eastAsia="Times New Roman" w:hAnsi="Arial" w:cs="Arial"/>
      </w:rPr>
    </w:lvl>
    <w:lvl w:ilvl="2" w:tplc="0415001B">
      <w:start w:val="1"/>
      <w:numFmt w:val="lowerRoman"/>
      <w:lvlText w:val="%3."/>
      <w:lvlJc w:val="right"/>
      <w:pPr>
        <w:ind w:left="2880" w:hanging="180"/>
      </w:pPr>
    </w:lvl>
    <w:lvl w:ilvl="3" w:tplc="F996B0E6">
      <w:start w:val="1"/>
      <w:numFmt w:val="lowerLetter"/>
      <w:lvlText w:val="%4)"/>
      <w:lvlJc w:val="left"/>
      <w:pPr>
        <w:ind w:left="3600" w:hanging="360"/>
      </w:pPr>
      <w:rPr>
        <w:rFonts w:hint="default"/>
        <w:color w:val="000000"/>
      </w:r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93B5F12"/>
    <w:multiLevelType w:val="hybridMultilevel"/>
    <w:tmpl w:val="36A4C2F6"/>
    <w:lvl w:ilvl="0" w:tplc="04150011">
      <w:start w:val="1"/>
      <w:numFmt w:val="decimal"/>
      <w:lvlText w:val="%1)"/>
      <w:lvlJc w:val="left"/>
      <w:pPr>
        <w:ind w:left="780" w:hanging="360"/>
      </w:pPr>
    </w:lvl>
    <w:lvl w:ilvl="1" w:tplc="04150019" w:tentative="1">
      <w:start w:val="1"/>
      <w:numFmt w:val="lowerLetter"/>
      <w:lvlText w:val="%2."/>
      <w:lvlJc w:val="left"/>
      <w:pPr>
        <w:ind w:left="1500" w:hanging="360"/>
      </w:pPr>
    </w:lvl>
    <w:lvl w:ilvl="2" w:tplc="0415001B" w:tentative="1">
      <w:start w:val="1"/>
      <w:numFmt w:val="lowerRoman"/>
      <w:lvlText w:val="%3."/>
      <w:lvlJc w:val="right"/>
      <w:pPr>
        <w:ind w:left="2220" w:hanging="180"/>
      </w:pPr>
    </w:lvl>
    <w:lvl w:ilvl="3" w:tplc="0415000F" w:tentative="1">
      <w:start w:val="1"/>
      <w:numFmt w:val="decimal"/>
      <w:lvlText w:val="%4."/>
      <w:lvlJc w:val="left"/>
      <w:pPr>
        <w:ind w:left="2940" w:hanging="360"/>
      </w:pPr>
    </w:lvl>
    <w:lvl w:ilvl="4" w:tplc="04150019" w:tentative="1">
      <w:start w:val="1"/>
      <w:numFmt w:val="lowerLetter"/>
      <w:lvlText w:val="%5."/>
      <w:lvlJc w:val="left"/>
      <w:pPr>
        <w:ind w:left="3660" w:hanging="360"/>
      </w:pPr>
    </w:lvl>
    <w:lvl w:ilvl="5" w:tplc="0415001B" w:tentative="1">
      <w:start w:val="1"/>
      <w:numFmt w:val="lowerRoman"/>
      <w:lvlText w:val="%6."/>
      <w:lvlJc w:val="right"/>
      <w:pPr>
        <w:ind w:left="4380" w:hanging="180"/>
      </w:pPr>
    </w:lvl>
    <w:lvl w:ilvl="6" w:tplc="0415000F" w:tentative="1">
      <w:start w:val="1"/>
      <w:numFmt w:val="decimal"/>
      <w:lvlText w:val="%7."/>
      <w:lvlJc w:val="left"/>
      <w:pPr>
        <w:ind w:left="5100" w:hanging="360"/>
      </w:pPr>
    </w:lvl>
    <w:lvl w:ilvl="7" w:tplc="04150019" w:tentative="1">
      <w:start w:val="1"/>
      <w:numFmt w:val="lowerLetter"/>
      <w:lvlText w:val="%8."/>
      <w:lvlJc w:val="left"/>
      <w:pPr>
        <w:ind w:left="5820" w:hanging="360"/>
      </w:pPr>
    </w:lvl>
    <w:lvl w:ilvl="8" w:tplc="0415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" w15:restartNumberingAfterBreak="0">
    <w:nsid w:val="0BD762EA"/>
    <w:multiLevelType w:val="hybridMultilevel"/>
    <w:tmpl w:val="0B2858D8"/>
    <w:lvl w:ilvl="0" w:tplc="3E0A50B2">
      <w:start w:val="1"/>
      <w:numFmt w:val="decimal"/>
      <w:lvlText w:val="%1)"/>
      <w:lvlJc w:val="left"/>
      <w:pPr>
        <w:tabs>
          <w:tab w:val="num" w:pos="680"/>
        </w:tabs>
        <w:ind w:left="680" w:hanging="396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517D2E"/>
    <w:multiLevelType w:val="multilevel"/>
    <w:tmpl w:val="FDC4DB50"/>
    <w:lvl w:ilvl="0">
      <w:start w:val="1"/>
      <w:numFmt w:val="decimal"/>
      <w:lvlText w:val="%1)"/>
      <w:lvlJc w:val="left"/>
      <w:pPr>
        <w:tabs>
          <w:tab w:val="num" w:pos="1128"/>
        </w:tabs>
        <w:ind w:left="1128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4" w15:restartNumberingAfterBreak="0">
    <w:nsid w:val="12E7502A"/>
    <w:multiLevelType w:val="multilevel"/>
    <w:tmpl w:val="359E3846"/>
    <w:lvl w:ilvl="0">
      <w:start w:val="1"/>
      <w:numFmt w:val="decimal"/>
      <w:lvlText w:val="%1)"/>
      <w:lvlJc w:val="left"/>
      <w:pPr>
        <w:tabs>
          <w:tab w:val="num" w:pos="1128"/>
        </w:tabs>
        <w:ind w:left="1128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5" w15:restartNumberingAfterBreak="0">
    <w:nsid w:val="13FF543B"/>
    <w:multiLevelType w:val="hybridMultilevel"/>
    <w:tmpl w:val="68501F3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B11FA5"/>
    <w:multiLevelType w:val="hybridMultilevel"/>
    <w:tmpl w:val="6400C96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7">
      <w:start w:val="1"/>
      <w:numFmt w:val="lowerLetter"/>
      <w:lvlText w:val="%3)"/>
      <w:lvlJc w:val="lef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C92AC9"/>
    <w:multiLevelType w:val="hybridMultilevel"/>
    <w:tmpl w:val="ADBA6D5E"/>
    <w:lvl w:ilvl="0" w:tplc="14FA3C98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A4B7323"/>
    <w:multiLevelType w:val="multilevel"/>
    <w:tmpl w:val="A0A6A508"/>
    <w:lvl w:ilvl="0">
      <w:start w:val="1"/>
      <w:numFmt w:val="decimal"/>
      <w:lvlText w:val="%1)"/>
      <w:lvlJc w:val="left"/>
      <w:rPr>
        <w:rFonts w:ascii="Arial" w:eastAsia="Arial" w:hAnsi="Arial" w:cs="Arial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1A513E7F"/>
    <w:multiLevelType w:val="multilevel"/>
    <w:tmpl w:val="359E3846"/>
    <w:lvl w:ilvl="0">
      <w:start w:val="1"/>
      <w:numFmt w:val="decimal"/>
      <w:lvlText w:val="%1)"/>
      <w:lvlJc w:val="left"/>
      <w:pPr>
        <w:tabs>
          <w:tab w:val="num" w:pos="1128"/>
        </w:tabs>
        <w:ind w:left="1128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0" w15:restartNumberingAfterBreak="0">
    <w:nsid w:val="1A957F32"/>
    <w:multiLevelType w:val="hybridMultilevel"/>
    <w:tmpl w:val="E3F0E90C"/>
    <w:lvl w:ilvl="0" w:tplc="735AE66C">
      <w:start w:val="1"/>
      <w:numFmt w:val="decimal"/>
      <w:lvlText w:val="%1."/>
      <w:lvlJc w:val="left"/>
      <w:pPr>
        <w:ind w:left="720" w:hanging="360"/>
      </w:pPr>
      <w:rPr>
        <w:rFonts w:ascii="Arial" w:hAnsi="Arial" w:cs="Calibri" w:hint="default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B373382"/>
    <w:multiLevelType w:val="hybridMultilevel"/>
    <w:tmpl w:val="C3AC46BC"/>
    <w:lvl w:ilvl="0" w:tplc="E7868DD2">
      <w:start w:val="4"/>
      <w:numFmt w:val="upperRoman"/>
      <w:lvlText w:val="%1."/>
      <w:lvlJc w:val="left"/>
      <w:pPr>
        <w:ind w:left="1146" w:hanging="72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DDB1B91"/>
    <w:multiLevelType w:val="hybridMultilevel"/>
    <w:tmpl w:val="68AC270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344288"/>
    <w:multiLevelType w:val="multilevel"/>
    <w:tmpl w:val="C802A744"/>
    <w:lvl w:ilvl="0">
      <w:start w:val="1"/>
      <w:numFmt w:val="decimal"/>
      <w:lvlText w:val="%1."/>
      <w:lvlJc w:val="left"/>
      <w:pPr>
        <w:ind w:left="0" w:firstLine="0"/>
      </w:pPr>
      <w:rPr>
        <w:rFonts w:ascii="Arial" w:eastAsia="Arial" w:hAnsi="Arial" w:cs="Arial" w:hint="default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pl-PL" w:eastAsia="pl-PL" w:bidi="pl-PL"/>
      </w:rPr>
    </w:lvl>
    <w:lvl w:ilvl="1">
      <w:numFmt w:val="decimal"/>
      <w:lvlText w:val=""/>
      <w:lvlJc w:val="left"/>
      <w:pPr>
        <w:ind w:left="0" w:firstLine="0"/>
      </w:pPr>
      <w:rPr>
        <w:rFonts w:hint="default"/>
      </w:rPr>
    </w:lvl>
    <w:lvl w:ilvl="2">
      <w:numFmt w:val="decimal"/>
      <w:lvlText w:val=""/>
      <w:lvlJc w:val="left"/>
      <w:pPr>
        <w:ind w:left="0" w:firstLine="0"/>
      </w:pPr>
      <w:rPr>
        <w:rFonts w:hint="default"/>
      </w:rPr>
    </w:lvl>
    <w:lvl w:ilvl="3">
      <w:numFmt w:val="decimal"/>
      <w:lvlText w:val=""/>
      <w:lvlJc w:val="left"/>
      <w:pPr>
        <w:ind w:left="0" w:firstLine="0"/>
      </w:pPr>
      <w:rPr>
        <w:rFonts w:hint="default"/>
      </w:rPr>
    </w:lvl>
    <w:lvl w:ilvl="4">
      <w:numFmt w:val="decimal"/>
      <w:lvlText w:val=""/>
      <w:lvlJc w:val="left"/>
      <w:pPr>
        <w:ind w:left="0" w:firstLine="0"/>
      </w:pPr>
      <w:rPr>
        <w:rFonts w:hint="default"/>
      </w:rPr>
    </w:lvl>
    <w:lvl w:ilvl="5">
      <w:numFmt w:val="decimal"/>
      <w:lvlText w:val=""/>
      <w:lvlJc w:val="left"/>
      <w:pPr>
        <w:ind w:left="0" w:firstLine="0"/>
      </w:pPr>
      <w:rPr>
        <w:rFonts w:hint="default"/>
      </w:rPr>
    </w:lvl>
    <w:lvl w:ilvl="6">
      <w:numFmt w:val="decimal"/>
      <w:lvlText w:val=""/>
      <w:lvlJc w:val="left"/>
      <w:pPr>
        <w:ind w:left="0" w:firstLine="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25C817C9"/>
    <w:multiLevelType w:val="hybridMultilevel"/>
    <w:tmpl w:val="00D0825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734D27"/>
    <w:multiLevelType w:val="multilevel"/>
    <w:tmpl w:val="359E3846"/>
    <w:lvl w:ilvl="0">
      <w:start w:val="1"/>
      <w:numFmt w:val="decimal"/>
      <w:lvlText w:val="%1)"/>
      <w:lvlJc w:val="left"/>
      <w:pPr>
        <w:tabs>
          <w:tab w:val="num" w:pos="1128"/>
        </w:tabs>
        <w:ind w:left="1128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6" w15:restartNumberingAfterBreak="0">
    <w:nsid w:val="2F532E47"/>
    <w:multiLevelType w:val="hybridMultilevel"/>
    <w:tmpl w:val="69707E9A"/>
    <w:lvl w:ilvl="0" w:tplc="0415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47F2704"/>
    <w:multiLevelType w:val="hybridMultilevel"/>
    <w:tmpl w:val="7096A384"/>
    <w:lvl w:ilvl="0" w:tplc="8632D38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5E43B15"/>
    <w:multiLevelType w:val="hybridMultilevel"/>
    <w:tmpl w:val="A7BEBC8E"/>
    <w:lvl w:ilvl="0" w:tplc="8B18BB48">
      <w:start w:val="1"/>
      <w:numFmt w:val="decimal"/>
      <w:lvlText w:val="%1)"/>
      <w:lvlJc w:val="left"/>
      <w:pPr>
        <w:ind w:left="644" w:hanging="360"/>
      </w:pPr>
      <w:rPr>
        <w:rFonts w:ascii="Arial" w:hAnsi="Arial" w:hint="default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9" w15:restartNumberingAfterBreak="0">
    <w:nsid w:val="37807332"/>
    <w:multiLevelType w:val="multilevel"/>
    <w:tmpl w:val="1910CE5C"/>
    <w:lvl w:ilvl="0">
      <w:start w:val="1"/>
      <w:numFmt w:val="decimal"/>
      <w:lvlText w:val="%1."/>
      <w:lvlJc w:val="left"/>
      <w:rPr>
        <w:rFonts w:ascii="Arial" w:eastAsia="Arial" w:hAnsi="Arial" w:cs="Arial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 w15:restartNumberingAfterBreak="0">
    <w:nsid w:val="39A52F1B"/>
    <w:multiLevelType w:val="hybridMultilevel"/>
    <w:tmpl w:val="9FAAEBB4"/>
    <w:lvl w:ilvl="0" w:tplc="2BA23AC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A767B4F"/>
    <w:multiLevelType w:val="hybridMultilevel"/>
    <w:tmpl w:val="CAE8BC1A"/>
    <w:lvl w:ilvl="0" w:tplc="735AE66C">
      <w:start w:val="1"/>
      <w:numFmt w:val="decimal"/>
      <w:lvlText w:val="%1."/>
      <w:lvlJc w:val="left"/>
      <w:pPr>
        <w:ind w:left="720" w:hanging="360"/>
      </w:pPr>
      <w:rPr>
        <w:rFonts w:ascii="Arial" w:hAnsi="Arial" w:cs="Calibri" w:hint="default"/>
        <w:sz w:val="24"/>
      </w:rPr>
    </w:lvl>
    <w:lvl w:ilvl="1" w:tplc="CBC4C496">
      <w:start w:val="1"/>
      <w:numFmt w:val="decimal"/>
      <w:lvlText w:val="%2."/>
      <w:lvlJc w:val="left"/>
      <w:pPr>
        <w:ind w:left="1440" w:hanging="360"/>
      </w:pPr>
      <w:rPr>
        <w:rFonts w:ascii="Arial" w:eastAsia="Times New Roman" w:hAnsi="Arial" w:cs="Arial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8C5895"/>
    <w:multiLevelType w:val="hybridMultilevel"/>
    <w:tmpl w:val="0BE22B4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532AF7"/>
    <w:multiLevelType w:val="hybridMultilevel"/>
    <w:tmpl w:val="B50E598C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8440B27"/>
    <w:multiLevelType w:val="multilevel"/>
    <w:tmpl w:val="7A22FA48"/>
    <w:lvl w:ilvl="0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</w:lvl>
    <w:lvl w:ilvl="1">
      <w:start w:val="1"/>
      <w:numFmt w:val="lowerLetter"/>
      <w:lvlText w:val="%2)"/>
      <w:lvlJc w:val="left"/>
      <w:pPr>
        <w:tabs>
          <w:tab w:val="num" w:pos="567"/>
        </w:tabs>
        <w:ind w:left="567" w:hanging="425"/>
      </w:pPr>
      <w:rPr>
        <w:b w:val="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b w:val="0"/>
        <w:color w:val="auto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48BA55A6"/>
    <w:multiLevelType w:val="multilevel"/>
    <w:tmpl w:val="95AC4BE8"/>
    <w:lvl w:ilvl="0">
      <w:start w:val="1"/>
      <w:numFmt w:val="decimal"/>
      <w:lvlText w:val="%1."/>
      <w:lvlJc w:val="left"/>
      <w:pPr>
        <w:ind w:left="0" w:firstLine="0"/>
      </w:pPr>
      <w:rPr>
        <w:rFonts w:ascii="Arial" w:eastAsia="Arial" w:hAnsi="Arial" w:cs="Arial" w:hint="default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</w:rPr>
    </w:lvl>
    <w:lvl w:ilvl="1">
      <w:numFmt w:val="decimal"/>
      <w:lvlText w:val=""/>
      <w:lvlJc w:val="left"/>
      <w:pPr>
        <w:ind w:left="0" w:firstLine="0"/>
      </w:pPr>
      <w:rPr>
        <w:rFonts w:hint="default"/>
      </w:rPr>
    </w:lvl>
    <w:lvl w:ilvl="2">
      <w:numFmt w:val="decimal"/>
      <w:lvlText w:val=""/>
      <w:lvlJc w:val="left"/>
      <w:pPr>
        <w:ind w:left="0" w:firstLine="0"/>
      </w:pPr>
      <w:rPr>
        <w:rFonts w:hint="default"/>
      </w:rPr>
    </w:lvl>
    <w:lvl w:ilvl="3">
      <w:numFmt w:val="decimal"/>
      <w:lvlText w:val=""/>
      <w:lvlJc w:val="left"/>
      <w:pPr>
        <w:ind w:left="0" w:firstLine="0"/>
      </w:pPr>
      <w:rPr>
        <w:rFonts w:hint="default"/>
      </w:rPr>
    </w:lvl>
    <w:lvl w:ilvl="4">
      <w:numFmt w:val="decimal"/>
      <w:lvlText w:val=""/>
      <w:lvlJc w:val="left"/>
      <w:pPr>
        <w:ind w:left="0" w:firstLine="0"/>
      </w:pPr>
      <w:rPr>
        <w:rFonts w:hint="default"/>
      </w:rPr>
    </w:lvl>
    <w:lvl w:ilvl="5">
      <w:numFmt w:val="decimal"/>
      <w:lvlText w:val=""/>
      <w:lvlJc w:val="left"/>
      <w:pPr>
        <w:ind w:left="0" w:firstLine="0"/>
      </w:pPr>
      <w:rPr>
        <w:rFonts w:hint="default"/>
      </w:rPr>
    </w:lvl>
    <w:lvl w:ilvl="6">
      <w:numFmt w:val="decimal"/>
      <w:lvlText w:val=""/>
      <w:lvlJc w:val="left"/>
      <w:pPr>
        <w:ind w:left="0" w:firstLine="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26" w15:restartNumberingAfterBreak="0">
    <w:nsid w:val="4AC2432B"/>
    <w:multiLevelType w:val="hybridMultilevel"/>
    <w:tmpl w:val="4DFE71D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5156058C"/>
    <w:multiLevelType w:val="hybridMultilevel"/>
    <w:tmpl w:val="29528EF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F036C794">
      <w:start w:val="1"/>
      <w:numFmt w:val="bullet"/>
      <w:lvlText w:val=""/>
      <w:lvlJc w:val="left"/>
      <w:pPr>
        <w:ind w:left="1440" w:hanging="360"/>
      </w:pPr>
      <w:rPr>
        <w:rFonts w:ascii="Symbol" w:hAnsi="Symbol" w:cs="Symbol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39A7403"/>
    <w:multiLevelType w:val="multilevel"/>
    <w:tmpl w:val="CA20D89E"/>
    <w:lvl w:ilvl="0">
      <w:start w:val="1"/>
      <w:numFmt w:val="decimal"/>
      <w:lvlText w:val="%1."/>
      <w:lvlJc w:val="left"/>
      <w:rPr>
        <w:rFonts w:ascii="Arial" w:eastAsia="Arial" w:hAnsi="Arial" w:cs="Arial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9" w15:restartNumberingAfterBreak="0">
    <w:nsid w:val="543E1372"/>
    <w:multiLevelType w:val="hybridMultilevel"/>
    <w:tmpl w:val="56D21E00"/>
    <w:lvl w:ilvl="0" w:tplc="04150001">
      <w:start w:val="1"/>
      <w:numFmt w:val="bullet"/>
      <w:lvlText w:val=""/>
      <w:lvlJc w:val="left"/>
      <w:pPr>
        <w:tabs>
          <w:tab w:val="num" w:pos="3552"/>
        </w:tabs>
        <w:ind w:left="355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4272"/>
        </w:tabs>
        <w:ind w:left="427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4992"/>
        </w:tabs>
        <w:ind w:left="499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5712"/>
        </w:tabs>
        <w:ind w:left="571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6432"/>
        </w:tabs>
        <w:ind w:left="643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7152"/>
        </w:tabs>
        <w:ind w:left="715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7872"/>
        </w:tabs>
        <w:ind w:left="787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8592"/>
        </w:tabs>
        <w:ind w:left="859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9312"/>
        </w:tabs>
        <w:ind w:left="9312" w:hanging="360"/>
      </w:pPr>
      <w:rPr>
        <w:rFonts w:ascii="Wingdings" w:hAnsi="Wingdings" w:hint="default"/>
      </w:rPr>
    </w:lvl>
  </w:abstractNum>
  <w:abstractNum w:abstractNumId="30" w15:restartNumberingAfterBreak="0">
    <w:nsid w:val="5A681B5A"/>
    <w:multiLevelType w:val="hybridMultilevel"/>
    <w:tmpl w:val="229410C8"/>
    <w:lvl w:ilvl="0" w:tplc="0415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AEA0DF8"/>
    <w:multiLevelType w:val="hybridMultilevel"/>
    <w:tmpl w:val="38FEE48A"/>
    <w:lvl w:ilvl="0" w:tplc="8B18BB48">
      <w:start w:val="1"/>
      <w:numFmt w:val="decimal"/>
      <w:lvlText w:val="%1)"/>
      <w:lvlJc w:val="left"/>
      <w:pPr>
        <w:ind w:left="1146" w:hanging="360"/>
      </w:pPr>
      <w:rPr>
        <w:rFonts w:ascii="Arial" w:hAnsi="Arial" w:hint="default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2" w15:restartNumberingAfterBreak="0">
    <w:nsid w:val="5BD53247"/>
    <w:multiLevelType w:val="hybridMultilevel"/>
    <w:tmpl w:val="CD5E49B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5EF94D34"/>
    <w:multiLevelType w:val="multilevel"/>
    <w:tmpl w:val="FA263464"/>
    <w:lvl w:ilvl="0">
      <w:start w:val="1"/>
      <w:numFmt w:val="decimal"/>
      <w:lvlText w:val="%1."/>
      <w:lvlJc w:val="left"/>
      <w:rPr>
        <w:rFonts w:ascii="Arial" w:eastAsia="Arial" w:hAnsi="Arial" w:cs="Arial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4" w15:restartNumberingAfterBreak="0">
    <w:nsid w:val="5FEE7349"/>
    <w:multiLevelType w:val="hybridMultilevel"/>
    <w:tmpl w:val="25BE5F1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3155697"/>
    <w:multiLevelType w:val="hybridMultilevel"/>
    <w:tmpl w:val="F716B42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71A0C76"/>
    <w:multiLevelType w:val="hybridMultilevel"/>
    <w:tmpl w:val="3E56CA9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72F4593"/>
    <w:multiLevelType w:val="hybridMultilevel"/>
    <w:tmpl w:val="A08487B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96922C0"/>
    <w:multiLevelType w:val="hybridMultilevel"/>
    <w:tmpl w:val="C7DCC106"/>
    <w:lvl w:ilvl="0" w:tplc="04150011">
      <w:start w:val="1"/>
      <w:numFmt w:val="decimal"/>
      <w:lvlText w:val="%1)"/>
      <w:lvlJc w:val="left"/>
      <w:pPr>
        <w:ind w:left="1800" w:hanging="360"/>
      </w:pPr>
    </w:lvl>
    <w:lvl w:ilvl="1" w:tplc="04150019" w:tentative="1">
      <w:start w:val="1"/>
      <w:numFmt w:val="lowerLetter"/>
      <w:lvlText w:val="%2."/>
      <w:lvlJc w:val="left"/>
      <w:pPr>
        <w:ind w:left="2520" w:hanging="360"/>
      </w:pPr>
    </w:lvl>
    <w:lvl w:ilvl="2" w:tplc="0415001B" w:tentative="1">
      <w:start w:val="1"/>
      <w:numFmt w:val="lowerRoman"/>
      <w:lvlText w:val="%3."/>
      <w:lvlJc w:val="right"/>
      <w:pPr>
        <w:ind w:left="3240" w:hanging="180"/>
      </w:pPr>
    </w:lvl>
    <w:lvl w:ilvl="3" w:tplc="0415000F" w:tentative="1">
      <w:start w:val="1"/>
      <w:numFmt w:val="decimal"/>
      <w:lvlText w:val="%4."/>
      <w:lvlJc w:val="left"/>
      <w:pPr>
        <w:ind w:left="3960" w:hanging="360"/>
      </w:pPr>
    </w:lvl>
    <w:lvl w:ilvl="4" w:tplc="04150019" w:tentative="1">
      <w:start w:val="1"/>
      <w:numFmt w:val="lowerLetter"/>
      <w:lvlText w:val="%5."/>
      <w:lvlJc w:val="left"/>
      <w:pPr>
        <w:ind w:left="4680" w:hanging="360"/>
      </w:pPr>
    </w:lvl>
    <w:lvl w:ilvl="5" w:tplc="0415001B" w:tentative="1">
      <w:start w:val="1"/>
      <w:numFmt w:val="lowerRoman"/>
      <w:lvlText w:val="%6."/>
      <w:lvlJc w:val="right"/>
      <w:pPr>
        <w:ind w:left="5400" w:hanging="180"/>
      </w:pPr>
    </w:lvl>
    <w:lvl w:ilvl="6" w:tplc="0415000F" w:tentative="1">
      <w:start w:val="1"/>
      <w:numFmt w:val="decimal"/>
      <w:lvlText w:val="%7."/>
      <w:lvlJc w:val="left"/>
      <w:pPr>
        <w:ind w:left="6120" w:hanging="360"/>
      </w:pPr>
    </w:lvl>
    <w:lvl w:ilvl="7" w:tplc="04150019" w:tentative="1">
      <w:start w:val="1"/>
      <w:numFmt w:val="lowerLetter"/>
      <w:lvlText w:val="%8."/>
      <w:lvlJc w:val="left"/>
      <w:pPr>
        <w:ind w:left="6840" w:hanging="360"/>
      </w:pPr>
    </w:lvl>
    <w:lvl w:ilvl="8" w:tplc="041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9" w15:restartNumberingAfterBreak="0">
    <w:nsid w:val="6EDC4376"/>
    <w:multiLevelType w:val="hybridMultilevel"/>
    <w:tmpl w:val="6E7273E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2C07BBB"/>
    <w:multiLevelType w:val="hybridMultilevel"/>
    <w:tmpl w:val="1E60A6FA"/>
    <w:lvl w:ilvl="0" w:tplc="F1167D86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1" w15:restartNumberingAfterBreak="0">
    <w:nsid w:val="76737AA0"/>
    <w:multiLevelType w:val="hybridMultilevel"/>
    <w:tmpl w:val="95CAF9C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ACC257D"/>
    <w:multiLevelType w:val="hybridMultilevel"/>
    <w:tmpl w:val="29528EF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F036C794">
      <w:start w:val="1"/>
      <w:numFmt w:val="bullet"/>
      <w:lvlText w:val=""/>
      <w:lvlJc w:val="left"/>
      <w:pPr>
        <w:ind w:left="1440" w:hanging="360"/>
      </w:pPr>
      <w:rPr>
        <w:rFonts w:ascii="Symbol" w:hAnsi="Symbol" w:cs="Symbol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D836945"/>
    <w:multiLevelType w:val="hybridMultilevel"/>
    <w:tmpl w:val="096CC3F6"/>
    <w:lvl w:ilvl="0" w:tplc="0415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FE829FE"/>
    <w:multiLevelType w:val="multilevel"/>
    <w:tmpl w:val="3B5CC28A"/>
    <w:lvl w:ilvl="0">
      <w:start w:val="1"/>
      <w:numFmt w:val="decimal"/>
      <w:lvlText w:val="%1."/>
      <w:lvlJc w:val="left"/>
      <w:rPr>
        <w:rFonts w:ascii="Arial" w:eastAsia="Arial" w:hAnsi="Arial" w:cs="Arial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174223354">
    <w:abstractNumId w:val="32"/>
  </w:num>
  <w:num w:numId="2" w16cid:durableId="162418788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616714197">
    <w:abstractNumId w:val="37"/>
  </w:num>
  <w:num w:numId="4" w16cid:durableId="1808206370">
    <w:abstractNumId w:val="23"/>
  </w:num>
  <w:num w:numId="5" w16cid:durableId="2065788090">
    <w:abstractNumId w:val="14"/>
  </w:num>
  <w:num w:numId="6" w16cid:durableId="1573931294">
    <w:abstractNumId w:val="7"/>
  </w:num>
  <w:num w:numId="7" w16cid:durableId="1827237686">
    <w:abstractNumId w:val="26"/>
  </w:num>
  <w:num w:numId="8" w16cid:durableId="1759445633">
    <w:abstractNumId w:val="27"/>
  </w:num>
  <w:num w:numId="9" w16cid:durableId="1681346986">
    <w:abstractNumId w:val="42"/>
  </w:num>
  <w:num w:numId="10" w16cid:durableId="1342197246">
    <w:abstractNumId w:val="38"/>
  </w:num>
  <w:num w:numId="11" w16cid:durableId="303505019">
    <w:abstractNumId w:val="1"/>
  </w:num>
  <w:num w:numId="12" w16cid:durableId="18699710">
    <w:abstractNumId w:val="39"/>
  </w:num>
  <w:num w:numId="13" w16cid:durableId="1920366956">
    <w:abstractNumId w:val="36"/>
  </w:num>
  <w:num w:numId="14" w16cid:durableId="1592156847">
    <w:abstractNumId w:val="5"/>
  </w:num>
  <w:num w:numId="15" w16cid:durableId="1830752001">
    <w:abstractNumId w:val="34"/>
  </w:num>
  <w:num w:numId="16" w16cid:durableId="255671982">
    <w:abstractNumId w:val="6"/>
  </w:num>
  <w:num w:numId="17" w16cid:durableId="578901853">
    <w:abstractNumId w:val="0"/>
  </w:num>
  <w:num w:numId="18" w16cid:durableId="395400453">
    <w:abstractNumId w:val="15"/>
  </w:num>
  <w:num w:numId="19" w16cid:durableId="458648313">
    <w:abstractNumId w:val="3"/>
  </w:num>
  <w:num w:numId="20" w16cid:durableId="479922889">
    <w:abstractNumId w:val="9"/>
  </w:num>
  <w:num w:numId="21" w16cid:durableId="1037897841">
    <w:abstractNumId w:val="29"/>
  </w:num>
  <w:num w:numId="22" w16cid:durableId="998845727">
    <w:abstractNumId w:val="20"/>
  </w:num>
  <w:num w:numId="23" w16cid:durableId="718672094">
    <w:abstractNumId w:val="11"/>
  </w:num>
  <w:num w:numId="24" w16cid:durableId="309939456">
    <w:abstractNumId w:val="13"/>
  </w:num>
  <w:num w:numId="25" w16cid:durableId="549802654">
    <w:abstractNumId w:val="8"/>
  </w:num>
  <w:num w:numId="26" w16cid:durableId="311058391">
    <w:abstractNumId w:val="28"/>
  </w:num>
  <w:num w:numId="27" w16cid:durableId="1097142615">
    <w:abstractNumId w:val="33"/>
  </w:num>
  <w:num w:numId="28" w16cid:durableId="1940874116">
    <w:abstractNumId w:val="19"/>
  </w:num>
  <w:num w:numId="29" w16cid:durableId="1380278615">
    <w:abstractNumId w:val="25"/>
  </w:num>
  <w:num w:numId="30" w16cid:durableId="176234474">
    <w:abstractNumId w:val="44"/>
  </w:num>
  <w:num w:numId="31" w16cid:durableId="974023584">
    <w:abstractNumId w:val="12"/>
  </w:num>
  <w:num w:numId="32" w16cid:durableId="1312636140">
    <w:abstractNumId w:val="41"/>
  </w:num>
  <w:num w:numId="33" w16cid:durableId="2137554714">
    <w:abstractNumId w:val="40"/>
  </w:num>
  <w:num w:numId="34" w16cid:durableId="1783644487">
    <w:abstractNumId w:val="10"/>
  </w:num>
  <w:num w:numId="35" w16cid:durableId="659390258">
    <w:abstractNumId w:val="21"/>
  </w:num>
  <w:num w:numId="36" w16cid:durableId="375549561">
    <w:abstractNumId w:val="31"/>
  </w:num>
  <w:num w:numId="37" w16cid:durableId="278755095">
    <w:abstractNumId w:val="18"/>
  </w:num>
  <w:num w:numId="38" w16cid:durableId="819155419">
    <w:abstractNumId w:val="16"/>
  </w:num>
  <w:num w:numId="39" w16cid:durableId="904146570">
    <w:abstractNumId w:val="43"/>
  </w:num>
  <w:num w:numId="40" w16cid:durableId="1368602437">
    <w:abstractNumId w:val="30"/>
  </w:num>
  <w:num w:numId="41" w16cid:durableId="1755124181">
    <w:abstractNumId w:val="17"/>
  </w:num>
  <w:num w:numId="42" w16cid:durableId="1333408568">
    <w:abstractNumId w:val="4"/>
  </w:num>
  <w:num w:numId="43" w16cid:durableId="548497198">
    <w:abstractNumId w:val="35"/>
  </w:num>
  <w:num w:numId="44" w16cid:durableId="1708137345">
    <w:abstractNumId w:val="22"/>
  </w:num>
  <w:num w:numId="45" w16cid:durableId="38288541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cumentProtection w:edit="forms" w:formatting="1" w:enforcement="1" w:cryptProviderType="rsaAES" w:cryptAlgorithmClass="hash" w:cryptAlgorithmType="typeAny" w:cryptAlgorithmSid="14" w:cryptSpinCount="100000" w:hash="x+1wIV/6McomTzgTcvNWadlrObFuNGQIoDn5FTcilH8w4PzmWLUCF9900F+erILwvpHMBb/6vF1SfjJAWMV6+g==" w:salt="DMGSDM16oY21o58vs/kbOA=="/>
  <w:defaultTabStop w:val="709"/>
  <w:hyphenationZone w:val="425"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0MDUytTSzNDC2sDBR0lEKTi0uzszPAykwrgUAJ86o5ywAAAA="/>
    <w:docVar w:name="LE_Links" w:val="{C81BDD37-2D75-4457-9A6C-29D21CA9F42D}"/>
  </w:docVars>
  <w:rsids>
    <w:rsidRoot w:val="00F96851"/>
    <w:rsid w:val="00000332"/>
    <w:rsid w:val="00012CBC"/>
    <w:rsid w:val="000253FC"/>
    <w:rsid w:val="0003228B"/>
    <w:rsid w:val="000334E9"/>
    <w:rsid w:val="0005131C"/>
    <w:rsid w:val="000546F7"/>
    <w:rsid w:val="00063A2D"/>
    <w:rsid w:val="00065FF6"/>
    <w:rsid w:val="0007403E"/>
    <w:rsid w:val="00074E28"/>
    <w:rsid w:val="00077C7D"/>
    <w:rsid w:val="00081FC1"/>
    <w:rsid w:val="0008581D"/>
    <w:rsid w:val="00085AAF"/>
    <w:rsid w:val="00090EB1"/>
    <w:rsid w:val="000A2758"/>
    <w:rsid w:val="000C451F"/>
    <w:rsid w:val="000C6FA5"/>
    <w:rsid w:val="000D7AF5"/>
    <w:rsid w:val="000F2FA0"/>
    <w:rsid w:val="00100110"/>
    <w:rsid w:val="0010764C"/>
    <w:rsid w:val="001122F5"/>
    <w:rsid w:val="00125DD8"/>
    <w:rsid w:val="00125E93"/>
    <w:rsid w:val="00135A24"/>
    <w:rsid w:val="001405F7"/>
    <w:rsid w:val="00143F63"/>
    <w:rsid w:val="001525DD"/>
    <w:rsid w:val="00171FA3"/>
    <w:rsid w:val="00173647"/>
    <w:rsid w:val="00181E16"/>
    <w:rsid w:val="0019491E"/>
    <w:rsid w:val="0019617C"/>
    <w:rsid w:val="001979FB"/>
    <w:rsid w:val="00197BFD"/>
    <w:rsid w:val="001A517A"/>
    <w:rsid w:val="001A5FF5"/>
    <w:rsid w:val="001B1632"/>
    <w:rsid w:val="001B1F64"/>
    <w:rsid w:val="001B681C"/>
    <w:rsid w:val="001C22EC"/>
    <w:rsid w:val="001C4882"/>
    <w:rsid w:val="00210FC5"/>
    <w:rsid w:val="00216732"/>
    <w:rsid w:val="002272DB"/>
    <w:rsid w:val="00241D9A"/>
    <w:rsid w:val="0027529B"/>
    <w:rsid w:val="00285E71"/>
    <w:rsid w:val="00292C2A"/>
    <w:rsid w:val="002A3427"/>
    <w:rsid w:val="002B24AC"/>
    <w:rsid w:val="002B4CC3"/>
    <w:rsid w:val="002C4249"/>
    <w:rsid w:val="002E1443"/>
    <w:rsid w:val="002E1684"/>
    <w:rsid w:val="002E2E62"/>
    <w:rsid w:val="002F259A"/>
    <w:rsid w:val="002F358F"/>
    <w:rsid w:val="002F58E3"/>
    <w:rsid w:val="00311DEA"/>
    <w:rsid w:val="00313002"/>
    <w:rsid w:val="003344E8"/>
    <w:rsid w:val="00341C71"/>
    <w:rsid w:val="00342149"/>
    <w:rsid w:val="003424BC"/>
    <w:rsid w:val="003531A3"/>
    <w:rsid w:val="00361510"/>
    <w:rsid w:val="0036359C"/>
    <w:rsid w:val="00380CA9"/>
    <w:rsid w:val="00390279"/>
    <w:rsid w:val="00397947"/>
    <w:rsid w:val="003A19ED"/>
    <w:rsid w:val="003A62D6"/>
    <w:rsid w:val="003B71D1"/>
    <w:rsid w:val="003C09F1"/>
    <w:rsid w:val="003D3163"/>
    <w:rsid w:val="003D52C1"/>
    <w:rsid w:val="003D6178"/>
    <w:rsid w:val="003D70A3"/>
    <w:rsid w:val="003F0D0A"/>
    <w:rsid w:val="003F68C9"/>
    <w:rsid w:val="0040626D"/>
    <w:rsid w:val="0041290B"/>
    <w:rsid w:val="00413448"/>
    <w:rsid w:val="00415C35"/>
    <w:rsid w:val="00435FFC"/>
    <w:rsid w:val="00450C35"/>
    <w:rsid w:val="004512DD"/>
    <w:rsid w:val="0045258C"/>
    <w:rsid w:val="00456643"/>
    <w:rsid w:val="00474C4E"/>
    <w:rsid w:val="00475FE2"/>
    <w:rsid w:val="00485D04"/>
    <w:rsid w:val="004864CD"/>
    <w:rsid w:val="00496049"/>
    <w:rsid w:val="004B0695"/>
    <w:rsid w:val="004B3FAF"/>
    <w:rsid w:val="004C31D2"/>
    <w:rsid w:val="004C750C"/>
    <w:rsid w:val="004E35F9"/>
    <w:rsid w:val="004E63E0"/>
    <w:rsid w:val="004E77BC"/>
    <w:rsid w:val="00504796"/>
    <w:rsid w:val="00507FDE"/>
    <w:rsid w:val="0053367F"/>
    <w:rsid w:val="005356AF"/>
    <w:rsid w:val="005507A9"/>
    <w:rsid w:val="005534CB"/>
    <w:rsid w:val="005613A0"/>
    <w:rsid w:val="00562592"/>
    <w:rsid w:val="00566975"/>
    <w:rsid w:val="00572982"/>
    <w:rsid w:val="00576EDE"/>
    <w:rsid w:val="00583675"/>
    <w:rsid w:val="00590E09"/>
    <w:rsid w:val="0059227E"/>
    <w:rsid w:val="00594270"/>
    <w:rsid w:val="005968BB"/>
    <w:rsid w:val="00597B0E"/>
    <w:rsid w:val="005A0B81"/>
    <w:rsid w:val="005A17FC"/>
    <w:rsid w:val="005B29D9"/>
    <w:rsid w:val="005B7CDD"/>
    <w:rsid w:val="005C1D4D"/>
    <w:rsid w:val="005C5903"/>
    <w:rsid w:val="005E7B40"/>
    <w:rsid w:val="006019C0"/>
    <w:rsid w:val="00603841"/>
    <w:rsid w:val="00607355"/>
    <w:rsid w:val="006157D3"/>
    <w:rsid w:val="006262AC"/>
    <w:rsid w:val="00634BB1"/>
    <w:rsid w:val="0063674E"/>
    <w:rsid w:val="0064638A"/>
    <w:rsid w:val="006559DE"/>
    <w:rsid w:val="00655D50"/>
    <w:rsid w:val="006701C0"/>
    <w:rsid w:val="006735A4"/>
    <w:rsid w:val="00674108"/>
    <w:rsid w:val="0067599C"/>
    <w:rsid w:val="00677360"/>
    <w:rsid w:val="006815A7"/>
    <w:rsid w:val="006832CC"/>
    <w:rsid w:val="0069470F"/>
    <w:rsid w:val="006A79CB"/>
    <w:rsid w:val="006B7490"/>
    <w:rsid w:val="006B7937"/>
    <w:rsid w:val="006C0149"/>
    <w:rsid w:val="006C69EC"/>
    <w:rsid w:val="006E3158"/>
    <w:rsid w:val="006E4124"/>
    <w:rsid w:val="006F53F5"/>
    <w:rsid w:val="006F548D"/>
    <w:rsid w:val="007005DF"/>
    <w:rsid w:val="00700AB5"/>
    <w:rsid w:val="007208B1"/>
    <w:rsid w:val="00740F60"/>
    <w:rsid w:val="00745399"/>
    <w:rsid w:val="007461DF"/>
    <w:rsid w:val="007609BE"/>
    <w:rsid w:val="007657F9"/>
    <w:rsid w:val="00772F22"/>
    <w:rsid w:val="0078245B"/>
    <w:rsid w:val="00793857"/>
    <w:rsid w:val="00797DF5"/>
    <w:rsid w:val="007A1ACB"/>
    <w:rsid w:val="007A62FF"/>
    <w:rsid w:val="007B00D8"/>
    <w:rsid w:val="007B2702"/>
    <w:rsid w:val="007B635E"/>
    <w:rsid w:val="007C0734"/>
    <w:rsid w:val="007C216E"/>
    <w:rsid w:val="007C77B3"/>
    <w:rsid w:val="007D775F"/>
    <w:rsid w:val="007E0429"/>
    <w:rsid w:val="007E37CA"/>
    <w:rsid w:val="007F2B9E"/>
    <w:rsid w:val="00820579"/>
    <w:rsid w:val="00825A38"/>
    <w:rsid w:val="00831A47"/>
    <w:rsid w:val="008333F6"/>
    <w:rsid w:val="008735C5"/>
    <w:rsid w:val="00874C53"/>
    <w:rsid w:val="0088125B"/>
    <w:rsid w:val="00890FBA"/>
    <w:rsid w:val="00891C2D"/>
    <w:rsid w:val="008B165A"/>
    <w:rsid w:val="008B2A36"/>
    <w:rsid w:val="008B2D1B"/>
    <w:rsid w:val="008B3485"/>
    <w:rsid w:val="008B6EE1"/>
    <w:rsid w:val="008B764B"/>
    <w:rsid w:val="008C70D7"/>
    <w:rsid w:val="008C731D"/>
    <w:rsid w:val="008D3F46"/>
    <w:rsid w:val="008E03AA"/>
    <w:rsid w:val="008E1A2E"/>
    <w:rsid w:val="008E1B94"/>
    <w:rsid w:val="008F253B"/>
    <w:rsid w:val="0090097D"/>
    <w:rsid w:val="00901F40"/>
    <w:rsid w:val="00905000"/>
    <w:rsid w:val="009102A2"/>
    <w:rsid w:val="00912B6D"/>
    <w:rsid w:val="00912F51"/>
    <w:rsid w:val="00914887"/>
    <w:rsid w:val="00920DA3"/>
    <w:rsid w:val="00926BDF"/>
    <w:rsid w:val="00932FB7"/>
    <w:rsid w:val="009352FE"/>
    <w:rsid w:val="00937C5C"/>
    <w:rsid w:val="00941617"/>
    <w:rsid w:val="00943A2E"/>
    <w:rsid w:val="00950710"/>
    <w:rsid w:val="009524E9"/>
    <w:rsid w:val="00966314"/>
    <w:rsid w:val="009743E3"/>
    <w:rsid w:val="00980D75"/>
    <w:rsid w:val="009810CE"/>
    <w:rsid w:val="009811CE"/>
    <w:rsid w:val="00986235"/>
    <w:rsid w:val="009C45A9"/>
    <w:rsid w:val="009D1BD7"/>
    <w:rsid w:val="009D63D5"/>
    <w:rsid w:val="009E346F"/>
    <w:rsid w:val="009E623A"/>
    <w:rsid w:val="009F76F0"/>
    <w:rsid w:val="00A03484"/>
    <w:rsid w:val="00A03DD1"/>
    <w:rsid w:val="00A22AE8"/>
    <w:rsid w:val="00A30403"/>
    <w:rsid w:val="00A33639"/>
    <w:rsid w:val="00A3609B"/>
    <w:rsid w:val="00A47413"/>
    <w:rsid w:val="00A55AC9"/>
    <w:rsid w:val="00A579F7"/>
    <w:rsid w:val="00A63087"/>
    <w:rsid w:val="00A71EDE"/>
    <w:rsid w:val="00A7384B"/>
    <w:rsid w:val="00A741CD"/>
    <w:rsid w:val="00A75459"/>
    <w:rsid w:val="00A80DDA"/>
    <w:rsid w:val="00AA1F3F"/>
    <w:rsid w:val="00AA46C5"/>
    <w:rsid w:val="00AA5714"/>
    <w:rsid w:val="00AA6657"/>
    <w:rsid w:val="00AB2507"/>
    <w:rsid w:val="00AB67C2"/>
    <w:rsid w:val="00AC499C"/>
    <w:rsid w:val="00AD00F2"/>
    <w:rsid w:val="00AD0FB1"/>
    <w:rsid w:val="00AD5B3F"/>
    <w:rsid w:val="00AF0794"/>
    <w:rsid w:val="00B02BE4"/>
    <w:rsid w:val="00B07362"/>
    <w:rsid w:val="00B17D9D"/>
    <w:rsid w:val="00B22EB8"/>
    <w:rsid w:val="00B27E03"/>
    <w:rsid w:val="00B37EE3"/>
    <w:rsid w:val="00B60DA5"/>
    <w:rsid w:val="00B81D61"/>
    <w:rsid w:val="00BA642F"/>
    <w:rsid w:val="00BA6797"/>
    <w:rsid w:val="00BB030C"/>
    <w:rsid w:val="00BB05B3"/>
    <w:rsid w:val="00BB23A7"/>
    <w:rsid w:val="00BB4224"/>
    <w:rsid w:val="00BC5957"/>
    <w:rsid w:val="00BD5304"/>
    <w:rsid w:val="00BD610C"/>
    <w:rsid w:val="00BD7784"/>
    <w:rsid w:val="00BE15FF"/>
    <w:rsid w:val="00BE6739"/>
    <w:rsid w:val="00BF4578"/>
    <w:rsid w:val="00C003FB"/>
    <w:rsid w:val="00C00932"/>
    <w:rsid w:val="00C04A47"/>
    <w:rsid w:val="00C141DC"/>
    <w:rsid w:val="00C44AC4"/>
    <w:rsid w:val="00C709EF"/>
    <w:rsid w:val="00C71B85"/>
    <w:rsid w:val="00C94C1F"/>
    <w:rsid w:val="00CB12CD"/>
    <w:rsid w:val="00CC2680"/>
    <w:rsid w:val="00CE53F2"/>
    <w:rsid w:val="00CF06DB"/>
    <w:rsid w:val="00D00098"/>
    <w:rsid w:val="00D044EE"/>
    <w:rsid w:val="00D20FCA"/>
    <w:rsid w:val="00D23F67"/>
    <w:rsid w:val="00D24A1B"/>
    <w:rsid w:val="00D25335"/>
    <w:rsid w:val="00D314EE"/>
    <w:rsid w:val="00D352C7"/>
    <w:rsid w:val="00D35ABB"/>
    <w:rsid w:val="00D40A53"/>
    <w:rsid w:val="00D410E6"/>
    <w:rsid w:val="00D445C8"/>
    <w:rsid w:val="00D4762F"/>
    <w:rsid w:val="00D50697"/>
    <w:rsid w:val="00D578A9"/>
    <w:rsid w:val="00D61F39"/>
    <w:rsid w:val="00D66B59"/>
    <w:rsid w:val="00D762FA"/>
    <w:rsid w:val="00D975C0"/>
    <w:rsid w:val="00DA4C59"/>
    <w:rsid w:val="00DB0520"/>
    <w:rsid w:val="00DB1E10"/>
    <w:rsid w:val="00DC351C"/>
    <w:rsid w:val="00DD5FE9"/>
    <w:rsid w:val="00DD6235"/>
    <w:rsid w:val="00DF289E"/>
    <w:rsid w:val="00DF5ACD"/>
    <w:rsid w:val="00E0418D"/>
    <w:rsid w:val="00E04409"/>
    <w:rsid w:val="00E176AA"/>
    <w:rsid w:val="00E250D0"/>
    <w:rsid w:val="00E326FE"/>
    <w:rsid w:val="00E35BCF"/>
    <w:rsid w:val="00E43829"/>
    <w:rsid w:val="00E47399"/>
    <w:rsid w:val="00E478E3"/>
    <w:rsid w:val="00E56A27"/>
    <w:rsid w:val="00E579CD"/>
    <w:rsid w:val="00E625B4"/>
    <w:rsid w:val="00E62B15"/>
    <w:rsid w:val="00E84EAA"/>
    <w:rsid w:val="00E861BC"/>
    <w:rsid w:val="00EA0E98"/>
    <w:rsid w:val="00EA61E8"/>
    <w:rsid w:val="00EA6479"/>
    <w:rsid w:val="00EB002A"/>
    <w:rsid w:val="00EB55A8"/>
    <w:rsid w:val="00EC5C1D"/>
    <w:rsid w:val="00EC74E3"/>
    <w:rsid w:val="00ED5F8A"/>
    <w:rsid w:val="00EE2DF5"/>
    <w:rsid w:val="00EF75E1"/>
    <w:rsid w:val="00F0096C"/>
    <w:rsid w:val="00F02354"/>
    <w:rsid w:val="00F03D1E"/>
    <w:rsid w:val="00F05F4F"/>
    <w:rsid w:val="00F10972"/>
    <w:rsid w:val="00F20B0C"/>
    <w:rsid w:val="00F30432"/>
    <w:rsid w:val="00F30937"/>
    <w:rsid w:val="00F42F61"/>
    <w:rsid w:val="00F43DBC"/>
    <w:rsid w:val="00F447CD"/>
    <w:rsid w:val="00F461DA"/>
    <w:rsid w:val="00F46F71"/>
    <w:rsid w:val="00F57755"/>
    <w:rsid w:val="00F67616"/>
    <w:rsid w:val="00F679DB"/>
    <w:rsid w:val="00F70D7D"/>
    <w:rsid w:val="00F82776"/>
    <w:rsid w:val="00F875ED"/>
    <w:rsid w:val="00F909EE"/>
    <w:rsid w:val="00F94D2E"/>
    <w:rsid w:val="00F96851"/>
    <w:rsid w:val="00F970CF"/>
    <w:rsid w:val="00FA283B"/>
    <w:rsid w:val="00FA34D1"/>
    <w:rsid w:val="00FA56F4"/>
    <w:rsid w:val="00FA697B"/>
    <w:rsid w:val="00FA78F4"/>
    <w:rsid w:val="00FB18AA"/>
    <w:rsid w:val="00FB1AFF"/>
    <w:rsid w:val="00FB351D"/>
    <w:rsid w:val="00FC2D93"/>
    <w:rsid w:val="00FC39A0"/>
    <w:rsid w:val="00FC4B32"/>
    <w:rsid w:val="00FD1337"/>
    <w:rsid w:val="00FD5384"/>
    <w:rsid w:val="00FE6E27"/>
    <w:rsid w:val="00FF05A6"/>
    <w:rsid w:val="00FF1EC3"/>
    <w:rsid w:val="00FF5736"/>
    <w:rsid w:val="24EC63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4F48E0B"/>
  <w15:docId w15:val="{C2AF5E2F-FD3A-489B-914E-6237A894D7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FC2D93"/>
    <w:pPr>
      <w:keepNext/>
      <w:spacing w:before="240" w:after="60"/>
      <w:outlineLvl w:val="0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890FB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FC2D93"/>
    <w:pPr>
      <w:keepNext/>
      <w:spacing w:before="240" w:after="60"/>
      <w:outlineLvl w:val="2"/>
    </w:pPr>
    <w:rPr>
      <w:rFonts w:ascii="Calibri Light" w:eastAsia="Times New Roman" w:hAnsi="Calibri Light"/>
      <w:b/>
      <w:bCs/>
      <w:sz w:val="26"/>
      <w:szCs w:val="26"/>
    </w:rPr>
  </w:style>
  <w:style w:type="paragraph" w:styleId="Nagwek6">
    <w:name w:val="heading 6"/>
    <w:basedOn w:val="Normalny"/>
    <w:next w:val="Normalny"/>
    <w:link w:val="Nagwek6Znak"/>
    <w:semiHidden/>
    <w:unhideWhenUsed/>
    <w:qFormat/>
    <w:rsid w:val="00BD7784"/>
    <w:pPr>
      <w:keepNext/>
      <w:widowControl w:val="0"/>
      <w:numPr>
        <w:ilvl w:val="12"/>
      </w:numPr>
      <w:spacing w:after="0" w:line="300" w:lineRule="auto"/>
      <w:ind w:firstLine="576"/>
      <w:jc w:val="center"/>
      <w:outlineLvl w:val="5"/>
    </w:pPr>
    <w:rPr>
      <w:rFonts w:ascii="Times New Roman" w:eastAsia="Times New Roman" w:hAnsi="Times New Roman"/>
      <w:b/>
      <w:bCs/>
      <w:sz w:val="26"/>
      <w:szCs w:val="26"/>
      <w:u w:val="single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F96851"/>
    <w:pPr>
      <w:ind w:left="720"/>
      <w:contextualSpacing/>
    </w:pPr>
  </w:style>
  <w:style w:type="paragraph" w:customStyle="1" w:styleId="Default">
    <w:name w:val="Default"/>
    <w:rsid w:val="00285E71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eastAsia="en-US"/>
    </w:rPr>
  </w:style>
  <w:style w:type="paragraph" w:styleId="Nagwek">
    <w:name w:val="header"/>
    <w:basedOn w:val="Normalny"/>
    <w:link w:val="NagwekZnak"/>
    <w:uiPriority w:val="99"/>
    <w:unhideWhenUsed/>
    <w:rsid w:val="00C71B8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C71B85"/>
  </w:style>
  <w:style w:type="paragraph" w:styleId="Stopka">
    <w:name w:val="footer"/>
    <w:basedOn w:val="Normalny"/>
    <w:link w:val="StopkaZnak"/>
    <w:uiPriority w:val="99"/>
    <w:unhideWhenUsed/>
    <w:rsid w:val="00C71B8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C71B85"/>
  </w:style>
  <w:style w:type="paragraph" w:styleId="Tekstdymka">
    <w:name w:val="Balloon Text"/>
    <w:basedOn w:val="Normalny"/>
    <w:link w:val="TekstdymkaZnak"/>
    <w:uiPriority w:val="99"/>
    <w:semiHidden/>
    <w:unhideWhenUsed/>
    <w:rsid w:val="006F548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6F548D"/>
    <w:rPr>
      <w:rFonts w:ascii="Tahoma" w:hAnsi="Tahoma" w:cs="Tahoma"/>
      <w:sz w:val="16"/>
      <w:szCs w:val="16"/>
      <w:lang w:eastAsia="en-US"/>
    </w:rPr>
  </w:style>
  <w:style w:type="paragraph" w:styleId="Bezodstpw">
    <w:name w:val="No Spacing"/>
    <w:uiPriority w:val="1"/>
    <w:qFormat/>
    <w:rsid w:val="00BD7784"/>
    <w:rPr>
      <w:sz w:val="22"/>
      <w:szCs w:val="22"/>
      <w:lang w:eastAsia="en-US"/>
    </w:rPr>
  </w:style>
  <w:style w:type="character" w:customStyle="1" w:styleId="Nagwek6Znak">
    <w:name w:val="Nagłówek 6 Znak"/>
    <w:link w:val="Nagwek6"/>
    <w:semiHidden/>
    <w:rsid w:val="00BD7784"/>
    <w:rPr>
      <w:rFonts w:ascii="Times New Roman" w:eastAsia="Times New Roman" w:hAnsi="Times New Roman"/>
      <w:b/>
      <w:bCs/>
      <w:sz w:val="26"/>
      <w:szCs w:val="26"/>
      <w:u w:val="single"/>
    </w:rPr>
  </w:style>
  <w:style w:type="paragraph" w:styleId="Tekstpodstawowywcity">
    <w:name w:val="Body Text Indent"/>
    <w:basedOn w:val="Normalny"/>
    <w:link w:val="TekstpodstawowywcityZnak"/>
    <w:semiHidden/>
    <w:unhideWhenUsed/>
    <w:rsid w:val="00BD7784"/>
    <w:pPr>
      <w:tabs>
        <w:tab w:val="left" w:pos="4820"/>
      </w:tabs>
      <w:spacing w:after="0" w:line="360" w:lineRule="auto"/>
      <w:ind w:left="284" w:firstLine="426"/>
      <w:jc w:val="both"/>
    </w:pPr>
    <w:rPr>
      <w:rFonts w:ascii="Times New Roman" w:eastAsia="Times New Roman" w:hAnsi="Times New Roman"/>
      <w:sz w:val="26"/>
      <w:szCs w:val="20"/>
      <w:lang w:val="x-none" w:eastAsia="x-none"/>
    </w:rPr>
  </w:style>
  <w:style w:type="character" w:customStyle="1" w:styleId="TekstpodstawowywcityZnak">
    <w:name w:val="Tekst podstawowy wcięty Znak"/>
    <w:link w:val="Tekstpodstawowywcity"/>
    <w:semiHidden/>
    <w:rsid w:val="00BD7784"/>
    <w:rPr>
      <w:rFonts w:ascii="Times New Roman" w:eastAsia="Times New Roman" w:hAnsi="Times New Roman"/>
      <w:sz w:val="26"/>
      <w:lang w:val="x-none" w:eastAsia="x-none"/>
    </w:rPr>
  </w:style>
  <w:style w:type="character" w:customStyle="1" w:styleId="Nagwek1Znak">
    <w:name w:val="Nagłówek 1 Znak"/>
    <w:link w:val="Nagwek1"/>
    <w:uiPriority w:val="9"/>
    <w:rsid w:val="00FC2D93"/>
    <w:rPr>
      <w:rFonts w:ascii="Calibri Light" w:eastAsia="Times New Roman" w:hAnsi="Calibri Light" w:cs="Times New Roman"/>
      <w:b/>
      <w:bCs/>
      <w:kern w:val="32"/>
      <w:sz w:val="32"/>
      <w:szCs w:val="32"/>
      <w:lang w:eastAsia="en-US"/>
    </w:rPr>
  </w:style>
  <w:style w:type="character" w:customStyle="1" w:styleId="Nagwek3Znak">
    <w:name w:val="Nagłówek 3 Znak"/>
    <w:link w:val="Nagwek3"/>
    <w:uiPriority w:val="9"/>
    <w:semiHidden/>
    <w:rsid w:val="00FC2D93"/>
    <w:rPr>
      <w:rFonts w:ascii="Calibri Light" w:eastAsia="Times New Roman" w:hAnsi="Calibri Light" w:cs="Times New Roman"/>
      <w:b/>
      <w:bCs/>
      <w:sz w:val="26"/>
      <w:szCs w:val="26"/>
      <w:lang w:eastAsia="en-US"/>
    </w:rPr>
  </w:style>
  <w:style w:type="paragraph" w:styleId="Tekstpodstawowy">
    <w:name w:val="Body Text"/>
    <w:basedOn w:val="Normalny"/>
    <w:link w:val="TekstpodstawowyZnak"/>
    <w:uiPriority w:val="99"/>
    <w:unhideWhenUsed/>
    <w:rsid w:val="00825A38"/>
    <w:pPr>
      <w:spacing w:after="120"/>
    </w:pPr>
  </w:style>
  <w:style w:type="character" w:customStyle="1" w:styleId="TekstpodstawowyZnak">
    <w:name w:val="Tekst podstawowy Znak"/>
    <w:link w:val="Tekstpodstawowy"/>
    <w:uiPriority w:val="99"/>
    <w:rsid w:val="00825A38"/>
    <w:rPr>
      <w:sz w:val="22"/>
      <w:szCs w:val="22"/>
      <w:lang w:eastAsia="en-US"/>
    </w:rPr>
  </w:style>
  <w:style w:type="character" w:styleId="Odwoaniedokomentarza">
    <w:name w:val="annotation reference"/>
    <w:uiPriority w:val="99"/>
    <w:semiHidden/>
    <w:unhideWhenUsed/>
    <w:rsid w:val="00BE6739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BE6739"/>
    <w:rPr>
      <w:sz w:val="20"/>
      <w:szCs w:val="20"/>
    </w:rPr>
  </w:style>
  <w:style w:type="character" w:customStyle="1" w:styleId="TekstkomentarzaZnak">
    <w:name w:val="Tekst komentarza Znak"/>
    <w:link w:val="Tekstkomentarza"/>
    <w:uiPriority w:val="99"/>
    <w:rsid w:val="00BE6739"/>
    <w:rPr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E6739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BE6739"/>
    <w:rPr>
      <w:b/>
      <w:bCs/>
      <w:lang w:eastAsia="en-US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890FBA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890FBA"/>
    <w:rPr>
      <w:lang w:eastAsia="en-US"/>
    </w:rPr>
  </w:style>
  <w:style w:type="character" w:styleId="Odwoanieprzypisudolnego">
    <w:name w:val="footnote reference"/>
    <w:uiPriority w:val="99"/>
    <w:semiHidden/>
    <w:unhideWhenUsed/>
    <w:rsid w:val="00890FBA"/>
    <w:rPr>
      <w:vertAlign w:val="superscript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890FBA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en-US"/>
    </w:rPr>
  </w:style>
  <w:style w:type="table" w:styleId="Tabela-Siatka">
    <w:name w:val="Table Grid"/>
    <w:basedOn w:val="Standardowy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ipercze">
    <w:name w:val="Hyperlink"/>
    <w:basedOn w:val="Domylnaczcionkaakapitu"/>
    <w:uiPriority w:val="99"/>
    <w:unhideWhenUsed/>
    <w:rsid w:val="00AD0FB1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AD0FB1"/>
    <w:rPr>
      <w:color w:val="605E5C"/>
      <w:shd w:val="clear" w:color="auto" w:fill="E1DFDD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AD0FB1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AD0FB1"/>
    <w:rPr>
      <w:lang w:eastAsia="en-US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AD0FB1"/>
    <w:rPr>
      <w:vertAlign w:val="superscript"/>
    </w:rPr>
  </w:style>
  <w:style w:type="character" w:styleId="Tekstzastpczy">
    <w:name w:val="Placeholder Text"/>
    <w:basedOn w:val="Domylnaczcionkaakapitu"/>
    <w:uiPriority w:val="99"/>
    <w:semiHidden/>
    <w:rsid w:val="0053367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534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576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72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2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96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56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7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FB7E8310-1D96-43DF-A261-07C9221B3C51}"/>
      </w:docPartPr>
      <w:docPartBody>
        <w:p w:rsidR="00D82544" w:rsidRDefault="0004400D">
          <w:r w:rsidRPr="005A0572">
            <w:rPr>
              <w:rStyle w:val="Tekstzastpczy"/>
            </w:rPr>
            <w:t>Kliknij lub naciśnij, aby wprowadzić datę.</w:t>
          </w:r>
        </w:p>
      </w:docPartBody>
    </w:docPart>
    <w:docPart>
      <w:docPartPr>
        <w:name w:val="DefaultPlaceholder_-1854013440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04517EAD-B3DE-4738-92E8-04FC0E9286B5}"/>
      </w:docPartPr>
      <w:docPartBody>
        <w:p w:rsidR="00D82544" w:rsidRDefault="0004400D"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DefaultPlaceholder_-1854013438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1E25C3DF-EE83-419A-82BA-B80BE6F33A85}"/>
      </w:docPartPr>
      <w:docPartBody>
        <w:p w:rsidR="00D82544" w:rsidRDefault="0004400D">
          <w:r w:rsidRPr="005A0572">
            <w:rPr>
              <w:rStyle w:val="Tekstzastpczy"/>
            </w:rPr>
            <w:t>Wybierz element.</w:t>
          </w:r>
        </w:p>
      </w:docPartBody>
    </w:docPart>
    <w:docPart>
      <w:docPartPr>
        <w:name w:val="DefaultPlaceholder_-1854013435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26942C0A-E0AE-4705-9447-DE2CF4ADD151}"/>
      </w:docPartPr>
      <w:docPartBody>
        <w:p w:rsidR="00D82544" w:rsidRDefault="0004400D"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8A6A258F3C1846F7A5541B4648211799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C0E336BD-BD34-4ADF-B3D4-1B527559D146}"/>
      </w:docPartPr>
      <w:docPartBody>
        <w:p w:rsidR="00D82544" w:rsidRDefault="0004400D" w:rsidP="0004400D">
          <w:pPr>
            <w:pStyle w:val="8A6A258F3C1846F7A5541B4648211799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F890B2CF7E4040B49B9414320BA9D8D5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EFDB7B5-9AB3-4C09-BB44-751723E23E1E}"/>
      </w:docPartPr>
      <w:docPartBody>
        <w:p w:rsidR="00D82544" w:rsidRDefault="0004400D" w:rsidP="0004400D">
          <w:pPr>
            <w:pStyle w:val="F890B2CF7E4040B49B9414320BA9D8D5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4238D3FF3143411A9E46F73A277C75EA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0FBD566-C0E9-46D8-9BFE-9619F1826E18}"/>
      </w:docPartPr>
      <w:docPartBody>
        <w:p w:rsidR="00D82544" w:rsidRDefault="0004400D" w:rsidP="0004400D">
          <w:pPr>
            <w:pStyle w:val="4238D3FF3143411A9E46F73A277C75EA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1D2F974909284606AD2869582D568FE9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5F17B1FB-EBE6-4D5F-851E-2E5A988F7876}"/>
      </w:docPartPr>
      <w:docPartBody>
        <w:p w:rsidR="00D82544" w:rsidRDefault="0004400D" w:rsidP="0004400D">
          <w:pPr>
            <w:pStyle w:val="1D2F974909284606AD2869582D568FE9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3ACC52265F6D4264B4AD5843BD557621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FB77B81D-DBB8-4632-A2F7-D01BCC7E9722}"/>
      </w:docPartPr>
      <w:docPartBody>
        <w:p w:rsidR="00D82544" w:rsidRDefault="0004400D" w:rsidP="0004400D">
          <w:pPr>
            <w:pStyle w:val="3ACC52265F6D4264B4AD5843BD557621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B49B644209964A5CA442A10397100E71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4C3066C6-EF79-4EA4-A071-7B5A703F4BB6}"/>
      </w:docPartPr>
      <w:docPartBody>
        <w:p w:rsidR="00D82544" w:rsidRDefault="0004400D" w:rsidP="0004400D">
          <w:pPr>
            <w:pStyle w:val="B49B644209964A5CA442A10397100E71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7A7010F20FE84723995ABB2D6F9F0FC1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A61EA534-BE1F-4FE4-B01A-97E30E5DA794}"/>
      </w:docPartPr>
      <w:docPartBody>
        <w:p w:rsidR="00F10A82" w:rsidRDefault="00FD5CA8" w:rsidP="00FD5CA8">
          <w:pPr>
            <w:pStyle w:val="7A7010F20FE84723995ABB2D6F9F0FC1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31B1CE811C2A4940B2587262F247FC6B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B16DF350-BA45-4901-A81F-8AD4C6136C6A}"/>
      </w:docPartPr>
      <w:docPartBody>
        <w:p w:rsidR="00F10A82" w:rsidRDefault="00FD5CA8" w:rsidP="00FD5CA8">
          <w:pPr>
            <w:pStyle w:val="31B1CE811C2A4940B2587262F247FC6B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D267A92979984EAD8769B74A1E31BB4F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2A5B375F-B4AC-481A-8948-070434DF8496}"/>
      </w:docPartPr>
      <w:docPartBody>
        <w:p w:rsidR="0020778E" w:rsidRDefault="00F10A82" w:rsidP="00F10A82">
          <w:pPr>
            <w:pStyle w:val="D267A92979984EAD8769B74A1E31BB4F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97DBEFEFED154DA58E43FE4F892B1B87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F350C89D-3FE5-46AF-8C3D-CA8B8462B3BD}"/>
      </w:docPartPr>
      <w:docPartBody>
        <w:p w:rsidR="0020778E" w:rsidRDefault="00F10A82" w:rsidP="00F10A82">
          <w:pPr>
            <w:pStyle w:val="97DBEFEFED154DA58E43FE4F892B1B87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36E8F86C3AFF452B9DE19F6F2A01D258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20F3D0FD-F801-4838-BDB1-57B18FA04E97}"/>
      </w:docPartPr>
      <w:docPartBody>
        <w:p w:rsidR="0020778E" w:rsidRDefault="00F10A82" w:rsidP="00F10A82">
          <w:pPr>
            <w:pStyle w:val="36E8F86C3AFF452B9DE19F6F2A01D258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0A70389796E34212986848792410B866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548E19F7-E14F-484E-A412-F1371D20B77C}"/>
      </w:docPartPr>
      <w:docPartBody>
        <w:p w:rsidR="0020778E" w:rsidRDefault="00F10A82" w:rsidP="00F10A82">
          <w:pPr>
            <w:pStyle w:val="0A70389796E34212986848792410B866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CF67939C68B6433094920359BB2ED8A6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3640E28E-916B-4F2B-A563-E185AAD2F6EC}"/>
      </w:docPartPr>
      <w:docPartBody>
        <w:p w:rsidR="0020778E" w:rsidRDefault="00F10A82" w:rsidP="00F10A82">
          <w:pPr>
            <w:pStyle w:val="CF67939C68B6433094920359BB2ED8A6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2D4F9AA7F2A140569BD4753DA25ED1DB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00E2411E-0603-4769-A32E-95297B5A949F}"/>
      </w:docPartPr>
      <w:docPartBody>
        <w:p w:rsidR="0020778E" w:rsidRDefault="00F10A82" w:rsidP="00F10A82">
          <w:pPr>
            <w:pStyle w:val="2D4F9AA7F2A140569BD4753DA25ED1DB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CEC19DAA182F4113860D2EAE24712C48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0B382C58-8445-47C3-9D64-362FA13CDE8E}"/>
      </w:docPartPr>
      <w:docPartBody>
        <w:p w:rsidR="00BB7B4C" w:rsidRDefault="00D71E1F" w:rsidP="00D71E1F">
          <w:pPr>
            <w:pStyle w:val="CEC19DAA182F4113860D2EAE24712C48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2BDE929D4C514C37B75F59B7C8DCB502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C8092A12-7A67-4531-8A01-289C1999D86D}"/>
      </w:docPartPr>
      <w:docPartBody>
        <w:p w:rsidR="00BB7B4C" w:rsidRDefault="00D71E1F" w:rsidP="00D71E1F">
          <w:pPr>
            <w:pStyle w:val="2BDE929D4C514C37B75F59B7C8DCB502"/>
          </w:pPr>
          <w:r w:rsidRPr="005A0572">
            <w:rPr>
              <w:rStyle w:val="Tekstzastpczy"/>
            </w:rPr>
            <w:t>Wybierz element.</w:t>
          </w:r>
        </w:p>
      </w:docPartBody>
    </w:docPart>
    <w:docPart>
      <w:docPartPr>
        <w:name w:val="6F5ECEAD493B469099E1EBCC7AD31DE4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9D8F13FF-A6B2-4CA6-B18D-F3B34D00BF94}"/>
      </w:docPartPr>
      <w:docPartBody>
        <w:p w:rsidR="00BB7B4C" w:rsidRDefault="00D71E1F" w:rsidP="00D71E1F">
          <w:pPr>
            <w:pStyle w:val="6F5ECEAD493B469099E1EBCC7AD31DE4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905FE6A4A25D432BB09E102799C1A6D1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BD2F4E81-9061-483D-8F1C-27C9532555FC}"/>
      </w:docPartPr>
      <w:docPartBody>
        <w:p w:rsidR="00BB7B4C" w:rsidRDefault="00D71E1F" w:rsidP="00D71E1F">
          <w:pPr>
            <w:pStyle w:val="905FE6A4A25D432BB09E102799C1A6D1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A4018316B70E4B25853B6437B5C0FACE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248DE6D1-3147-4DDB-A171-6FD640FA5279}"/>
      </w:docPartPr>
      <w:docPartBody>
        <w:p w:rsidR="00BB7B4C" w:rsidRDefault="00D71E1F" w:rsidP="00D71E1F">
          <w:pPr>
            <w:pStyle w:val="A4018316B70E4B25853B6437B5C0FACE"/>
          </w:pPr>
          <w:r w:rsidRPr="005A0572">
            <w:rPr>
              <w:rStyle w:val="Tekstzastpczy"/>
            </w:rPr>
            <w:t>Wybierz element.</w:t>
          </w:r>
        </w:p>
      </w:docPartBody>
    </w:docPart>
    <w:docPart>
      <w:docPartPr>
        <w:name w:val="045D9AF7394A4E9E863E35343F9FAC4C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91E08CBE-8FA3-4B0E-BA2A-C554846B90F2}"/>
      </w:docPartPr>
      <w:docPartBody>
        <w:p w:rsidR="00BB7B4C" w:rsidRDefault="00D71E1F" w:rsidP="00D71E1F">
          <w:pPr>
            <w:pStyle w:val="045D9AF7394A4E9E863E35343F9FAC4C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323D0F00C14944C984EE5E9E35D87CC8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F00F1696-75A7-49DC-BF64-FD597F5FC8B0}"/>
      </w:docPartPr>
      <w:docPartBody>
        <w:p w:rsidR="00BB7B4C" w:rsidRDefault="00D71E1F" w:rsidP="00D71E1F">
          <w:pPr>
            <w:pStyle w:val="323D0F00C14944C984EE5E9E35D87CC8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948B8B96D5A64C2CA0DB1C3654F826D0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6711A007-AA8E-4A23-911A-63D646C14629}"/>
      </w:docPartPr>
      <w:docPartBody>
        <w:p w:rsidR="00BB7B4C" w:rsidRDefault="00D71E1F" w:rsidP="00D71E1F">
          <w:pPr>
            <w:pStyle w:val="948B8B96D5A64C2CA0DB1C3654F826D0"/>
          </w:pPr>
          <w:r w:rsidRPr="005A0572">
            <w:rPr>
              <w:rStyle w:val="Tekstzastpczy"/>
            </w:rPr>
            <w:t>Wybierz element.</w:t>
          </w:r>
        </w:p>
      </w:docPartBody>
    </w:docPart>
    <w:docPart>
      <w:docPartPr>
        <w:name w:val="01AECC3438AF478DBF1CED106E8BC13D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6080E7E4-2C15-456F-BD2F-1E45E7814161}"/>
      </w:docPartPr>
      <w:docPartBody>
        <w:p w:rsidR="00BB7B4C" w:rsidRDefault="00D71E1F" w:rsidP="00D71E1F">
          <w:pPr>
            <w:pStyle w:val="01AECC3438AF478DBF1CED106E8BC13D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0D3D2CE56B29473786DCD505D2872757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1AB6AA20-6BDF-491E-B70B-965C19897D91}"/>
      </w:docPartPr>
      <w:docPartBody>
        <w:p w:rsidR="00BB7B4C" w:rsidRDefault="00D71E1F" w:rsidP="00D71E1F">
          <w:pPr>
            <w:pStyle w:val="0D3D2CE56B29473786DCD505D2872757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71D88660903444F1A42E67CCD08714A3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87F249D0-3040-406D-B64F-EDE0644314A8}"/>
      </w:docPartPr>
      <w:docPartBody>
        <w:p w:rsidR="00BB7B4C" w:rsidRDefault="00D71E1F" w:rsidP="00D71E1F">
          <w:pPr>
            <w:pStyle w:val="71D88660903444F1A42E67CCD08714A3"/>
          </w:pPr>
          <w:r w:rsidRPr="005A0572">
            <w:rPr>
              <w:rStyle w:val="Tekstzastpczy"/>
            </w:rPr>
            <w:t>Wybierz element.</w:t>
          </w:r>
        </w:p>
      </w:docPartBody>
    </w:docPart>
    <w:docPart>
      <w:docPartPr>
        <w:name w:val="9E51D823753A486D9658641FF60C9AD3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32E14FD-A136-4345-988F-8CA44E603DFD}"/>
      </w:docPartPr>
      <w:docPartBody>
        <w:p w:rsidR="00BB7B4C" w:rsidRDefault="00D71E1F" w:rsidP="00D71E1F">
          <w:pPr>
            <w:pStyle w:val="9E51D823753A486D9658641FF60C9AD3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1BB07BCF5EF64B81BFD00782BB1CA97E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C28F7479-681A-4565-A339-B8346BBB43E1}"/>
      </w:docPartPr>
      <w:docPartBody>
        <w:p w:rsidR="00BB7B4C" w:rsidRDefault="00D71E1F" w:rsidP="00D71E1F">
          <w:pPr>
            <w:pStyle w:val="1BB07BCF5EF64B81BFD00782BB1CA97E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BE4411F02EB24CAFAFF6C79AC6C9859B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3C3DB6FF-809F-4915-B14C-135C9059F54C}"/>
      </w:docPartPr>
      <w:docPartBody>
        <w:p w:rsidR="00BB7B4C" w:rsidRDefault="00D71E1F" w:rsidP="00D71E1F">
          <w:pPr>
            <w:pStyle w:val="BE4411F02EB24CAFAFF6C79AC6C9859B"/>
          </w:pPr>
          <w:r w:rsidRPr="005A0572">
            <w:rPr>
              <w:rStyle w:val="Tekstzastpczy"/>
            </w:rPr>
            <w:t>Wybierz element.</w:t>
          </w:r>
        </w:p>
      </w:docPartBody>
    </w:docPart>
    <w:docPart>
      <w:docPartPr>
        <w:name w:val="A20BE5643D814B299E63B208F4749E9C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F4302990-D4E3-4ECC-8F43-C4B73E7BB993}"/>
      </w:docPartPr>
      <w:docPartBody>
        <w:p w:rsidR="00BB7B4C" w:rsidRDefault="00D71E1F" w:rsidP="00D71E1F">
          <w:pPr>
            <w:pStyle w:val="A20BE5643D814B299E63B208F4749E9C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2F90490E80724778AD820E9AD2E7305F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C9C3B0A0-AA5C-4ED6-B1F3-033923855EA9}"/>
      </w:docPartPr>
      <w:docPartBody>
        <w:p w:rsidR="00BB7B4C" w:rsidRDefault="00D71E1F" w:rsidP="00D71E1F">
          <w:pPr>
            <w:pStyle w:val="2F90490E80724778AD820E9AD2E7305F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D69BD5F84E3F43BA85CFF0A7871E9CDE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213B9462-AC13-4892-85CD-C5EF32342D9E}"/>
      </w:docPartPr>
      <w:docPartBody>
        <w:p w:rsidR="00BB7B4C" w:rsidRDefault="00D71E1F" w:rsidP="00D71E1F">
          <w:pPr>
            <w:pStyle w:val="D69BD5F84E3F43BA85CFF0A7871E9CDE"/>
          </w:pPr>
          <w:r w:rsidRPr="005A0572">
            <w:rPr>
              <w:rStyle w:val="Tekstzastpczy"/>
            </w:rPr>
            <w:t>Wybierz element.</w:t>
          </w:r>
        </w:p>
      </w:docPartBody>
    </w:docPart>
    <w:docPart>
      <w:docPartPr>
        <w:name w:val="72A2D3E583C44128B1EA146E90DE0F89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96D4D8B7-3B37-40D4-9967-7A4CC9091D68}"/>
      </w:docPartPr>
      <w:docPartBody>
        <w:p w:rsidR="00BB7B4C" w:rsidRDefault="00D71E1F" w:rsidP="00D71E1F">
          <w:pPr>
            <w:pStyle w:val="72A2D3E583C44128B1EA146E90DE0F89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8CBE24BD49F741A5AE9EB19A2F55A0FC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CE9BD150-CA46-4291-A617-BA50D2BE43A3}"/>
      </w:docPartPr>
      <w:docPartBody>
        <w:p w:rsidR="00BB7B4C" w:rsidRDefault="00D71E1F" w:rsidP="00D71E1F">
          <w:pPr>
            <w:pStyle w:val="8CBE24BD49F741A5AE9EB19A2F55A0FC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812EEF7B4FB4484E9EA0883CE60573BF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F1909C5C-B3EC-4476-994A-F9308BCA7525}"/>
      </w:docPartPr>
      <w:docPartBody>
        <w:p w:rsidR="00BB7B4C" w:rsidRDefault="00D71E1F" w:rsidP="00D71E1F">
          <w:pPr>
            <w:pStyle w:val="812EEF7B4FB4484E9EA0883CE60573BF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DFBDD92CDD0C4045930436D52B3367A2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C15E7131-9E11-4946-901F-7CE7A4770B9A}"/>
      </w:docPartPr>
      <w:docPartBody>
        <w:p w:rsidR="00BB7B4C" w:rsidRDefault="00D71E1F" w:rsidP="00D71E1F">
          <w:pPr>
            <w:pStyle w:val="DFBDD92CDD0C4045930436D52B3367A2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5F5897EEEF914F1493C1D020143C6EF4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45018014-EE07-45CE-AC0B-2B93AAA4B602}"/>
      </w:docPartPr>
      <w:docPartBody>
        <w:p w:rsidR="00BB7B4C" w:rsidRDefault="00D71E1F" w:rsidP="00D71E1F">
          <w:pPr>
            <w:pStyle w:val="5F5897EEEF914F1493C1D020143C6EF4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042F0DA2A676461E8667ED387A205AB2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841B2989-1D55-4972-860F-FA5C524276E3}"/>
      </w:docPartPr>
      <w:docPartBody>
        <w:p w:rsidR="00BB7B4C" w:rsidRDefault="00D71E1F" w:rsidP="00D71E1F">
          <w:pPr>
            <w:pStyle w:val="042F0DA2A676461E8667ED387A205AB2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E8CA99E2BB2B4FE59108F87F3C5E1DC6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21F4091B-2E8A-462F-8AB0-8D3789C3E805}"/>
      </w:docPartPr>
      <w:docPartBody>
        <w:p w:rsidR="00BB7B4C" w:rsidRDefault="00D71E1F" w:rsidP="00D71E1F">
          <w:pPr>
            <w:pStyle w:val="E8CA99E2BB2B4FE59108F87F3C5E1DC6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CF46777B593D4FCEA7979740018E919C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3D956FCF-1878-4DD0-AA42-8C99AAAB437B}"/>
      </w:docPartPr>
      <w:docPartBody>
        <w:p w:rsidR="00BB7B4C" w:rsidRDefault="00D71E1F" w:rsidP="00D71E1F">
          <w:pPr>
            <w:pStyle w:val="CF46777B593D4FCEA7979740018E919C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086A6EE0DBA747B79E94A9DF72653AB0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E793718A-BCE4-4A31-9139-CF50F33882C7}"/>
      </w:docPartPr>
      <w:docPartBody>
        <w:p w:rsidR="00BB7B4C" w:rsidRDefault="00D71E1F" w:rsidP="00D71E1F">
          <w:pPr>
            <w:pStyle w:val="086A6EE0DBA747B79E94A9DF72653AB0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64633CE5CA6341528B0423E5E77CB941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F1D1D5C7-85E5-40D8-BA10-9F9AB6DB0C31}"/>
      </w:docPartPr>
      <w:docPartBody>
        <w:p w:rsidR="00BB7B4C" w:rsidRDefault="00D71E1F" w:rsidP="00D71E1F">
          <w:pPr>
            <w:pStyle w:val="64633CE5CA6341528B0423E5E77CB941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6C86AF0C7A4448E982FF1186CC5DCC4A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3CA81EE6-4C10-49B0-B5AB-55E6798A4263}"/>
      </w:docPartPr>
      <w:docPartBody>
        <w:p w:rsidR="00BB7B4C" w:rsidRDefault="00D71E1F" w:rsidP="00D71E1F">
          <w:pPr>
            <w:pStyle w:val="6C86AF0C7A4448E982FF1186CC5DCC4A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F7339B54FDEC4713AA9D5A159DD2A94D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C54BE01D-EED4-4C75-B13C-859823318951}"/>
      </w:docPartPr>
      <w:docPartBody>
        <w:p w:rsidR="00BB7B4C" w:rsidRDefault="00D71E1F" w:rsidP="00D71E1F">
          <w:pPr>
            <w:pStyle w:val="F7339B54FDEC4713AA9D5A159DD2A94D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FF6E285211CB42E388E7EC859717A919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430D7480-7F9B-443C-AFA7-6EC6085A05ED}"/>
      </w:docPartPr>
      <w:docPartBody>
        <w:p w:rsidR="00BB7B4C" w:rsidRDefault="00D71E1F" w:rsidP="00D71E1F">
          <w:pPr>
            <w:pStyle w:val="FF6E285211CB42E388E7EC859717A919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C46E061998A94048BAED2F547FEEDC9F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BFCBBCD4-CD56-4869-8D17-B4D0EEC6A64E}"/>
      </w:docPartPr>
      <w:docPartBody>
        <w:p w:rsidR="00BB7B4C" w:rsidRDefault="00D71E1F" w:rsidP="00D71E1F">
          <w:pPr>
            <w:pStyle w:val="C46E061998A94048BAED2F547FEEDC9F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876AF7F4DE5D43599321DB7FD5601B51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C1762900-646C-47BF-A8DA-90454F926DCD}"/>
      </w:docPartPr>
      <w:docPartBody>
        <w:p w:rsidR="00BB7B4C" w:rsidRDefault="00D71E1F" w:rsidP="00D71E1F">
          <w:pPr>
            <w:pStyle w:val="876AF7F4DE5D43599321DB7FD5601B51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2A0CF04F1DEA411C91934B89F7D5CBDB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313E650B-5ADF-4579-92CA-ED01D333286A}"/>
      </w:docPartPr>
      <w:docPartBody>
        <w:p w:rsidR="00BB7B4C" w:rsidRDefault="00D71E1F" w:rsidP="00D71E1F">
          <w:pPr>
            <w:pStyle w:val="2A0CF04F1DEA411C91934B89F7D5CBDB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F1033D4B54B641A19A71BD8F1C90D795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06D57F2A-5C10-4363-83A4-A5EE6C0EC24A}"/>
      </w:docPartPr>
      <w:docPartBody>
        <w:p w:rsidR="00BB7B4C" w:rsidRDefault="00D71E1F" w:rsidP="00D71E1F">
          <w:pPr>
            <w:pStyle w:val="F1033D4B54B641A19A71BD8F1C90D795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89FA0E9B9E60498AA169BDCA9106957C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85F19527-97C5-4AEB-802A-3A6A6FBE8430}"/>
      </w:docPartPr>
      <w:docPartBody>
        <w:p w:rsidR="00BB7B4C" w:rsidRDefault="00D71E1F" w:rsidP="00D71E1F">
          <w:pPr>
            <w:pStyle w:val="89FA0E9B9E60498AA169BDCA9106957C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BA59087EFA484E24907749C354BC5F50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AFDC49C1-1CCC-459C-95DE-34533775DA05}"/>
      </w:docPartPr>
      <w:docPartBody>
        <w:p w:rsidR="00BB7B4C" w:rsidRDefault="00D71E1F" w:rsidP="00D71E1F">
          <w:pPr>
            <w:pStyle w:val="BA59087EFA484E24907749C354BC5F50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5C0B01D8DDF04FBCA5FA8BA14E4B5C3D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9477253E-A5BA-460C-9FAA-DBFA0E8C2710}"/>
      </w:docPartPr>
      <w:docPartBody>
        <w:p w:rsidR="00BB7B4C" w:rsidRDefault="00D71E1F" w:rsidP="00D71E1F">
          <w:pPr>
            <w:pStyle w:val="5C0B01D8DDF04FBCA5FA8BA14E4B5C3D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593D172AD9E642DFB675C611A8776DF5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61CA8976-70B4-4F59-B069-1842287B2F9C}"/>
      </w:docPartPr>
      <w:docPartBody>
        <w:p w:rsidR="00BB7B4C" w:rsidRDefault="00D71E1F" w:rsidP="00D71E1F">
          <w:pPr>
            <w:pStyle w:val="593D172AD9E642DFB675C611A8776DF5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5F532970FBBE4103A75F223EEE6D3A75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0F67736D-236F-4F9E-95DC-F1E7E84B1263}"/>
      </w:docPartPr>
      <w:docPartBody>
        <w:p w:rsidR="00BB7B4C" w:rsidRDefault="00D71E1F" w:rsidP="00D71E1F">
          <w:pPr>
            <w:pStyle w:val="5F532970FBBE4103A75F223EEE6D3A75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C977BEC4DA3B4253806BB17163F8EB8F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47826BFF-8F0D-42F1-AA61-5BE46BFCE3EE}"/>
      </w:docPartPr>
      <w:docPartBody>
        <w:p w:rsidR="00BB7B4C" w:rsidRDefault="00D71E1F" w:rsidP="00D71E1F">
          <w:pPr>
            <w:pStyle w:val="C977BEC4DA3B4253806BB17163F8EB8F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CC48293C98414AA2B7728E41378EEF41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3140B3E7-9AFC-4E73-AA5F-FD5465A8E9B9}"/>
      </w:docPartPr>
      <w:docPartBody>
        <w:p w:rsidR="00BB7B4C" w:rsidRDefault="00D71E1F" w:rsidP="00D71E1F">
          <w:pPr>
            <w:pStyle w:val="CC48293C98414AA2B7728E41378EEF41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2B339B7BA0E043AEA118C987C387FD0F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F298AF76-16F8-4D2E-8F23-54330A51B88D}"/>
      </w:docPartPr>
      <w:docPartBody>
        <w:p w:rsidR="00BB7B4C" w:rsidRDefault="00D71E1F" w:rsidP="00D71E1F">
          <w:pPr>
            <w:pStyle w:val="2B339B7BA0E043AEA118C987C387FD0F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7DA5A9C5EF65432F9E9489511F045514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8B27BC21-8D6C-4044-8483-5DAE7E2E94E7}"/>
      </w:docPartPr>
      <w:docPartBody>
        <w:p w:rsidR="00BB7B4C" w:rsidRDefault="00D71E1F" w:rsidP="00D71E1F">
          <w:pPr>
            <w:pStyle w:val="7DA5A9C5EF65432F9E9489511F045514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222578505EB943A58DF8A900D99CF826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9392097F-F957-48A6-9D5C-A3C366BFB2FF}"/>
      </w:docPartPr>
      <w:docPartBody>
        <w:p w:rsidR="00BB7B4C" w:rsidRDefault="00D71E1F" w:rsidP="00D71E1F">
          <w:pPr>
            <w:pStyle w:val="222578505EB943A58DF8A900D99CF826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383410B737174EA7BEA80B0F79C210A3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EFCD9FDA-7057-44D2-91F4-9FC0911E80BA}"/>
      </w:docPartPr>
      <w:docPartBody>
        <w:p w:rsidR="00BB7B4C" w:rsidRDefault="00D71E1F" w:rsidP="00D71E1F">
          <w:pPr>
            <w:pStyle w:val="383410B737174EA7BEA80B0F79C210A3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D696FA2057CE4CDB8746CDBE4085363C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BFC32378-2B8E-49C0-9172-A42958CF885F}"/>
      </w:docPartPr>
      <w:docPartBody>
        <w:p w:rsidR="00BB7B4C" w:rsidRDefault="00D71E1F" w:rsidP="00D71E1F">
          <w:pPr>
            <w:pStyle w:val="D696FA2057CE4CDB8746CDBE4085363C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FAB3C17ACAA64150AFCF4899A3840F7F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BFF47E56-8AA0-423A-943E-404A4E097500}"/>
      </w:docPartPr>
      <w:docPartBody>
        <w:p w:rsidR="00BB7B4C" w:rsidRDefault="00D71E1F" w:rsidP="00D71E1F">
          <w:pPr>
            <w:pStyle w:val="FAB3C17ACAA64150AFCF4899A3840F7F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8033F16F4ADB4AD7AC6C1FAE1EE807E3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5F2F20F9-73A9-4B43-9802-0245963F2BE7}"/>
      </w:docPartPr>
      <w:docPartBody>
        <w:p w:rsidR="00BB7B4C" w:rsidRDefault="00D71E1F" w:rsidP="00D71E1F">
          <w:pPr>
            <w:pStyle w:val="8033F16F4ADB4AD7AC6C1FAE1EE807E3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449265139B7E43F89E26483BDDF57BD0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5B7B7EA-94DD-424D-B8F4-FF6EDB5217C1}"/>
      </w:docPartPr>
      <w:docPartBody>
        <w:p w:rsidR="00BB7B4C" w:rsidRDefault="00D71E1F" w:rsidP="00D71E1F">
          <w:pPr>
            <w:pStyle w:val="449265139B7E43F89E26483BDDF57BD0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18A7EC7C6DE34AD59D332EF9B03A88D8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C54ED31-4018-44DD-8706-514B402EDDC3}"/>
      </w:docPartPr>
      <w:docPartBody>
        <w:p w:rsidR="00BB7B4C" w:rsidRDefault="00D71E1F" w:rsidP="00D71E1F">
          <w:pPr>
            <w:pStyle w:val="18A7EC7C6DE34AD59D332EF9B03A88D8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08463969397744D2A3A8BC373AD1EE80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72E1C3CB-1ECA-4653-A80A-C195B0EC3A3D}"/>
      </w:docPartPr>
      <w:docPartBody>
        <w:p w:rsidR="00BB7B4C" w:rsidRDefault="00D71E1F" w:rsidP="00D71E1F">
          <w:pPr>
            <w:pStyle w:val="08463969397744D2A3A8BC373AD1EE80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D5DC94E5EE874E70BE11299B3A5D71E9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2D10A59A-93E5-407F-89A5-2071FE9D6554}"/>
      </w:docPartPr>
      <w:docPartBody>
        <w:p w:rsidR="00BB7B4C" w:rsidRDefault="00D71E1F" w:rsidP="00D71E1F">
          <w:pPr>
            <w:pStyle w:val="D5DC94E5EE874E70BE11299B3A5D71E9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0C5B7FEF18A44A98A5074237D59029BC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96C846D9-212F-460B-B919-DF897E771799}"/>
      </w:docPartPr>
      <w:docPartBody>
        <w:p w:rsidR="00BB7B4C" w:rsidRDefault="00D71E1F" w:rsidP="00D71E1F">
          <w:pPr>
            <w:pStyle w:val="0C5B7FEF18A44A98A5074237D59029BC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B18AEC888C9544A7B7002C1D57BFA848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EC958E66-9A3F-42C9-B1F7-E2A5A9CDBD5E}"/>
      </w:docPartPr>
      <w:docPartBody>
        <w:p w:rsidR="00BB7B4C" w:rsidRDefault="00D71E1F" w:rsidP="00D71E1F">
          <w:pPr>
            <w:pStyle w:val="B18AEC888C9544A7B7002C1D57BFA848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AD5D3B633FFF45C89F7A8654E36A02DA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B3B343C5-03BF-4355-AACC-E6998FCB1CA9}"/>
      </w:docPartPr>
      <w:docPartBody>
        <w:p w:rsidR="00BB7B4C" w:rsidRDefault="00D71E1F" w:rsidP="00D71E1F">
          <w:pPr>
            <w:pStyle w:val="AD5D3B633FFF45C89F7A8654E36A02DA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0559301CA02646EEA87760A1731FE0F7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BEFA21AE-9AE9-4B0E-B84A-9616E6899FFD}"/>
      </w:docPartPr>
      <w:docPartBody>
        <w:p w:rsidR="00BB7B4C" w:rsidRDefault="00D71E1F" w:rsidP="00D71E1F">
          <w:pPr>
            <w:pStyle w:val="0559301CA02646EEA87760A1731FE0F7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033314889DF344389175EC816BC19F38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3D407354-6E8E-4E4A-997D-E39A331BADD5}"/>
      </w:docPartPr>
      <w:docPartBody>
        <w:p w:rsidR="00BB7B4C" w:rsidRDefault="00D71E1F" w:rsidP="00D71E1F">
          <w:pPr>
            <w:pStyle w:val="033314889DF344389175EC816BC19F38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52B7AF6B1A6849EDB1A0B91742BA9B50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434E578E-647E-4333-BA26-F3541E42CC23}"/>
      </w:docPartPr>
      <w:docPartBody>
        <w:p w:rsidR="00BB7B4C" w:rsidRDefault="00D71E1F" w:rsidP="00D71E1F">
          <w:pPr>
            <w:pStyle w:val="52B7AF6B1A6849EDB1A0B91742BA9B50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84038F4B5DCA4FD48AA78928A451DADF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387EA68C-3A7B-4371-8F4C-EB0DFF4B06F2}"/>
      </w:docPartPr>
      <w:docPartBody>
        <w:p w:rsidR="00BB7B4C" w:rsidRDefault="00D71E1F" w:rsidP="00D71E1F">
          <w:pPr>
            <w:pStyle w:val="84038F4B5DCA4FD48AA78928A451DADF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A65C84309E7D4831BE45745EE534E0D5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C5CF1B43-A582-4C91-A809-92089F09D7BC}"/>
      </w:docPartPr>
      <w:docPartBody>
        <w:p w:rsidR="00BB7B4C" w:rsidRDefault="00D71E1F" w:rsidP="00D71E1F">
          <w:pPr>
            <w:pStyle w:val="A65C84309E7D4831BE45745EE534E0D5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8EF0038368A1471B8A77778F53AA79BB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2413C867-6250-426B-8CAE-8C2165585ED8}"/>
      </w:docPartPr>
      <w:docPartBody>
        <w:p w:rsidR="00BB7B4C" w:rsidRDefault="00D71E1F" w:rsidP="00D71E1F">
          <w:pPr>
            <w:pStyle w:val="8EF0038368A1471B8A77778F53AA79BB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5AA1517637BA46389E68E655689045DB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0D695CB5-21FF-42D0-A89D-6296CB611C9D}"/>
      </w:docPartPr>
      <w:docPartBody>
        <w:p w:rsidR="00BB7B4C" w:rsidRDefault="00D71E1F" w:rsidP="00D71E1F">
          <w:pPr>
            <w:pStyle w:val="5AA1517637BA46389E68E655689045DB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F23E03716A52460C9C03550721C0C9F8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43AD400-2CE5-48F4-A581-F5018C5D5C75}"/>
      </w:docPartPr>
      <w:docPartBody>
        <w:p w:rsidR="00BB7B4C" w:rsidRDefault="00D71E1F" w:rsidP="00D71E1F">
          <w:pPr>
            <w:pStyle w:val="F23E03716A52460C9C03550721C0C9F8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D64BACA1DC6C4A31B9E0E9B997944CFD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BC1A6DC3-D832-4EE7-9B84-92A40F817882}"/>
      </w:docPartPr>
      <w:docPartBody>
        <w:p w:rsidR="00BB7B4C" w:rsidRDefault="00D71E1F" w:rsidP="00D71E1F">
          <w:pPr>
            <w:pStyle w:val="D64BACA1DC6C4A31B9E0E9B997944CFD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DF393CB338D34091AA1B8D0C22EEDE5F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9621E003-7089-4DFC-AEE5-041DE6C4FDD7}"/>
      </w:docPartPr>
      <w:docPartBody>
        <w:p w:rsidR="00BB7B4C" w:rsidRDefault="00D71E1F" w:rsidP="00D71E1F">
          <w:pPr>
            <w:pStyle w:val="DF393CB338D34091AA1B8D0C22EEDE5F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10AE0D4887BD4559832E3A486093F710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381FFF3E-07B4-49E7-9FF1-E3A99E24FC13}"/>
      </w:docPartPr>
      <w:docPartBody>
        <w:p w:rsidR="00BB7B4C" w:rsidRDefault="00D71E1F" w:rsidP="00D71E1F">
          <w:pPr>
            <w:pStyle w:val="10AE0D4887BD4559832E3A486093F710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781D1B0E3BE942C9A7C551362B6B4503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23E807FB-543D-48AF-8611-C68FBDB3457C}"/>
      </w:docPartPr>
      <w:docPartBody>
        <w:p w:rsidR="00BB7B4C" w:rsidRDefault="00D71E1F" w:rsidP="00D71E1F">
          <w:pPr>
            <w:pStyle w:val="781D1B0E3BE942C9A7C551362B6B4503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D65E4FBA7C464CD8AD68D7B6A3617C7C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AA363D7A-C259-42B6-B208-84CC412BDF0E}"/>
      </w:docPartPr>
      <w:docPartBody>
        <w:p w:rsidR="00BB7B4C" w:rsidRDefault="00D71E1F" w:rsidP="00D71E1F">
          <w:pPr>
            <w:pStyle w:val="D65E4FBA7C464CD8AD68D7B6A3617C7C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CAF3D3F31ADA4B439D51497ADF5A452B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CA6B26E1-E352-46C9-9914-65604357FECF}"/>
      </w:docPartPr>
      <w:docPartBody>
        <w:p w:rsidR="00BB7B4C" w:rsidRDefault="00D71E1F" w:rsidP="00D71E1F">
          <w:pPr>
            <w:pStyle w:val="CAF3D3F31ADA4B439D51497ADF5A452B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4BA4F7EFDED548E49D57DE71452A2788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3686CCE7-C846-458A-91AB-D596890B584C}"/>
      </w:docPartPr>
      <w:docPartBody>
        <w:p w:rsidR="00BB7B4C" w:rsidRDefault="00D71E1F" w:rsidP="00D71E1F">
          <w:pPr>
            <w:pStyle w:val="4BA4F7EFDED548E49D57DE71452A2788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27817343230043D39A1FF7E8778732E1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0C9F3FCF-08F8-463C-92D9-CCF6A209D45B}"/>
      </w:docPartPr>
      <w:docPartBody>
        <w:p w:rsidR="00BB7B4C" w:rsidRDefault="00D71E1F" w:rsidP="00D71E1F">
          <w:pPr>
            <w:pStyle w:val="27817343230043D39A1FF7E8778732E1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239951BB430F467AA10936EFE74FF605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FE7AC740-26CF-4052-B75E-B7BC4B7BEB68}"/>
      </w:docPartPr>
      <w:docPartBody>
        <w:p w:rsidR="00BB7B4C" w:rsidRDefault="00D71E1F" w:rsidP="00D71E1F">
          <w:pPr>
            <w:pStyle w:val="239951BB430F467AA10936EFE74FF605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E1C1F56B5E5141ED88B0FE6E16811A5C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A885BE4E-BF30-451A-B1D3-EA136A140F11}"/>
      </w:docPartPr>
      <w:docPartBody>
        <w:p w:rsidR="00BB7B4C" w:rsidRDefault="00D71E1F" w:rsidP="00D71E1F">
          <w:pPr>
            <w:pStyle w:val="E1C1F56B5E5141ED88B0FE6E16811A5C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F89184D04C62455DB6E0B44A554379CB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92789422-C256-4FB9-8A1C-414F450D4CEB}"/>
      </w:docPartPr>
      <w:docPartBody>
        <w:p w:rsidR="00BB7B4C" w:rsidRDefault="00D71E1F" w:rsidP="00D71E1F">
          <w:pPr>
            <w:pStyle w:val="F89184D04C62455DB6E0B44A554379CB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B51CFF2DE77B4A50AB2FC441C5E9C04C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9CA75128-1F92-4DE7-B1AE-414FFCCE431B}"/>
      </w:docPartPr>
      <w:docPartBody>
        <w:p w:rsidR="00BB7B4C" w:rsidRDefault="00D71E1F" w:rsidP="00D71E1F">
          <w:pPr>
            <w:pStyle w:val="B51CFF2DE77B4A50AB2FC441C5E9C04C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3963FD2C1FC74C0D923198E37A0932EC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52C24C70-77E4-42FE-A4B0-F3E4D3D8F87E}"/>
      </w:docPartPr>
      <w:docPartBody>
        <w:p w:rsidR="00BB7B4C" w:rsidRDefault="00D71E1F" w:rsidP="00D71E1F">
          <w:pPr>
            <w:pStyle w:val="3963FD2C1FC74C0D923198E37A0932EC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FD507AB38C3D4E5A8F379997069DEED6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FE6B2E8E-47B6-4D64-B55B-ECD934E6EA07}"/>
      </w:docPartPr>
      <w:docPartBody>
        <w:p w:rsidR="00BB7B4C" w:rsidRDefault="00D71E1F" w:rsidP="00D71E1F">
          <w:pPr>
            <w:pStyle w:val="FD507AB38C3D4E5A8F379997069DEED6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775D21F103D34EC390F98CCC49E8D021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E2381B55-F51D-4559-B318-F3D0CD09D422}"/>
      </w:docPartPr>
      <w:docPartBody>
        <w:p w:rsidR="00BB7B4C" w:rsidRDefault="00D71E1F" w:rsidP="00D71E1F">
          <w:pPr>
            <w:pStyle w:val="775D21F103D34EC390F98CCC49E8D021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DDF15624AC0E43C38C8EEE3092E5CC37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2DD3FC4C-2181-4959-974A-EC3A77483581}"/>
      </w:docPartPr>
      <w:docPartBody>
        <w:p w:rsidR="00BB7B4C" w:rsidRDefault="00D71E1F" w:rsidP="00D71E1F">
          <w:pPr>
            <w:pStyle w:val="DDF15624AC0E43C38C8EEE3092E5CC37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88480B8F2024489BB5B69AC6F78E5664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AA163DE7-F60B-4C6F-AA9F-B09CDAB0A28E}"/>
      </w:docPartPr>
      <w:docPartBody>
        <w:p w:rsidR="00BB7B4C" w:rsidRDefault="00D71E1F" w:rsidP="00D71E1F">
          <w:pPr>
            <w:pStyle w:val="88480B8F2024489BB5B69AC6F78E5664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0224085B1FEE4411959FF06E516995A1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AC3A2E09-E19B-417B-B55F-37D626B58644}"/>
      </w:docPartPr>
      <w:docPartBody>
        <w:p w:rsidR="00BB7B4C" w:rsidRDefault="00D71E1F" w:rsidP="00D71E1F">
          <w:pPr>
            <w:pStyle w:val="0224085B1FEE4411959FF06E516995A1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2E6FD5BA9D294E7D82BC52CC499F5D96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7B2355A5-A22B-46ED-9474-CBAC07F2D1AE}"/>
      </w:docPartPr>
      <w:docPartBody>
        <w:p w:rsidR="00BB7B4C" w:rsidRDefault="00D71E1F" w:rsidP="00D71E1F">
          <w:pPr>
            <w:pStyle w:val="2E6FD5BA9D294E7D82BC52CC499F5D96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369A1598DC0245D18A1FA7D67ECA10F2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6AF63F48-706C-4D35-B3DD-F15F2D263CDC}"/>
      </w:docPartPr>
      <w:docPartBody>
        <w:p w:rsidR="00BB7B4C" w:rsidRDefault="00D71E1F" w:rsidP="00D71E1F">
          <w:pPr>
            <w:pStyle w:val="369A1598DC0245D18A1FA7D67ECA10F2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C32F8403EF0345A8B3FB2FC9A125AD9E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47404A93-7CA0-4699-8820-53DC7416970F}"/>
      </w:docPartPr>
      <w:docPartBody>
        <w:p w:rsidR="00BB7B4C" w:rsidRDefault="00D71E1F" w:rsidP="00D71E1F">
          <w:pPr>
            <w:pStyle w:val="C32F8403EF0345A8B3FB2FC9A125AD9E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4400D"/>
    <w:rsid w:val="0004400D"/>
    <w:rsid w:val="0020778E"/>
    <w:rsid w:val="00515F3D"/>
    <w:rsid w:val="00651398"/>
    <w:rsid w:val="00730BE0"/>
    <w:rsid w:val="00934412"/>
    <w:rsid w:val="00BB7B4C"/>
    <w:rsid w:val="00C4127F"/>
    <w:rsid w:val="00D71E1F"/>
    <w:rsid w:val="00D82544"/>
    <w:rsid w:val="00F10A82"/>
    <w:rsid w:val="00FD5C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uiPriority w:val="99"/>
    <w:semiHidden/>
    <w:rsid w:val="00D71E1F"/>
    <w:rPr>
      <w:color w:val="808080"/>
    </w:rPr>
  </w:style>
  <w:style w:type="paragraph" w:customStyle="1" w:styleId="8A6A258F3C1846F7A5541B4648211799">
    <w:name w:val="8A6A258F3C1846F7A5541B4648211799"/>
    <w:rsid w:val="0004400D"/>
  </w:style>
  <w:style w:type="paragraph" w:customStyle="1" w:styleId="F890B2CF7E4040B49B9414320BA9D8D5">
    <w:name w:val="F890B2CF7E4040B49B9414320BA9D8D5"/>
    <w:rsid w:val="0004400D"/>
  </w:style>
  <w:style w:type="paragraph" w:customStyle="1" w:styleId="7A7010F20FE84723995ABB2D6F9F0FC1">
    <w:name w:val="7A7010F20FE84723995ABB2D6F9F0FC1"/>
    <w:rsid w:val="00FD5CA8"/>
  </w:style>
  <w:style w:type="paragraph" w:customStyle="1" w:styleId="4238D3FF3143411A9E46F73A277C75EA">
    <w:name w:val="4238D3FF3143411A9E46F73A277C75EA"/>
    <w:rsid w:val="0004400D"/>
  </w:style>
  <w:style w:type="paragraph" w:customStyle="1" w:styleId="1D2F974909284606AD2869582D568FE9">
    <w:name w:val="1D2F974909284606AD2869582D568FE9"/>
    <w:rsid w:val="0004400D"/>
  </w:style>
  <w:style w:type="paragraph" w:customStyle="1" w:styleId="3ACC52265F6D4264B4AD5843BD557621">
    <w:name w:val="3ACC52265F6D4264B4AD5843BD557621"/>
    <w:rsid w:val="0004400D"/>
  </w:style>
  <w:style w:type="paragraph" w:customStyle="1" w:styleId="B49B644209964A5CA442A10397100E71">
    <w:name w:val="B49B644209964A5CA442A10397100E71"/>
    <w:rsid w:val="0004400D"/>
  </w:style>
  <w:style w:type="paragraph" w:customStyle="1" w:styleId="31B1CE811C2A4940B2587262F247FC6B">
    <w:name w:val="31B1CE811C2A4940B2587262F247FC6B"/>
    <w:rsid w:val="00FD5CA8"/>
  </w:style>
  <w:style w:type="paragraph" w:customStyle="1" w:styleId="D267A92979984EAD8769B74A1E31BB4F">
    <w:name w:val="D267A92979984EAD8769B74A1E31BB4F"/>
    <w:rsid w:val="00F10A82"/>
  </w:style>
  <w:style w:type="paragraph" w:customStyle="1" w:styleId="97DBEFEFED154DA58E43FE4F892B1B87">
    <w:name w:val="97DBEFEFED154DA58E43FE4F892B1B87"/>
    <w:rsid w:val="00F10A82"/>
  </w:style>
  <w:style w:type="paragraph" w:customStyle="1" w:styleId="36E8F86C3AFF452B9DE19F6F2A01D258">
    <w:name w:val="36E8F86C3AFF452B9DE19F6F2A01D258"/>
    <w:rsid w:val="00F10A82"/>
  </w:style>
  <w:style w:type="paragraph" w:customStyle="1" w:styleId="0A70389796E34212986848792410B866">
    <w:name w:val="0A70389796E34212986848792410B866"/>
    <w:rsid w:val="00F10A82"/>
  </w:style>
  <w:style w:type="paragraph" w:customStyle="1" w:styleId="CF67939C68B6433094920359BB2ED8A6">
    <w:name w:val="CF67939C68B6433094920359BB2ED8A6"/>
    <w:rsid w:val="00F10A82"/>
  </w:style>
  <w:style w:type="paragraph" w:customStyle="1" w:styleId="2D4F9AA7F2A140569BD4753DA25ED1DB">
    <w:name w:val="2D4F9AA7F2A140569BD4753DA25ED1DB"/>
    <w:rsid w:val="00F10A82"/>
  </w:style>
  <w:style w:type="paragraph" w:customStyle="1" w:styleId="CEC19DAA182F4113860D2EAE24712C48">
    <w:name w:val="CEC19DAA182F4113860D2EAE24712C48"/>
    <w:rsid w:val="00D71E1F"/>
  </w:style>
  <w:style w:type="paragraph" w:customStyle="1" w:styleId="2BDE929D4C514C37B75F59B7C8DCB502">
    <w:name w:val="2BDE929D4C514C37B75F59B7C8DCB502"/>
    <w:rsid w:val="00D71E1F"/>
  </w:style>
  <w:style w:type="paragraph" w:customStyle="1" w:styleId="6F5ECEAD493B469099E1EBCC7AD31DE4">
    <w:name w:val="6F5ECEAD493B469099E1EBCC7AD31DE4"/>
    <w:rsid w:val="00D71E1F"/>
  </w:style>
  <w:style w:type="paragraph" w:customStyle="1" w:styleId="905FE6A4A25D432BB09E102799C1A6D1">
    <w:name w:val="905FE6A4A25D432BB09E102799C1A6D1"/>
    <w:rsid w:val="00D71E1F"/>
  </w:style>
  <w:style w:type="paragraph" w:customStyle="1" w:styleId="A4018316B70E4B25853B6437B5C0FACE">
    <w:name w:val="A4018316B70E4B25853B6437B5C0FACE"/>
    <w:rsid w:val="00D71E1F"/>
  </w:style>
  <w:style w:type="paragraph" w:customStyle="1" w:styleId="045D9AF7394A4E9E863E35343F9FAC4C">
    <w:name w:val="045D9AF7394A4E9E863E35343F9FAC4C"/>
    <w:rsid w:val="00D71E1F"/>
  </w:style>
  <w:style w:type="paragraph" w:customStyle="1" w:styleId="323D0F00C14944C984EE5E9E35D87CC8">
    <w:name w:val="323D0F00C14944C984EE5E9E35D87CC8"/>
    <w:rsid w:val="00D71E1F"/>
  </w:style>
  <w:style w:type="paragraph" w:customStyle="1" w:styleId="948B8B96D5A64C2CA0DB1C3654F826D0">
    <w:name w:val="948B8B96D5A64C2CA0DB1C3654F826D0"/>
    <w:rsid w:val="00D71E1F"/>
  </w:style>
  <w:style w:type="paragraph" w:customStyle="1" w:styleId="01AECC3438AF478DBF1CED106E8BC13D">
    <w:name w:val="01AECC3438AF478DBF1CED106E8BC13D"/>
    <w:rsid w:val="00D71E1F"/>
  </w:style>
  <w:style w:type="paragraph" w:customStyle="1" w:styleId="0D3D2CE56B29473786DCD505D2872757">
    <w:name w:val="0D3D2CE56B29473786DCD505D2872757"/>
    <w:rsid w:val="00D71E1F"/>
  </w:style>
  <w:style w:type="paragraph" w:customStyle="1" w:styleId="71D88660903444F1A42E67CCD08714A3">
    <w:name w:val="71D88660903444F1A42E67CCD08714A3"/>
    <w:rsid w:val="00D71E1F"/>
  </w:style>
  <w:style w:type="paragraph" w:customStyle="1" w:styleId="9E51D823753A486D9658641FF60C9AD3">
    <w:name w:val="9E51D823753A486D9658641FF60C9AD3"/>
    <w:rsid w:val="00D71E1F"/>
  </w:style>
  <w:style w:type="paragraph" w:customStyle="1" w:styleId="1BB07BCF5EF64B81BFD00782BB1CA97E">
    <w:name w:val="1BB07BCF5EF64B81BFD00782BB1CA97E"/>
    <w:rsid w:val="00D71E1F"/>
  </w:style>
  <w:style w:type="paragraph" w:customStyle="1" w:styleId="BE4411F02EB24CAFAFF6C79AC6C9859B">
    <w:name w:val="BE4411F02EB24CAFAFF6C79AC6C9859B"/>
    <w:rsid w:val="00D71E1F"/>
  </w:style>
  <w:style w:type="paragraph" w:customStyle="1" w:styleId="A20BE5643D814B299E63B208F4749E9C">
    <w:name w:val="A20BE5643D814B299E63B208F4749E9C"/>
    <w:rsid w:val="00D71E1F"/>
  </w:style>
  <w:style w:type="paragraph" w:customStyle="1" w:styleId="2F90490E80724778AD820E9AD2E7305F">
    <w:name w:val="2F90490E80724778AD820E9AD2E7305F"/>
    <w:rsid w:val="00D71E1F"/>
  </w:style>
  <w:style w:type="paragraph" w:customStyle="1" w:styleId="D69BD5F84E3F43BA85CFF0A7871E9CDE">
    <w:name w:val="D69BD5F84E3F43BA85CFF0A7871E9CDE"/>
    <w:rsid w:val="00D71E1F"/>
  </w:style>
  <w:style w:type="paragraph" w:customStyle="1" w:styleId="72A2D3E583C44128B1EA146E90DE0F89">
    <w:name w:val="72A2D3E583C44128B1EA146E90DE0F89"/>
    <w:rsid w:val="00D71E1F"/>
  </w:style>
  <w:style w:type="paragraph" w:customStyle="1" w:styleId="8CBE24BD49F741A5AE9EB19A2F55A0FC">
    <w:name w:val="8CBE24BD49F741A5AE9EB19A2F55A0FC"/>
    <w:rsid w:val="00D71E1F"/>
  </w:style>
  <w:style w:type="paragraph" w:customStyle="1" w:styleId="812EEF7B4FB4484E9EA0883CE60573BF">
    <w:name w:val="812EEF7B4FB4484E9EA0883CE60573BF"/>
    <w:rsid w:val="00D71E1F"/>
  </w:style>
  <w:style w:type="paragraph" w:customStyle="1" w:styleId="DFBDD92CDD0C4045930436D52B3367A2">
    <w:name w:val="DFBDD92CDD0C4045930436D52B3367A2"/>
    <w:rsid w:val="00D71E1F"/>
  </w:style>
  <w:style w:type="paragraph" w:customStyle="1" w:styleId="5F5897EEEF914F1493C1D020143C6EF4">
    <w:name w:val="5F5897EEEF914F1493C1D020143C6EF4"/>
    <w:rsid w:val="00D71E1F"/>
  </w:style>
  <w:style w:type="paragraph" w:customStyle="1" w:styleId="042F0DA2A676461E8667ED387A205AB2">
    <w:name w:val="042F0DA2A676461E8667ED387A205AB2"/>
    <w:rsid w:val="00D71E1F"/>
  </w:style>
  <w:style w:type="paragraph" w:customStyle="1" w:styleId="E8CA99E2BB2B4FE59108F87F3C5E1DC6">
    <w:name w:val="E8CA99E2BB2B4FE59108F87F3C5E1DC6"/>
    <w:rsid w:val="00D71E1F"/>
  </w:style>
  <w:style w:type="paragraph" w:customStyle="1" w:styleId="CF46777B593D4FCEA7979740018E919C">
    <w:name w:val="CF46777B593D4FCEA7979740018E919C"/>
    <w:rsid w:val="00D71E1F"/>
  </w:style>
  <w:style w:type="paragraph" w:customStyle="1" w:styleId="086A6EE0DBA747B79E94A9DF72653AB0">
    <w:name w:val="086A6EE0DBA747B79E94A9DF72653AB0"/>
    <w:rsid w:val="00D71E1F"/>
  </w:style>
  <w:style w:type="paragraph" w:customStyle="1" w:styleId="64633CE5CA6341528B0423E5E77CB941">
    <w:name w:val="64633CE5CA6341528B0423E5E77CB941"/>
    <w:rsid w:val="00D71E1F"/>
  </w:style>
  <w:style w:type="paragraph" w:customStyle="1" w:styleId="6C86AF0C7A4448E982FF1186CC5DCC4A">
    <w:name w:val="6C86AF0C7A4448E982FF1186CC5DCC4A"/>
    <w:rsid w:val="00D71E1F"/>
  </w:style>
  <w:style w:type="paragraph" w:customStyle="1" w:styleId="F7339B54FDEC4713AA9D5A159DD2A94D">
    <w:name w:val="F7339B54FDEC4713AA9D5A159DD2A94D"/>
    <w:rsid w:val="00D71E1F"/>
  </w:style>
  <w:style w:type="paragraph" w:customStyle="1" w:styleId="FF6E285211CB42E388E7EC859717A919">
    <w:name w:val="FF6E285211CB42E388E7EC859717A919"/>
    <w:rsid w:val="00D71E1F"/>
  </w:style>
  <w:style w:type="paragraph" w:customStyle="1" w:styleId="C46E061998A94048BAED2F547FEEDC9F">
    <w:name w:val="C46E061998A94048BAED2F547FEEDC9F"/>
    <w:rsid w:val="00D71E1F"/>
  </w:style>
  <w:style w:type="paragraph" w:customStyle="1" w:styleId="876AF7F4DE5D43599321DB7FD5601B51">
    <w:name w:val="876AF7F4DE5D43599321DB7FD5601B51"/>
    <w:rsid w:val="00D71E1F"/>
  </w:style>
  <w:style w:type="paragraph" w:customStyle="1" w:styleId="2A0CF04F1DEA411C91934B89F7D5CBDB">
    <w:name w:val="2A0CF04F1DEA411C91934B89F7D5CBDB"/>
    <w:rsid w:val="00D71E1F"/>
  </w:style>
  <w:style w:type="paragraph" w:customStyle="1" w:styleId="F1033D4B54B641A19A71BD8F1C90D795">
    <w:name w:val="F1033D4B54B641A19A71BD8F1C90D795"/>
    <w:rsid w:val="00D71E1F"/>
  </w:style>
  <w:style w:type="paragraph" w:customStyle="1" w:styleId="89FA0E9B9E60498AA169BDCA9106957C">
    <w:name w:val="89FA0E9B9E60498AA169BDCA9106957C"/>
    <w:rsid w:val="00D71E1F"/>
  </w:style>
  <w:style w:type="paragraph" w:customStyle="1" w:styleId="BA59087EFA484E24907749C354BC5F50">
    <w:name w:val="BA59087EFA484E24907749C354BC5F50"/>
    <w:rsid w:val="00D71E1F"/>
  </w:style>
  <w:style w:type="paragraph" w:customStyle="1" w:styleId="5C0B01D8DDF04FBCA5FA8BA14E4B5C3D">
    <w:name w:val="5C0B01D8DDF04FBCA5FA8BA14E4B5C3D"/>
    <w:rsid w:val="00D71E1F"/>
  </w:style>
  <w:style w:type="paragraph" w:customStyle="1" w:styleId="593D172AD9E642DFB675C611A8776DF5">
    <w:name w:val="593D172AD9E642DFB675C611A8776DF5"/>
    <w:rsid w:val="00D71E1F"/>
  </w:style>
  <w:style w:type="paragraph" w:customStyle="1" w:styleId="5F532970FBBE4103A75F223EEE6D3A75">
    <w:name w:val="5F532970FBBE4103A75F223EEE6D3A75"/>
    <w:rsid w:val="00D71E1F"/>
  </w:style>
  <w:style w:type="paragraph" w:customStyle="1" w:styleId="C977BEC4DA3B4253806BB17163F8EB8F">
    <w:name w:val="C977BEC4DA3B4253806BB17163F8EB8F"/>
    <w:rsid w:val="00D71E1F"/>
  </w:style>
  <w:style w:type="paragraph" w:customStyle="1" w:styleId="CC48293C98414AA2B7728E41378EEF41">
    <w:name w:val="CC48293C98414AA2B7728E41378EEF41"/>
    <w:rsid w:val="00D71E1F"/>
  </w:style>
  <w:style w:type="paragraph" w:customStyle="1" w:styleId="2B339B7BA0E043AEA118C987C387FD0F">
    <w:name w:val="2B339B7BA0E043AEA118C987C387FD0F"/>
    <w:rsid w:val="00D71E1F"/>
  </w:style>
  <w:style w:type="paragraph" w:customStyle="1" w:styleId="7DA5A9C5EF65432F9E9489511F045514">
    <w:name w:val="7DA5A9C5EF65432F9E9489511F045514"/>
    <w:rsid w:val="00D71E1F"/>
  </w:style>
  <w:style w:type="paragraph" w:customStyle="1" w:styleId="222578505EB943A58DF8A900D99CF826">
    <w:name w:val="222578505EB943A58DF8A900D99CF826"/>
    <w:rsid w:val="00D71E1F"/>
  </w:style>
  <w:style w:type="paragraph" w:customStyle="1" w:styleId="383410B737174EA7BEA80B0F79C210A3">
    <w:name w:val="383410B737174EA7BEA80B0F79C210A3"/>
    <w:rsid w:val="00D71E1F"/>
  </w:style>
  <w:style w:type="paragraph" w:customStyle="1" w:styleId="D696FA2057CE4CDB8746CDBE4085363C">
    <w:name w:val="D696FA2057CE4CDB8746CDBE4085363C"/>
    <w:rsid w:val="00D71E1F"/>
  </w:style>
  <w:style w:type="paragraph" w:customStyle="1" w:styleId="FAB3C17ACAA64150AFCF4899A3840F7F">
    <w:name w:val="FAB3C17ACAA64150AFCF4899A3840F7F"/>
    <w:rsid w:val="00D71E1F"/>
  </w:style>
  <w:style w:type="paragraph" w:customStyle="1" w:styleId="8033F16F4ADB4AD7AC6C1FAE1EE807E3">
    <w:name w:val="8033F16F4ADB4AD7AC6C1FAE1EE807E3"/>
    <w:rsid w:val="00D71E1F"/>
  </w:style>
  <w:style w:type="paragraph" w:customStyle="1" w:styleId="449265139B7E43F89E26483BDDF57BD0">
    <w:name w:val="449265139B7E43F89E26483BDDF57BD0"/>
    <w:rsid w:val="00D71E1F"/>
  </w:style>
  <w:style w:type="paragraph" w:customStyle="1" w:styleId="18A7EC7C6DE34AD59D332EF9B03A88D8">
    <w:name w:val="18A7EC7C6DE34AD59D332EF9B03A88D8"/>
    <w:rsid w:val="00D71E1F"/>
  </w:style>
  <w:style w:type="paragraph" w:customStyle="1" w:styleId="08463969397744D2A3A8BC373AD1EE80">
    <w:name w:val="08463969397744D2A3A8BC373AD1EE80"/>
    <w:rsid w:val="00D71E1F"/>
  </w:style>
  <w:style w:type="paragraph" w:customStyle="1" w:styleId="D5DC94E5EE874E70BE11299B3A5D71E9">
    <w:name w:val="D5DC94E5EE874E70BE11299B3A5D71E9"/>
    <w:rsid w:val="00D71E1F"/>
  </w:style>
  <w:style w:type="paragraph" w:customStyle="1" w:styleId="0C5B7FEF18A44A98A5074237D59029BC">
    <w:name w:val="0C5B7FEF18A44A98A5074237D59029BC"/>
    <w:rsid w:val="00D71E1F"/>
  </w:style>
  <w:style w:type="paragraph" w:customStyle="1" w:styleId="B18AEC888C9544A7B7002C1D57BFA848">
    <w:name w:val="B18AEC888C9544A7B7002C1D57BFA848"/>
    <w:rsid w:val="00D71E1F"/>
  </w:style>
  <w:style w:type="paragraph" w:customStyle="1" w:styleId="AD5D3B633FFF45C89F7A8654E36A02DA">
    <w:name w:val="AD5D3B633FFF45C89F7A8654E36A02DA"/>
    <w:rsid w:val="00D71E1F"/>
  </w:style>
  <w:style w:type="paragraph" w:customStyle="1" w:styleId="0559301CA02646EEA87760A1731FE0F7">
    <w:name w:val="0559301CA02646EEA87760A1731FE0F7"/>
    <w:rsid w:val="00D71E1F"/>
  </w:style>
  <w:style w:type="paragraph" w:customStyle="1" w:styleId="033314889DF344389175EC816BC19F38">
    <w:name w:val="033314889DF344389175EC816BC19F38"/>
    <w:rsid w:val="00D71E1F"/>
  </w:style>
  <w:style w:type="paragraph" w:customStyle="1" w:styleId="52B7AF6B1A6849EDB1A0B91742BA9B50">
    <w:name w:val="52B7AF6B1A6849EDB1A0B91742BA9B50"/>
    <w:rsid w:val="00D71E1F"/>
  </w:style>
  <w:style w:type="paragraph" w:customStyle="1" w:styleId="84038F4B5DCA4FD48AA78928A451DADF">
    <w:name w:val="84038F4B5DCA4FD48AA78928A451DADF"/>
    <w:rsid w:val="00D71E1F"/>
  </w:style>
  <w:style w:type="paragraph" w:customStyle="1" w:styleId="A65C84309E7D4831BE45745EE534E0D5">
    <w:name w:val="A65C84309E7D4831BE45745EE534E0D5"/>
    <w:rsid w:val="00D71E1F"/>
  </w:style>
  <w:style w:type="paragraph" w:customStyle="1" w:styleId="8EF0038368A1471B8A77778F53AA79BB">
    <w:name w:val="8EF0038368A1471B8A77778F53AA79BB"/>
    <w:rsid w:val="00D71E1F"/>
  </w:style>
  <w:style w:type="paragraph" w:customStyle="1" w:styleId="5AA1517637BA46389E68E655689045DB">
    <w:name w:val="5AA1517637BA46389E68E655689045DB"/>
    <w:rsid w:val="00D71E1F"/>
  </w:style>
  <w:style w:type="paragraph" w:customStyle="1" w:styleId="F23E03716A52460C9C03550721C0C9F8">
    <w:name w:val="F23E03716A52460C9C03550721C0C9F8"/>
    <w:rsid w:val="00D71E1F"/>
  </w:style>
  <w:style w:type="paragraph" w:customStyle="1" w:styleId="D64BACA1DC6C4A31B9E0E9B997944CFD">
    <w:name w:val="D64BACA1DC6C4A31B9E0E9B997944CFD"/>
    <w:rsid w:val="00D71E1F"/>
  </w:style>
  <w:style w:type="paragraph" w:customStyle="1" w:styleId="DF393CB338D34091AA1B8D0C22EEDE5F">
    <w:name w:val="DF393CB338D34091AA1B8D0C22EEDE5F"/>
    <w:rsid w:val="00D71E1F"/>
  </w:style>
  <w:style w:type="paragraph" w:customStyle="1" w:styleId="10AE0D4887BD4559832E3A486093F710">
    <w:name w:val="10AE0D4887BD4559832E3A486093F710"/>
    <w:rsid w:val="00D71E1F"/>
  </w:style>
  <w:style w:type="paragraph" w:customStyle="1" w:styleId="781D1B0E3BE942C9A7C551362B6B4503">
    <w:name w:val="781D1B0E3BE942C9A7C551362B6B4503"/>
    <w:rsid w:val="00D71E1F"/>
  </w:style>
  <w:style w:type="paragraph" w:customStyle="1" w:styleId="D65E4FBA7C464CD8AD68D7B6A3617C7C">
    <w:name w:val="D65E4FBA7C464CD8AD68D7B6A3617C7C"/>
    <w:rsid w:val="00D71E1F"/>
  </w:style>
  <w:style w:type="paragraph" w:customStyle="1" w:styleId="CAF3D3F31ADA4B439D51497ADF5A452B">
    <w:name w:val="CAF3D3F31ADA4B439D51497ADF5A452B"/>
    <w:rsid w:val="00D71E1F"/>
  </w:style>
  <w:style w:type="paragraph" w:customStyle="1" w:styleId="4BA4F7EFDED548E49D57DE71452A2788">
    <w:name w:val="4BA4F7EFDED548E49D57DE71452A2788"/>
    <w:rsid w:val="00D71E1F"/>
  </w:style>
  <w:style w:type="paragraph" w:customStyle="1" w:styleId="27817343230043D39A1FF7E8778732E1">
    <w:name w:val="27817343230043D39A1FF7E8778732E1"/>
    <w:rsid w:val="00D71E1F"/>
  </w:style>
  <w:style w:type="paragraph" w:customStyle="1" w:styleId="239951BB430F467AA10936EFE74FF605">
    <w:name w:val="239951BB430F467AA10936EFE74FF605"/>
    <w:rsid w:val="00D71E1F"/>
  </w:style>
  <w:style w:type="paragraph" w:customStyle="1" w:styleId="E1C1F56B5E5141ED88B0FE6E16811A5C">
    <w:name w:val="E1C1F56B5E5141ED88B0FE6E16811A5C"/>
    <w:rsid w:val="00D71E1F"/>
  </w:style>
  <w:style w:type="paragraph" w:customStyle="1" w:styleId="F89184D04C62455DB6E0B44A554379CB">
    <w:name w:val="F89184D04C62455DB6E0B44A554379CB"/>
    <w:rsid w:val="00D71E1F"/>
  </w:style>
  <w:style w:type="paragraph" w:customStyle="1" w:styleId="B51CFF2DE77B4A50AB2FC441C5E9C04C">
    <w:name w:val="B51CFF2DE77B4A50AB2FC441C5E9C04C"/>
    <w:rsid w:val="00D71E1F"/>
  </w:style>
  <w:style w:type="paragraph" w:customStyle="1" w:styleId="3963FD2C1FC74C0D923198E37A0932EC">
    <w:name w:val="3963FD2C1FC74C0D923198E37A0932EC"/>
    <w:rsid w:val="00D71E1F"/>
  </w:style>
  <w:style w:type="paragraph" w:customStyle="1" w:styleId="FD507AB38C3D4E5A8F379997069DEED6">
    <w:name w:val="FD507AB38C3D4E5A8F379997069DEED6"/>
    <w:rsid w:val="00D71E1F"/>
  </w:style>
  <w:style w:type="paragraph" w:customStyle="1" w:styleId="775D21F103D34EC390F98CCC49E8D021">
    <w:name w:val="775D21F103D34EC390F98CCC49E8D021"/>
    <w:rsid w:val="00D71E1F"/>
  </w:style>
  <w:style w:type="paragraph" w:customStyle="1" w:styleId="DDF15624AC0E43C38C8EEE3092E5CC37">
    <w:name w:val="DDF15624AC0E43C38C8EEE3092E5CC37"/>
    <w:rsid w:val="00D71E1F"/>
  </w:style>
  <w:style w:type="paragraph" w:customStyle="1" w:styleId="88480B8F2024489BB5B69AC6F78E5664">
    <w:name w:val="88480B8F2024489BB5B69AC6F78E5664"/>
    <w:rsid w:val="00D71E1F"/>
  </w:style>
  <w:style w:type="paragraph" w:customStyle="1" w:styleId="0224085B1FEE4411959FF06E516995A1">
    <w:name w:val="0224085B1FEE4411959FF06E516995A1"/>
    <w:rsid w:val="00D71E1F"/>
  </w:style>
  <w:style w:type="paragraph" w:customStyle="1" w:styleId="2E6FD5BA9D294E7D82BC52CC499F5D96">
    <w:name w:val="2E6FD5BA9D294E7D82BC52CC499F5D96"/>
    <w:rsid w:val="00D71E1F"/>
  </w:style>
  <w:style w:type="paragraph" w:customStyle="1" w:styleId="369A1598DC0245D18A1FA7D67ECA10F2">
    <w:name w:val="369A1598DC0245D18A1FA7D67ECA10F2"/>
    <w:rsid w:val="00D71E1F"/>
  </w:style>
  <w:style w:type="paragraph" w:customStyle="1" w:styleId="C32F8403EF0345A8B3FB2FC9A125AD9E">
    <w:name w:val="C32F8403EF0345A8B3FB2FC9A125AD9E"/>
    <w:rsid w:val="00D71E1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514F62D3DA283438A015BBC414143EC" ma:contentTypeVersion="1" ma:contentTypeDescription="Utwórz nowy dokument." ma:contentTypeScope="" ma:versionID="240222c93b430eebd36a1469489953cd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d5655aa40fd62c26d3cd695d3e5ffb0d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Planowana data rozpoczęcia" ma:internalName="PublishingStartDate">
      <xsd:simpleType>
        <xsd:restriction base="dms:Unknown"/>
      </xsd:simpleType>
    </xsd:element>
    <xsd:element name="PublishingExpirationDate" ma:index="9" nillable="true" ma:displayName="Planowana data zakończenia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��< ? x m l   v e r s i o n = " 1 . 0 "   e n c o d i n g = " u t f - 1 6 " ? > < A r r a y O f D o c u m e n t L i n k   x m l n s : x s i = " h t t p : / / w w w . w 3 . o r g / 2 0 0 1 / X M L S c h e m a - i n s t a n c e "   x m l n s : x s d = " h t t p : / / w w w . w 3 . o r g / 2 0 0 1 / X M L S c h e m a " / > 
</file>

<file path=customXml/itemProps1.xml><?xml version="1.0" encoding="utf-8"?>
<ds:datastoreItem xmlns:ds="http://schemas.openxmlformats.org/officeDocument/2006/customXml" ds:itemID="{00A6252D-8B64-4D8F-9D83-9F029808EE0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0EA15F5-0637-47CA-BAC8-68906C6844F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0C33760-C06C-4BAC-B787-9D48C8435BC8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B1AC018A-ECF1-470A-929F-C7F84B387D6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C81BDD37-2D75-4457-9A6C-29D21CA9F42D}">
  <ds:schemaRefs>
    <ds:schemaRef ds:uri="http://www.w3.org/2001/XMLSchem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14</Words>
  <Characters>3084</Characters>
  <Application>Microsoft Office Word</Application>
  <DocSecurity>4</DocSecurity>
  <Lines>25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SGH</Company>
  <LinksUpToDate>false</LinksUpToDate>
  <CharactersWithSpaces>3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l_1_do_umowy_o_studencka_praktyke_zawodowa_Globalny biznes</dc:title>
  <dc:subject/>
  <dc:creator>Bartosz GRUCZA</dc:creator>
  <cp:keywords/>
  <cp:lastModifiedBy>Agnieszka Farat</cp:lastModifiedBy>
  <cp:revision>2</cp:revision>
  <cp:lastPrinted>2021-07-13T07:19:00Z</cp:lastPrinted>
  <dcterms:created xsi:type="dcterms:W3CDTF">2022-07-14T13:47:00Z</dcterms:created>
  <dcterms:modified xsi:type="dcterms:W3CDTF">2022-07-14T13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514F62D3DA283438A015BBC414143EC</vt:lpwstr>
  </property>
  <property fmtid="{D5CDD505-2E9C-101B-9397-08002B2CF9AE}" pid="3" name="Order">
    <vt:r8>5570400</vt:r8>
  </property>
</Properties>
</file>